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8AD892" w14:textId="77777777" w:rsidR="006968AE" w:rsidRPr="00BC296B" w:rsidRDefault="006968AE" w:rsidP="006968AE">
      <w:pPr>
        <w:spacing w:line="360" w:lineRule="auto"/>
        <w:jc w:val="center"/>
        <w:rPr>
          <w:b/>
          <w:bCs/>
          <w:szCs w:val="24"/>
        </w:rPr>
      </w:pPr>
      <w:r w:rsidRPr="00BC296B">
        <w:rPr>
          <w:noProof/>
        </w:rPr>
        <w:drawing>
          <wp:inline distT="0" distB="0" distL="0" distR="0" wp14:anchorId="08623B90" wp14:editId="3B93A94D">
            <wp:extent cx="2141220" cy="2141220"/>
            <wp:effectExtent l="0" t="0" r="0" b="0"/>
            <wp:docPr id="117275472" name="Picture 1" descr="Coventry University logo vector SVG, PNG download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entry University logo vector SVG, PNG download fre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56A33041" w14:textId="77777777" w:rsidR="006968AE" w:rsidRPr="00F91697" w:rsidRDefault="006968AE" w:rsidP="006968AE">
      <w:pPr>
        <w:spacing w:line="360" w:lineRule="auto"/>
        <w:jc w:val="center"/>
        <w:rPr>
          <w:szCs w:val="24"/>
        </w:rPr>
      </w:pPr>
      <w:r w:rsidRPr="00F91697">
        <w:rPr>
          <w:b/>
          <w:bCs/>
          <w:szCs w:val="24"/>
        </w:rPr>
        <w:t xml:space="preserve">Student ID: </w:t>
      </w:r>
      <w:r w:rsidRPr="00F91697">
        <w:rPr>
          <w:szCs w:val="24"/>
        </w:rPr>
        <w:t>15515447</w:t>
      </w:r>
    </w:p>
    <w:p w14:paraId="4D7F17F0" w14:textId="77777777" w:rsidR="006968AE" w:rsidRDefault="006968AE" w:rsidP="006968AE">
      <w:pPr>
        <w:spacing w:line="360" w:lineRule="auto"/>
        <w:jc w:val="center"/>
        <w:rPr>
          <w:szCs w:val="24"/>
        </w:rPr>
      </w:pPr>
      <w:r w:rsidRPr="00F91697">
        <w:rPr>
          <w:b/>
          <w:bCs/>
          <w:szCs w:val="24"/>
        </w:rPr>
        <w:t xml:space="preserve">Student Name: </w:t>
      </w:r>
      <w:r w:rsidRPr="00F91697">
        <w:rPr>
          <w:szCs w:val="24"/>
        </w:rPr>
        <w:t>HARIHARASUDHAN RAVI</w:t>
      </w:r>
    </w:p>
    <w:p w14:paraId="3622B893" w14:textId="77777777" w:rsidR="006968AE" w:rsidRDefault="006968AE" w:rsidP="006968AE">
      <w:pPr>
        <w:spacing w:line="360" w:lineRule="auto"/>
        <w:jc w:val="center"/>
      </w:pPr>
      <w:r w:rsidRPr="006968AE">
        <w:rPr>
          <w:b/>
          <w:bCs/>
        </w:rPr>
        <w:t xml:space="preserve">Module Name: </w:t>
      </w:r>
      <w:r>
        <w:t xml:space="preserve">Decision Making for AI Systems </w:t>
      </w:r>
    </w:p>
    <w:p w14:paraId="0EEC1514" w14:textId="77777777" w:rsidR="006968AE" w:rsidRDefault="006968AE" w:rsidP="006968AE">
      <w:pPr>
        <w:spacing w:line="360" w:lineRule="auto"/>
        <w:jc w:val="center"/>
      </w:pPr>
      <w:r w:rsidRPr="006968AE">
        <w:rPr>
          <w:b/>
          <w:bCs/>
        </w:rPr>
        <w:t>Module Code:</w:t>
      </w:r>
      <w:r>
        <w:t xml:space="preserve"> 7159CEM</w:t>
      </w:r>
    </w:p>
    <w:p w14:paraId="512CB7C3" w14:textId="6D0FB6FE" w:rsidR="006968AE" w:rsidRPr="00F91697" w:rsidRDefault="006968AE" w:rsidP="006968AE">
      <w:pPr>
        <w:spacing w:line="360" w:lineRule="auto"/>
        <w:jc w:val="center"/>
        <w:rPr>
          <w:szCs w:val="24"/>
        </w:rPr>
      </w:pPr>
      <w:r w:rsidRPr="006968AE">
        <w:rPr>
          <w:b/>
          <w:bCs/>
        </w:rPr>
        <w:t xml:space="preserve"> Assignment Title:</w:t>
      </w:r>
      <w:r>
        <w:t xml:space="preserve"> Portfolio </w:t>
      </w:r>
    </w:p>
    <w:p w14:paraId="3BC22595" w14:textId="0B1C244A" w:rsidR="006968AE" w:rsidRPr="00F91697" w:rsidRDefault="006968AE" w:rsidP="006968AE">
      <w:pPr>
        <w:jc w:val="center"/>
        <w:rPr>
          <w:szCs w:val="24"/>
        </w:rPr>
      </w:pPr>
      <w:r w:rsidRPr="00F91697">
        <w:rPr>
          <w:b/>
          <w:bCs/>
          <w:szCs w:val="24"/>
        </w:rPr>
        <w:t xml:space="preserve">Date of submission: </w:t>
      </w:r>
      <w:r>
        <w:rPr>
          <w:szCs w:val="24"/>
        </w:rPr>
        <w:t>12</w:t>
      </w:r>
      <w:r w:rsidRPr="00F91697">
        <w:rPr>
          <w:szCs w:val="24"/>
        </w:rPr>
        <w:t>-12-2024</w:t>
      </w:r>
    </w:p>
    <w:p w14:paraId="22288AD1" w14:textId="3DC69406" w:rsidR="006968AE" w:rsidRDefault="006968AE" w:rsidP="006968AE">
      <w:pPr>
        <w:jc w:val="center"/>
        <w:rPr>
          <w:szCs w:val="24"/>
        </w:rPr>
      </w:pPr>
      <w:r w:rsidRPr="00F91697">
        <w:rPr>
          <w:b/>
          <w:bCs/>
          <w:szCs w:val="24"/>
        </w:rPr>
        <w:t xml:space="preserve">Word count: </w:t>
      </w:r>
      <w:r w:rsidRPr="00F91697">
        <w:rPr>
          <w:szCs w:val="24"/>
        </w:rPr>
        <w:t xml:space="preserve"> </w:t>
      </w:r>
      <w:r>
        <w:rPr>
          <w:szCs w:val="24"/>
        </w:rPr>
        <w:t>4950</w:t>
      </w:r>
    </w:p>
    <w:p w14:paraId="7E538CAC" w14:textId="4FBBB42E" w:rsidR="006968AE" w:rsidRPr="00F91697" w:rsidRDefault="006968AE" w:rsidP="006968AE">
      <w:pPr>
        <w:jc w:val="center"/>
        <w:rPr>
          <w:b/>
          <w:bCs/>
          <w:szCs w:val="24"/>
        </w:rPr>
      </w:pPr>
      <w:proofErr w:type="spellStart"/>
      <w:r>
        <w:rPr>
          <w:szCs w:val="24"/>
        </w:rPr>
        <w:t>Github</w:t>
      </w:r>
      <w:proofErr w:type="spellEnd"/>
      <w:r>
        <w:rPr>
          <w:szCs w:val="24"/>
        </w:rPr>
        <w:t xml:space="preserve"> </w:t>
      </w:r>
      <w:proofErr w:type="gramStart"/>
      <w:r>
        <w:rPr>
          <w:szCs w:val="24"/>
        </w:rPr>
        <w:t>link :</w:t>
      </w:r>
      <w:proofErr w:type="gramEnd"/>
      <w:r>
        <w:rPr>
          <w:szCs w:val="24"/>
        </w:rPr>
        <w:t xml:space="preserve"> </w:t>
      </w:r>
      <w:hyperlink r:id="rId7" w:history="1">
        <w:r w:rsidRPr="00BB36A5">
          <w:rPr>
            <w:rStyle w:val="Hyperlink"/>
            <w:szCs w:val="24"/>
          </w:rPr>
          <w:t>https://github.com/Skrshari/Decision-Making-for-AI-Systems-</w:t>
        </w:r>
      </w:hyperlink>
      <w:r>
        <w:rPr>
          <w:szCs w:val="24"/>
        </w:rPr>
        <w:t xml:space="preserve"> </w:t>
      </w:r>
    </w:p>
    <w:p w14:paraId="22C6A3B8" w14:textId="77777777" w:rsidR="001F1A54" w:rsidRDefault="001F1A54" w:rsidP="006968AE"/>
    <w:p w14:paraId="39838FC1" w14:textId="77777777" w:rsidR="001F1A54" w:rsidRDefault="001F1A54" w:rsidP="001F1A54"/>
    <w:p w14:paraId="072EA4A7" w14:textId="77777777" w:rsidR="001F1A54" w:rsidRDefault="001F1A54" w:rsidP="001F1A54">
      <w:r>
        <w:br w:type="page"/>
      </w:r>
    </w:p>
    <w:sdt>
      <w:sdtPr>
        <w:rPr>
          <w:rFonts w:ascii="Times New Roman" w:eastAsiaTheme="minorHAnsi" w:hAnsi="Times New Roman" w:cs="Times New Roman"/>
          <w:color w:val="auto"/>
          <w:sz w:val="24"/>
          <w:szCs w:val="22"/>
        </w:rPr>
        <w:id w:val="-697544805"/>
        <w:docPartObj>
          <w:docPartGallery w:val="Table of Contents"/>
          <w:docPartUnique/>
        </w:docPartObj>
      </w:sdtPr>
      <w:sdtEndPr>
        <w:rPr>
          <w:b/>
          <w:bCs/>
          <w:noProof/>
        </w:rPr>
      </w:sdtEndPr>
      <w:sdtContent>
        <w:p w14:paraId="236F3D5D" w14:textId="77777777" w:rsidR="000C2322" w:rsidRDefault="000C2322">
          <w:pPr>
            <w:pStyle w:val="TOCHeading"/>
          </w:pPr>
          <w:r>
            <w:t>Contents</w:t>
          </w:r>
        </w:p>
        <w:p w14:paraId="7D91D014" w14:textId="49D1790E" w:rsidR="000C2322" w:rsidRDefault="000C2322">
          <w:pPr>
            <w:pStyle w:val="TOC1"/>
            <w:tabs>
              <w:tab w:val="right" w:leader="dot" w:pos="9020"/>
            </w:tabs>
            <w:rPr>
              <w:rFonts w:asciiTheme="minorHAnsi" w:eastAsiaTheme="minorEastAsia" w:hAnsiTheme="minorHAnsi" w:cstheme="minorBidi"/>
              <w:noProof/>
              <w:sz w:val="22"/>
              <w:lang w:val="en-IN" w:eastAsia="en-IN"/>
            </w:rPr>
          </w:pPr>
          <w:r>
            <w:fldChar w:fldCharType="begin"/>
          </w:r>
          <w:r>
            <w:instrText xml:space="preserve"> TOC \o "1-3" \h \z \u </w:instrText>
          </w:r>
          <w:r>
            <w:fldChar w:fldCharType="separate"/>
          </w:r>
          <w:hyperlink w:anchor="_Toc184903153" w:history="1">
            <w:r w:rsidRPr="00FC6ECC">
              <w:rPr>
                <w:rStyle w:val="Hyperlink"/>
                <w:noProof/>
              </w:rPr>
              <w:t>1.Introduction</w:t>
            </w:r>
            <w:r>
              <w:rPr>
                <w:noProof/>
                <w:webHidden/>
              </w:rPr>
              <w:tab/>
            </w:r>
            <w:r>
              <w:rPr>
                <w:noProof/>
                <w:webHidden/>
              </w:rPr>
              <w:fldChar w:fldCharType="begin"/>
            </w:r>
            <w:r>
              <w:rPr>
                <w:noProof/>
                <w:webHidden/>
              </w:rPr>
              <w:instrText xml:space="preserve"> PAGEREF _Toc184903153 \h </w:instrText>
            </w:r>
            <w:r>
              <w:rPr>
                <w:noProof/>
                <w:webHidden/>
              </w:rPr>
            </w:r>
            <w:r>
              <w:rPr>
                <w:noProof/>
                <w:webHidden/>
              </w:rPr>
              <w:fldChar w:fldCharType="separate"/>
            </w:r>
            <w:r w:rsidR="006968AE">
              <w:rPr>
                <w:noProof/>
                <w:webHidden/>
              </w:rPr>
              <w:t>4</w:t>
            </w:r>
            <w:r>
              <w:rPr>
                <w:noProof/>
                <w:webHidden/>
              </w:rPr>
              <w:fldChar w:fldCharType="end"/>
            </w:r>
          </w:hyperlink>
        </w:p>
        <w:p w14:paraId="5DE8916A" w14:textId="1F495BE0" w:rsidR="000C2322" w:rsidRDefault="000C2322">
          <w:pPr>
            <w:pStyle w:val="TOC1"/>
            <w:tabs>
              <w:tab w:val="right" w:leader="dot" w:pos="9020"/>
            </w:tabs>
            <w:rPr>
              <w:rFonts w:asciiTheme="minorHAnsi" w:eastAsiaTheme="minorEastAsia" w:hAnsiTheme="minorHAnsi" w:cstheme="minorBidi"/>
              <w:noProof/>
              <w:sz w:val="22"/>
              <w:lang w:val="en-IN" w:eastAsia="en-IN"/>
            </w:rPr>
          </w:pPr>
          <w:hyperlink w:anchor="_Toc184903154" w:history="1">
            <w:r w:rsidRPr="00FC6ECC">
              <w:rPr>
                <w:rStyle w:val="Hyperlink"/>
                <w:noProof/>
              </w:rPr>
              <w:t>2.Linear Programming (LP)</w:t>
            </w:r>
            <w:r>
              <w:rPr>
                <w:noProof/>
                <w:webHidden/>
              </w:rPr>
              <w:tab/>
            </w:r>
            <w:r>
              <w:rPr>
                <w:noProof/>
                <w:webHidden/>
              </w:rPr>
              <w:fldChar w:fldCharType="begin"/>
            </w:r>
            <w:r>
              <w:rPr>
                <w:noProof/>
                <w:webHidden/>
              </w:rPr>
              <w:instrText xml:space="preserve"> PAGEREF _Toc184903154 \h </w:instrText>
            </w:r>
            <w:r>
              <w:rPr>
                <w:noProof/>
                <w:webHidden/>
              </w:rPr>
            </w:r>
            <w:r>
              <w:rPr>
                <w:noProof/>
                <w:webHidden/>
              </w:rPr>
              <w:fldChar w:fldCharType="separate"/>
            </w:r>
            <w:r w:rsidR="006968AE">
              <w:rPr>
                <w:noProof/>
                <w:webHidden/>
              </w:rPr>
              <w:t>5</w:t>
            </w:r>
            <w:r>
              <w:rPr>
                <w:noProof/>
                <w:webHidden/>
              </w:rPr>
              <w:fldChar w:fldCharType="end"/>
            </w:r>
          </w:hyperlink>
        </w:p>
        <w:p w14:paraId="3E1F7CFA" w14:textId="0B52179F"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55" w:history="1">
            <w:r w:rsidRPr="00FC6ECC">
              <w:rPr>
                <w:rStyle w:val="Hyperlink"/>
                <w:noProof/>
              </w:rPr>
              <w:t>2.1 Introduction to Linear Programming</w:t>
            </w:r>
            <w:r>
              <w:rPr>
                <w:noProof/>
                <w:webHidden/>
              </w:rPr>
              <w:tab/>
            </w:r>
            <w:r>
              <w:rPr>
                <w:noProof/>
                <w:webHidden/>
              </w:rPr>
              <w:fldChar w:fldCharType="begin"/>
            </w:r>
            <w:r>
              <w:rPr>
                <w:noProof/>
                <w:webHidden/>
              </w:rPr>
              <w:instrText xml:space="preserve"> PAGEREF _Toc184903155 \h </w:instrText>
            </w:r>
            <w:r>
              <w:rPr>
                <w:noProof/>
                <w:webHidden/>
              </w:rPr>
            </w:r>
            <w:r>
              <w:rPr>
                <w:noProof/>
                <w:webHidden/>
              </w:rPr>
              <w:fldChar w:fldCharType="separate"/>
            </w:r>
            <w:r w:rsidR="006968AE">
              <w:rPr>
                <w:noProof/>
                <w:webHidden/>
              </w:rPr>
              <w:t>5</w:t>
            </w:r>
            <w:r>
              <w:rPr>
                <w:noProof/>
                <w:webHidden/>
              </w:rPr>
              <w:fldChar w:fldCharType="end"/>
            </w:r>
          </w:hyperlink>
        </w:p>
        <w:p w14:paraId="590A6B1F" w14:textId="16E9326D"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56" w:history="1">
            <w:r w:rsidRPr="00FC6ECC">
              <w:rPr>
                <w:rStyle w:val="Hyperlink"/>
                <w:noProof/>
              </w:rPr>
              <w:t>2.2 Mathematical Formulation</w:t>
            </w:r>
            <w:r>
              <w:rPr>
                <w:noProof/>
                <w:webHidden/>
              </w:rPr>
              <w:tab/>
            </w:r>
            <w:r>
              <w:rPr>
                <w:noProof/>
                <w:webHidden/>
              </w:rPr>
              <w:fldChar w:fldCharType="begin"/>
            </w:r>
            <w:r>
              <w:rPr>
                <w:noProof/>
                <w:webHidden/>
              </w:rPr>
              <w:instrText xml:space="preserve"> PAGEREF _Toc184903156 \h </w:instrText>
            </w:r>
            <w:r>
              <w:rPr>
                <w:noProof/>
                <w:webHidden/>
              </w:rPr>
            </w:r>
            <w:r>
              <w:rPr>
                <w:noProof/>
                <w:webHidden/>
              </w:rPr>
              <w:fldChar w:fldCharType="separate"/>
            </w:r>
            <w:r w:rsidR="006968AE">
              <w:rPr>
                <w:noProof/>
                <w:webHidden/>
              </w:rPr>
              <w:t>5</w:t>
            </w:r>
            <w:r>
              <w:rPr>
                <w:noProof/>
                <w:webHidden/>
              </w:rPr>
              <w:fldChar w:fldCharType="end"/>
            </w:r>
          </w:hyperlink>
        </w:p>
        <w:p w14:paraId="7FBC581A" w14:textId="3B775B1A"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57" w:history="1">
            <w:r w:rsidRPr="00FC6ECC">
              <w:rPr>
                <w:rStyle w:val="Hyperlink"/>
                <w:noProof/>
              </w:rPr>
              <w:t>2.3 Implementation</w:t>
            </w:r>
            <w:r>
              <w:rPr>
                <w:noProof/>
                <w:webHidden/>
              </w:rPr>
              <w:tab/>
            </w:r>
            <w:r>
              <w:rPr>
                <w:noProof/>
                <w:webHidden/>
              </w:rPr>
              <w:fldChar w:fldCharType="begin"/>
            </w:r>
            <w:r>
              <w:rPr>
                <w:noProof/>
                <w:webHidden/>
              </w:rPr>
              <w:instrText xml:space="preserve"> PAGEREF _Toc184903157 \h </w:instrText>
            </w:r>
            <w:r>
              <w:rPr>
                <w:noProof/>
                <w:webHidden/>
              </w:rPr>
            </w:r>
            <w:r>
              <w:rPr>
                <w:noProof/>
                <w:webHidden/>
              </w:rPr>
              <w:fldChar w:fldCharType="separate"/>
            </w:r>
            <w:r w:rsidR="006968AE">
              <w:rPr>
                <w:noProof/>
                <w:webHidden/>
              </w:rPr>
              <w:t>6</w:t>
            </w:r>
            <w:r>
              <w:rPr>
                <w:noProof/>
                <w:webHidden/>
              </w:rPr>
              <w:fldChar w:fldCharType="end"/>
            </w:r>
          </w:hyperlink>
        </w:p>
        <w:p w14:paraId="778CE776" w14:textId="0EC37CB0" w:rsidR="000C2322" w:rsidRDefault="000C2322">
          <w:pPr>
            <w:pStyle w:val="TOC1"/>
            <w:tabs>
              <w:tab w:val="right" w:leader="dot" w:pos="9020"/>
            </w:tabs>
            <w:rPr>
              <w:rFonts w:asciiTheme="minorHAnsi" w:eastAsiaTheme="minorEastAsia" w:hAnsiTheme="minorHAnsi" w:cstheme="minorBidi"/>
              <w:noProof/>
              <w:sz w:val="22"/>
              <w:lang w:val="en-IN" w:eastAsia="en-IN"/>
            </w:rPr>
          </w:pPr>
          <w:hyperlink w:anchor="_Toc184903158" w:history="1">
            <w:r w:rsidRPr="00FC6ECC">
              <w:rPr>
                <w:rStyle w:val="Hyperlink"/>
                <w:noProof/>
              </w:rPr>
              <w:t>3. Dynamic Programming (DP)</w:t>
            </w:r>
            <w:r>
              <w:rPr>
                <w:noProof/>
                <w:webHidden/>
              </w:rPr>
              <w:tab/>
            </w:r>
            <w:r>
              <w:rPr>
                <w:noProof/>
                <w:webHidden/>
              </w:rPr>
              <w:fldChar w:fldCharType="begin"/>
            </w:r>
            <w:r>
              <w:rPr>
                <w:noProof/>
                <w:webHidden/>
              </w:rPr>
              <w:instrText xml:space="preserve"> PAGEREF _Toc184903158 \h </w:instrText>
            </w:r>
            <w:r>
              <w:rPr>
                <w:noProof/>
                <w:webHidden/>
              </w:rPr>
            </w:r>
            <w:r>
              <w:rPr>
                <w:noProof/>
                <w:webHidden/>
              </w:rPr>
              <w:fldChar w:fldCharType="separate"/>
            </w:r>
            <w:r w:rsidR="006968AE">
              <w:rPr>
                <w:noProof/>
                <w:webHidden/>
              </w:rPr>
              <w:t>9</w:t>
            </w:r>
            <w:r>
              <w:rPr>
                <w:noProof/>
                <w:webHidden/>
              </w:rPr>
              <w:fldChar w:fldCharType="end"/>
            </w:r>
          </w:hyperlink>
        </w:p>
        <w:p w14:paraId="73988A2F" w14:textId="68FBFD7F"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59" w:history="1">
            <w:r w:rsidRPr="00FC6ECC">
              <w:rPr>
                <w:rStyle w:val="Hyperlink"/>
                <w:noProof/>
              </w:rPr>
              <w:t>3.1 Overview of Dynamic Programming</w:t>
            </w:r>
            <w:r>
              <w:rPr>
                <w:noProof/>
                <w:webHidden/>
              </w:rPr>
              <w:tab/>
            </w:r>
            <w:r>
              <w:rPr>
                <w:noProof/>
                <w:webHidden/>
              </w:rPr>
              <w:fldChar w:fldCharType="begin"/>
            </w:r>
            <w:r>
              <w:rPr>
                <w:noProof/>
                <w:webHidden/>
              </w:rPr>
              <w:instrText xml:space="preserve"> PAGEREF _Toc184903159 \h </w:instrText>
            </w:r>
            <w:r>
              <w:rPr>
                <w:noProof/>
                <w:webHidden/>
              </w:rPr>
            </w:r>
            <w:r>
              <w:rPr>
                <w:noProof/>
                <w:webHidden/>
              </w:rPr>
              <w:fldChar w:fldCharType="separate"/>
            </w:r>
            <w:r w:rsidR="006968AE">
              <w:rPr>
                <w:noProof/>
                <w:webHidden/>
              </w:rPr>
              <w:t>9</w:t>
            </w:r>
            <w:r>
              <w:rPr>
                <w:noProof/>
                <w:webHidden/>
              </w:rPr>
              <w:fldChar w:fldCharType="end"/>
            </w:r>
          </w:hyperlink>
        </w:p>
        <w:p w14:paraId="3DFA11B4" w14:textId="36DE3CFE"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0" w:history="1">
            <w:r w:rsidRPr="00FC6ECC">
              <w:rPr>
                <w:rStyle w:val="Hyperlink"/>
                <w:noProof/>
              </w:rPr>
              <w:t>3.2 Recursive Approach</w:t>
            </w:r>
            <w:r>
              <w:rPr>
                <w:noProof/>
                <w:webHidden/>
              </w:rPr>
              <w:tab/>
            </w:r>
            <w:r>
              <w:rPr>
                <w:noProof/>
                <w:webHidden/>
              </w:rPr>
              <w:fldChar w:fldCharType="begin"/>
            </w:r>
            <w:r>
              <w:rPr>
                <w:noProof/>
                <w:webHidden/>
              </w:rPr>
              <w:instrText xml:space="preserve"> PAGEREF _Toc184903160 \h </w:instrText>
            </w:r>
            <w:r>
              <w:rPr>
                <w:noProof/>
                <w:webHidden/>
              </w:rPr>
            </w:r>
            <w:r>
              <w:rPr>
                <w:noProof/>
                <w:webHidden/>
              </w:rPr>
              <w:fldChar w:fldCharType="separate"/>
            </w:r>
            <w:r w:rsidR="006968AE">
              <w:rPr>
                <w:noProof/>
                <w:webHidden/>
              </w:rPr>
              <w:t>9</w:t>
            </w:r>
            <w:r>
              <w:rPr>
                <w:noProof/>
                <w:webHidden/>
              </w:rPr>
              <w:fldChar w:fldCharType="end"/>
            </w:r>
          </w:hyperlink>
        </w:p>
        <w:p w14:paraId="3D85FE22" w14:textId="562C14FC"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1" w:history="1">
            <w:r w:rsidRPr="00FC6ECC">
              <w:rPr>
                <w:rStyle w:val="Hyperlink"/>
                <w:noProof/>
              </w:rPr>
              <w:t>3.3 Optimized Solutions</w:t>
            </w:r>
            <w:r>
              <w:rPr>
                <w:noProof/>
                <w:webHidden/>
              </w:rPr>
              <w:tab/>
            </w:r>
            <w:r>
              <w:rPr>
                <w:noProof/>
                <w:webHidden/>
              </w:rPr>
              <w:fldChar w:fldCharType="begin"/>
            </w:r>
            <w:r>
              <w:rPr>
                <w:noProof/>
                <w:webHidden/>
              </w:rPr>
              <w:instrText xml:space="preserve"> PAGEREF _Toc184903161 \h </w:instrText>
            </w:r>
            <w:r>
              <w:rPr>
                <w:noProof/>
                <w:webHidden/>
              </w:rPr>
            </w:r>
            <w:r>
              <w:rPr>
                <w:noProof/>
                <w:webHidden/>
              </w:rPr>
              <w:fldChar w:fldCharType="separate"/>
            </w:r>
            <w:r w:rsidR="006968AE">
              <w:rPr>
                <w:noProof/>
                <w:webHidden/>
              </w:rPr>
              <w:t>10</w:t>
            </w:r>
            <w:r>
              <w:rPr>
                <w:noProof/>
                <w:webHidden/>
              </w:rPr>
              <w:fldChar w:fldCharType="end"/>
            </w:r>
          </w:hyperlink>
        </w:p>
        <w:p w14:paraId="58732CBA" w14:textId="504808A7"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2" w:history="1">
            <w:r w:rsidRPr="00FC6ECC">
              <w:rPr>
                <w:rStyle w:val="Hyperlink"/>
                <w:noProof/>
              </w:rPr>
              <w:t>3.4 Key Insights</w:t>
            </w:r>
            <w:r>
              <w:rPr>
                <w:noProof/>
                <w:webHidden/>
              </w:rPr>
              <w:tab/>
            </w:r>
            <w:r>
              <w:rPr>
                <w:noProof/>
                <w:webHidden/>
              </w:rPr>
              <w:fldChar w:fldCharType="begin"/>
            </w:r>
            <w:r>
              <w:rPr>
                <w:noProof/>
                <w:webHidden/>
              </w:rPr>
              <w:instrText xml:space="preserve"> PAGEREF _Toc184903162 \h </w:instrText>
            </w:r>
            <w:r>
              <w:rPr>
                <w:noProof/>
                <w:webHidden/>
              </w:rPr>
            </w:r>
            <w:r>
              <w:rPr>
                <w:noProof/>
                <w:webHidden/>
              </w:rPr>
              <w:fldChar w:fldCharType="separate"/>
            </w:r>
            <w:r w:rsidR="006968AE">
              <w:rPr>
                <w:noProof/>
                <w:webHidden/>
              </w:rPr>
              <w:t>12</w:t>
            </w:r>
            <w:r>
              <w:rPr>
                <w:noProof/>
                <w:webHidden/>
              </w:rPr>
              <w:fldChar w:fldCharType="end"/>
            </w:r>
          </w:hyperlink>
        </w:p>
        <w:p w14:paraId="5587B542" w14:textId="62F99991" w:rsidR="000C2322" w:rsidRDefault="000C2322">
          <w:pPr>
            <w:pStyle w:val="TOC1"/>
            <w:tabs>
              <w:tab w:val="right" w:leader="dot" w:pos="9020"/>
            </w:tabs>
            <w:rPr>
              <w:rFonts w:asciiTheme="minorHAnsi" w:eastAsiaTheme="minorEastAsia" w:hAnsiTheme="minorHAnsi" w:cstheme="minorBidi"/>
              <w:noProof/>
              <w:sz w:val="22"/>
              <w:lang w:val="en-IN" w:eastAsia="en-IN"/>
            </w:rPr>
          </w:pPr>
          <w:hyperlink w:anchor="_Toc184903163" w:history="1">
            <w:r w:rsidRPr="00FC6ECC">
              <w:rPr>
                <w:rStyle w:val="Hyperlink"/>
                <w:noProof/>
              </w:rPr>
              <w:t>4.Particle Swarm Optimization (PSO)</w:t>
            </w:r>
            <w:r>
              <w:rPr>
                <w:noProof/>
                <w:webHidden/>
              </w:rPr>
              <w:tab/>
            </w:r>
            <w:r>
              <w:rPr>
                <w:noProof/>
                <w:webHidden/>
              </w:rPr>
              <w:fldChar w:fldCharType="begin"/>
            </w:r>
            <w:r>
              <w:rPr>
                <w:noProof/>
                <w:webHidden/>
              </w:rPr>
              <w:instrText xml:space="preserve"> PAGEREF _Toc184903163 \h </w:instrText>
            </w:r>
            <w:r>
              <w:rPr>
                <w:noProof/>
                <w:webHidden/>
              </w:rPr>
            </w:r>
            <w:r>
              <w:rPr>
                <w:noProof/>
                <w:webHidden/>
              </w:rPr>
              <w:fldChar w:fldCharType="separate"/>
            </w:r>
            <w:r w:rsidR="006968AE">
              <w:rPr>
                <w:noProof/>
                <w:webHidden/>
              </w:rPr>
              <w:t>13</w:t>
            </w:r>
            <w:r>
              <w:rPr>
                <w:noProof/>
                <w:webHidden/>
              </w:rPr>
              <w:fldChar w:fldCharType="end"/>
            </w:r>
          </w:hyperlink>
        </w:p>
        <w:p w14:paraId="52418F13" w14:textId="0EF4265A"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4" w:history="1">
            <w:r w:rsidRPr="00FC6ECC">
              <w:rPr>
                <w:rStyle w:val="Hyperlink"/>
                <w:noProof/>
              </w:rPr>
              <w:t>4.1 Introduction</w:t>
            </w:r>
            <w:r>
              <w:rPr>
                <w:noProof/>
                <w:webHidden/>
              </w:rPr>
              <w:tab/>
            </w:r>
            <w:r>
              <w:rPr>
                <w:noProof/>
                <w:webHidden/>
              </w:rPr>
              <w:fldChar w:fldCharType="begin"/>
            </w:r>
            <w:r>
              <w:rPr>
                <w:noProof/>
                <w:webHidden/>
              </w:rPr>
              <w:instrText xml:space="preserve"> PAGEREF _Toc184903164 \h </w:instrText>
            </w:r>
            <w:r>
              <w:rPr>
                <w:noProof/>
                <w:webHidden/>
              </w:rPr>
            </w:r>
            <w:r>
              <w:rPr>
                <w:noProof/>
                <w:webHidden/>
              </w:rPr>
              <w:fldChar w:fldCharType="separate"/>
            </w:r>
            <w:r w:rsidR="006968AE">
              <w:rPr>
                <w:noProof/>
                <w:webHidden/>
              </w:rPr>
              <w:t>13</w:t>
            </w:r>
            <w:r>
              <w:rPr>
                <w:noProof/>
                <w:webHidden/>
              </w:rPr>
              <w:fldChar w:fldCharType="end"/>
            </w:r>
          </w:hyperlink>
        </w:p>
        <w:p w14:paraId="381AAD89" w14:textId="78E0D4ED"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5" w:history="1">
            <w:r w:rsidRPr="00FC6ECC">
              <w:rPr>
                <w:rStyle w:val="Hyperlink"/>
                <w:noProof/>
              </w:rPr>
              <w:t>4.2 Problem Formulation for TSP</w:t>
            </w:r>
            <w:r>
              <w:rPr>
                <w:noProof/>
                <w:webHidden/>
              </w:rPr>
              <w:tab/>
            </w:r>
            <w:r>
              <w:rPr>
                <w:noProof/>
                <w:webHidden/>
              </w:rPr>
              <w:fldChar w:fldCharType="begin"/>
            </w:r>
            <w:r>
              <w:rPr>
                <w:noProof/>
                <w:webHidden/>
              </w:rPr>
              <w:instrText xml:space="preserve"> PAGEREF _Toc184903165 \h </w:instrText>
            </w:r>
            <w:r>
              <w:rPr>
                <w:noProof/>
                <w:webHidden/>
              </w:rPr>
            </w:r>
            <w:r>
              <w:rPr>
                <w:noProof/>
                <w:webHidden/>
              </w:rPr>
              <w:fldChar w:fldCharType="separate"/>
            </w:r>
            <w:r w:rsidR="006968AE">
              <w:rPr>
                <w:noProof/>
                <w:webHidden/>
              </w:rPr>
              <w:t>13</w:t>
            </w:r>
            <w:r>
              <w:rPr>
                <w:noProof/>
                <w:webHidden/>
              </w:rPr>
              <w:fldChar w:fldCharType="end"/>
            </w:r>
          </w:hyperlink>
        </w:p>
        <w:p w14:paraId="72802E3E" w14:textId="2E3ED9D6"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6" w:history="1">
            <w:r w:rsidRPr="00FC6ECC">
              <w:rPr>
                <w:rStyle w:val="Hyperlink"/>
                <w:noProof/>
              </w:rPr>
              <w:t>4.3 Implementation Details</w:t>
            </w:r>
            <w:r>
              <w:rPr>
                <w:noProof/>
                <w:webHidden/>
              </w:rPr>
              <w:tab/>
            </w:r>
            <w:r>
              <w:rPr>
                <w:noProof/>
                <w:webHidden/>
              </w:rPr>
              <w:fldChar w:fldCharType="begin"/>
            </w:r>
            <w:r>
              <w:rPr>
                <w:noProof/>
                <w:webHidden/>
              </w:rPr>
              <w:instrText xml:space="preserve"> PAGEREF _Toc184903166 \h </w:instrText>
            </w:r>
            <w:r>
              <w:rPr>
                <w:noProof/>
                <w:webHidden/>
              </w:rPr>
            </w:r>
            <w:r>
              <w:rPr>
                <w:noProof/>
                <w:webHidden/>
              </w:rPr>
              <w:fldChar w:fldCharType="separate"/>
            </w:r>
            <w:r w:rsidR="006968AE">
              <w:rPr>
                <w:noProof/>
                <w:webHidden/>
              </w:rPr>
              <w:t>14</w:t>
            </w:r>
            <w:r>
              <w:rPr>
                <w:noProof/>
                <w:webHidden/>
              </w:rPr>
              <w:fldChar w:fldCharType="end"/>
            </w:r>
          </w:hyperlink>
        </w:p>
        <w:p w14:paraId="3A7AF9AF" w14:textId="0EC0A402"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7" w:history="1">
            <w:r w:rsidRPr="00FC6ECC">
              <w:rPr>
                <w:rStyle w:val="Hyperlink"/>
                <w:noProof/>
              </w:rPr>
              <w:t>4.4 Dynamic Evaluation of PSO</w:t>
            </w:r>
            <w:r>
              <w:rPr>
                <w:noProof/>
                <w:webHidden/>
              </w:rPr>
              <w:tab/>
            </w:r>
            <w:r>
              <w:rPr>
                <w:noProof/>
                <w:webHidden/>
              </w:rPr>
              <w:fldChar w:fldCharType="begin"/>
            </w:r>
            <w:r>
              <w:rPr>
                <w:noProof/>
                <w:webHidden/>
              </w:rPr>
              <w:instrText xml:space="preserve"> PAGEREF _Toc184903167 \h </w:instrText>
            </w:r>
            <w:r>
              <w:rPr>
                <w:noProof/>
                <w:webHidden/>
              </w:rPr>
            </w:r>
            <w:r>
              <w:rPr>
                <w:noProof/>
                <w:webHidden/>
              </w:rPr>
              <w:fldChar w:fldCharType="separate"/>
            </w:r>
            <w:r w:rsidR="006968AE">
              <w:rPr>
                <w:noProof/>
                <w:webHidden/>
              </w:rPr>
              <w:t>15</w:t>
            </w:r>
            <w:r>
              <w:rPr>
                <w:noProof/>
                <w:webHidden/>
              </w:rPr>
              <w:fldChar w:fldCharType="end"/>
            </w:r>
          </w:hyperlink>
        </w:p>
        <w:p w14:paraId="1AC97D7A" w14:textId="7A5B65D9"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8" w:history="1">
            <w:r w:rsidRPr="00FC6ECC">
              <w:rPr>
                <w:rStyle w:val="Hyperlink"/>
                <w:noProof/>
              </w:rPr>
              <w:t>4.5 Visualization and Results</w:t>
            </w:r>
            <w:r>
              <w:rPr>
                <w:noProof/>
                <w:webHidden/>
              </w:rPr>
              <w:tab/>
            </w:r>
            <w:r>
              <w:rPr>
                <w:noProof/>
                <w:webHidden/>
              </w:rPr>
              <w:fldChar w:fldCharType="begin"/>
            </w:r>
            <w:r>
              <w:rPr>
                <w:noProof/>
                <w:webHidden/>
              </w:rPr>
              <w:instrText xml:space="preserve"> PAGEREF _Toc184903168 \h </w:instrText>
            </w:r>
            <w:r>
              <w:rPr>
                <w:noProof/>
                <w:webHidden/>
              </w:rPr>
            </w:r>
            <w:r>
              <w:rPr>
                <w:noProof/>
                <w:webHidden/>
              </w:rPr>
              <w:fldChar w:fldCharType="separate"/>
            </w:r>
            <w:r w:rsidR="006968AE">
              <w:rPr>
                <w:noProof/>
                <w:webHidden/>
              </w:rPr>
              <w:t>16</w:t>
            </w:r>
            <w:r>
              <w:rPr>
                <w:noProof/>
                <w:webHidden/>
              </w:rPr>
              <w:fldChar w:fldCharType="end"/>
            </w:r>
          </w:hyperlink>
        </w:p>
        <w:p w14:paraId="3EDF6F10" w14:textId="12C9A1B7"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69" w:history="1">
            <w:r w:rsidRPr="00FC6ECC">
              <w:rPr>
                <w:rStyle w:val="Hyperlink"/>
                <w:noProof/>
              </w:rPr>
              <w:t>4.6 Insights and Discussion</w:t>
            </w:r>
            <w:r>
              <w:rPr>
                <w:noProof/>
                <w:webHidden/>
              </w:rPr>
              <w:tab/>
            </w:r>
            <w:r>
              <w:rPr>
                <w:noProof/>
                <w:webHidden/>
              </w:rPr>
              <w:fldChar w:fldCharType="begin"/>
            </w:r>
            <w:r>
              <w:rPr>
                <w:noProof/>
                <w:webHidden/>
              </w:rPr>
              <w:instrText xml:space="preserve"> PAGEREF _Toc184903169 \h </w:instrText>
            </w:r>
            <w:r>
              <w:rPr>
                <w:noProof/>
                <w:webHidden/>
              </w:rPr>
            </w:r>
            <w:r>
              <w:rPr>
                <w:noProof/>
                <w:webHidden/>
              </w:rPr>
              <w:fldChar w:fldCharType="separate"/>
            </w:r>
            <w:r w:rsidR="006968AE">
              <w:rPr>
                <w:noProof/>
                <w:webHidden/>
              </w:rPr>
              <w:t>17</w:t>
            </w:r>
            <w:r>
              <w:rPr>
                <w:noProof/>
                <w:webHidden/>
              </w:rPr>
              <w:fldChar w:fldCharType="end"/>
            </w:r>
          </w:hyperlink>
        </w:p>
        <w:p w14:paraId="1CB48611" w14:textId="372AAD24" w:rsidR="000C2322" w:rsidRDefault="000C2322">
          <w:pPr>
            <w:pStyle w:val="TOC1"/>
            <w:tabs>
              <w:tab w:val="right" w:leader="dot" w:pos="9020"/>
            </w:tabs>
            <w:rPr>
              <w:rFonts w:asciiTheme="minorHAnsi" w:eastAsiaTheme="minorEastAsia" w:hAnsiTheme="minorHAnsi" w:cstheme="minorBidi"/>
              <w:noProof/>
              <w:sz w:val="22"/>
              <w:lang w:val="en-IN" w:eastAsia="en-IN"/>
            </w:rPr>
          </w:pPr>
          <w:hyperlink w:anchor="_Toc184903170" w:history="1">
            <w:r w:rsidRPr="00FC6ECC">
              <w:rPr>
                <w:rStyle w:val="Hyperlink"/>
                <w:noProof/>
              </w:rPr>
              <w:t>5. Decision Trees (DT)</w:t>
            </w:r>
            <w:r>
              <w:rPr>
                <w:noProof/>
                <w:webHidden/>
              </w:rPr>
              <w:tab/>
            </w:r>
            <w:r>
              <w:rPr>
                <w:noProof/>
                <w:webHidden/>
              </w:rPr>
              <w:fldChar w:fldCharType="begin"/>
            </w:r>
            <w:r>
              <w:rPr>
                <w:noProof/>
                <w:webHidden/>
              </w:rPr>
              <w:instrText xml:space="preserve"> PAGEREF _Toc184903170 \h </w:instrText>
            </w:r>
            <w:r>
              <w:rPr>
                <w:noProof/>
                <w:webHidden/>
              </w:rPr>
            </w:r>
            <w:r>
              <w:rPr>
                <w:noProof/>
                <w:webHidden/>
              </w:rPr>
              <w:fldChar w:fldCharType="separate"/>
            </w:r>
            <w:r w:rsidR="006968AE">
              <w:rPr>
                <w:noProof/>
                <w:webHidden/>
              </w:rPr>
              <w:t>18</w:t>
            </w:r>
            <w:r>
              <w:rPr>
                <w:noProof/>
                <w:webHidden/>
              </w:rPr>
              <w:fldChar w:fldCharType="end"/>
            </w:r>
          </w:hyperlink>
        </w:p>
        <w:p w14:paraId="5487F811" w14:textId="068F4DEC"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71" w:history="1">
            <w:r w:rsidRPr="00FC6ECC">
              <w:rPr>
                <w:rStyle w:val="Hyperlink"/>
                <w:noProof/>
              </w:rPr>
              <w:t>5.1 Introduction to Decision Trees</w:t>
            </w:r>
            <w:r>
              <w:rPr>
                <w:noProof/>
                <w:webHidden/>
              </w:rPr>
              <w:tab/>
            </w:r>
            <w:r>
              <w:rPr>
                <w:noProof/>
                <w:webHidden/>
              </w:rPr>
              <w:fldChar w:fldCharType="begin"/>
            </w:r>
            <w:r>
              <w:rPr>
                <w:noProof/>
                <w:webHidden/>
              </w:rPr>
              <w:instrText xml:space="preserve"> PAGEREF _Toc184903171 \h </w:instrText>
            </w:r>
            <w:r>
              <w:rPr>
                <w:noProof/>
                <w:webHidden/>
              </w:rPr>
            </w:r>
            <w:r>
              <w:rPr>
                <w:noProof/>
                <w:webHidden/>
              </w:rPr>
              <w:fldChar w:fldCharType="separate"/>
            </w:r>
            <w:r w:rsidR="006968AE">
              <w:rPr>
                <w:noProof/>
                <w:webHidden/>
              </w:rPr>
              <w:t>18</w:t>
            </w:r>
            <w:r>
              <w:rPr>
                <w:noProof/>
                <w:webHidden/>
              </w:rPr>
              <w:fldChar w:fldCharType="end"/>
            </w:r>
          </w:hyperlink>
        </w:p>
        <w:p w14:paraId="7F447F5C" w14:textId="3240BD70"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72" w:history="1">
            <w:r w:rsidRPr="00FC6ECC">
              <w:rPr>
                <w:rStyle w:val="Hyperlink"/>
                <w:noProof/>
              </w:rPr>
              <w:t>5.2 Data Preprocessing and Feature Engineering</w:t>
            </w:r>
            <w:r>
              <w:rPr>
                <w:noProof/>
                <w:webHidden/>
              </w:rPr>
              <w:tab/>
            </w:r>
            <w:r>
              <w:rPr>
                <w:noProof/>
                <w:webHidden/>
              </w:rPr>
              <w:fldChar w:fldCharType="begin"/>
            </w:r>
            <w:r>
              <w:rPr>
                <w:noProof/>
                <w:webHidden/>
              </w:rPr>
              <w:instrText xml:space="preserve"> PAGEREF _Toc184903172 \h </w:instrText>
            </w:r>
            <w:r>
              <w:rPr>
                <w:noProof/>
                <w:webHidden/>
              </w:rPr>
            </w:r>
            <w:r>
              <w:rPr>
                <w:noProof/>
                <w:webHidden/>
              </w:rPr>
              <w:fldChar w:fldCharType="separate"/>
            </w:r>
            <w:r w:rsidR="006968AE">
              <w:rPr>
                <w:noProof/>
                <w:webHidden/>
              </w:rPr>
              <w:t>18</w:t>
            </w:r>
            <w:r>
              <w:rPr>
                <w:noProof/>
                <w:webHidden/>
              </w:rPr>
              <w:fldChar w:fldCharType="end"/>
            </w:r>
          </w:hyperlink>
        </w:p>
        <w:p w14:paraId="01D6EECD" w14:textId="36EAA04C"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73" w:history="1">
            <w:r w:rsidRPr="00FC6ECC">
              <w:rPr>
                <w:rStyle w:val="Hyperlink"/>
                <w:noProof/>
              </w:rPr>
              <w:t>5.3 Model Development</w:t>
            </w:r>
            <w:r>
              <w:rPr>
                <w:noProof/>
                <w:webHidden/>
              </w:rPr>
              <w:tab/>
            </w:r>
            <w:r>
              <w:rPr>
                <w:noProof/>
                <w:webHidden/>
              </w:rPr>
              <w:fldChar w:fldCharType="begin"/>
            </w:r>
            <w:r>
              <w:rPr>
                <w:noProof/>
                <w:webHidden/>
              </w:rPr>
              <w:instrText xml:space="preserve"> PAGEREF _Toc184903173 \h </w:instrText>
            </w:r>
            <w:r>
              <w:rPr>
                <w:noProof/>
                <w:webHidden/>
              </w:rPr>
            </w:r>
            <w:r>
              <w:rPr>
                <w:noProof/>
                <w:webHidden/>
              </w:rPr>
              <w:fldChar w:fldCharType="separate"/>
            </w:r>
            <w:r w:rsidR="006968AE">
              <w:rPr>
                <w:noProof/>
                <w:webHidden/>
              </w:rPr>
              <w:t>19</w:t>
            </w:r>
            <w:r>
              <w:rPr>
                <w:noProof/>
                <w:webHidden/>
              </w:rPr>
              <w:fldChar w:fldCharType="end"/>
            </w:r>
          </w:hyperlink>
        </w:p>
        <w:p w14:paraId="2D93E40C" w14:textId="19F68741"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74" w:history="1">
            <w:r w:rsidRPr="00FC6ECC">
              <w:rPr>
                <w:rStyle w:val="Hyperlink"/>
                <w:noProof/>
              </w:rPr>
              <w:t>5.4 Evaluation and Comparison</w:t>
            </w:r>
            <w:r>
              <w:rPr>
                <w:noProof/>
                <w:webHidden/>
              </w:rPr>
              <w:tab/>
            </w:r>
            <w:r>
              <w:rPr>
                <w:noProof/>
                <w:webHidden/>
              </w:rPr>
              <w:fldChar w:fldCharType="begin"/>
            </w:r>
            <w:r>
              <w:rPr>
                <w:noProof/>
                <w:webHidden/>
              </w:rPr>
              <w:instrText xml:space="preserve"> PAGEREF _Toc184903174 \h </w:instrText>
            </w:r>
            <w:r>
              <w:rPr>
                <w:noProof/>
                <w:webHidden/>
              </w:rPr>
            </w:r>
            <w:r>
              <w:rPr>
                <w:noProof/>
                <w:webHidden/>
              </w:rPr>
              <w:fldChar w:fldCharType="separate"/>
            </w:r>
            <w:r w:rsidR="006968AE">
              <w:rPr>
                <w:noProof/>
                <w:webHidden/>
              </w:rPr>
              <w:t>21</w:t>
            </w:r>
            <w:r>
              <w:rPr>
                <w:noProof/>
                <w:webHidden/>
              </w:rPr>
              <w:fldChar w:fldCharType="end"/>
            </w:r>
          </w:hyperlink>
        </w:p>
        <w:p w14:paraId="1DA07555" w14:textId="6911AEAF"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75" w:history="1">
            <w:r w:rsidRPr="00FC6ECC">
              <w:rPr>
                <w:rStyle w:val="Hyperlink"/>
                <w:noProof/>
              </w:rPr>
              <w:t>5.5 Key Insights</w:t>
            </w:r>
            <w:r>
              <w:rPr>
                <w:noProof/>
                <w:webHidden/>
              </w:rPr>
              <w:tab/>
            </w:r>
            <w:r>
              <w:rPr>
                <w:noProof/>
                <w:webHidden/>
              </w:rPr>
              <w:fldChar w:fldCharType="begin"/>
            </w:r>
            <w:r>
              <w:rPr>
                <w:noProof/>
                <w:webHidden/>
              </w:rPr>
              <w:instrText xml:space="preserve"> PAGEREF _Toc184903175 \h </w:instrText>
            </w:r>
            <w:r>
              <w:rPr>
                <w:noProof/>
                <w:webHidden/>
              </w:rPr>
            </w:r>
            <w:r>
              <w:rPr>
                <w:noProof/>
                <w:webHidden/>
              </w:rPr>
              <w:fldChar w:fldCharType="separate"/>
            </w:r>
            <w:r w:rsidR="006968AE">
              <w:rPr>
                <w:noProof/>
                <w:webHidden/>
              </w:rPr>
              <w:t>21</w:t>
            </w:r>
            <w:r>
              <w:rPr>
                <w:noProof/>
                <w:webHidden/>
              </w:rPr>
              <w:fldChar w:fldCharType="end"/>
            </w:r>
          </w:hyperlink>
        </w:p>
        <w:p w14:paraId="2FC2079C" w14:textId="75CE7102" w:rsidR="000C2322" w:rsidRDefault="000C2322">
          <w:pPr>
            <w:pStyle w:val="TOC1"/>
            <w:tabs>
              <w:tab w:val="right" w:leader="dot" w:pos="9020"/>
            </w:tabs>
            <w:rPr>
              <w:rFonts w:asciiTheme="minorHAnsi" w:eastAsiaTheme="minorEastAsia" w:hAnsiTheme="minorHAnsi" w:cstheme="minorBidi"/>
              <w:noProof/>
              <w:sz w:val="22"/>
              <w:lang w:val="en-IN" w:eastAsia="en-IN"/>
            </w:rPr>
          </w:pPr>
          <w:hyperlink w:anchor="_Toc184903176" w:history="1">
            <w:r w:rsidRPr="00FC6ECC">
              <w:rPr>
                <w:rStyle w:val="Hyperlink"/>
                <w:noProof/>
              </w:rPr>
              <w:t>6.Reinforcement Learning (RL)</w:t>
            </w:r>
            <w:r>
              <w:rPr>
                <w:noProof/>
                <w:webHidden/>
              </w:rPr>
              <w:tab/>
            </w:r>
            <w:r>
              <w:rPr>
                <w:noProof/>
                <w:webHidden/>
              </w:rPr>
              <w:fldChar w:fldCharType="begin"/>
            </w:r>
            <w:r>
              <w:rPr>
                <w:noProof/>
                <w:webHidden/>
              </w:rPr>
              <w:instrText xml:space="preserve"> PAGEREF _Toc184903176 \h </w:instrText>
            </w:r>
            <w:r>
              <w:rPr>
                <w:noProof/>
                <w:webHidden/>
              </w:rPr>
            </w:r>
            <w:r>
              <w:rPr>
                <w:noProof/>
                <w:webHidden/>
              </w:rPr>
              <w:fldChar w:fldCharType="separate"/>
            </w:r>
            <w:r w:rsidR="006968AE">
              <w:rPr>
                <w:noProof/>
                <w:webHidden/>
              </w:rPr>
              <w:t>22</w:t>
            </w:r>
            <w:r>
              <w:rPr>
                <w:noProof/>
                <w:webHidden/>
              </w:rPr>
              <w:fldChar w:fldCharType="end"/>
            </w:r>
          </w:hyperlink>
        </w:p>
        <w:p w14:paraId="41AABB52" w14:textId="51C05A62"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77" w:history="1">
            <w:r w:rsidRPr="00FC6ECC">
              <w:rPr>
                <w:rStyle w:val="Hyperlink"/>
                <w:noProof/>
              </w:rPr>
              <w:t>6.1 Introduction to Reinforcement Learning</w:t>
            </w:r>
            <w:r>
              <w:rPr>
                <w:noProof/>
                <w:webHidden/>
              </w:rPr>
              <w:tab/>
            </w:r>
            <w:r>
              <w:rPr>
                <w:noProof/>
                <w:webHidden/>
              </w:rPr>
              <w:fldChar w:fldCharType="begin"/>
            </w:r>
            <w:r>
              <w:rPr>
                <w:noProof/>
                <w:webHidden/>
              </w:rPr>
              <w:instrText xml:space="preserve"> PAGEREF _Toc184903177 \h </w:instrText>
            </w:r>
            <w:r>
              <w:rPr>
                <w:noProof/>
                <w:webHidden/>
              </w:rPr>
            </w:r>
            <w:r>
              <w:rPr>
                <w:noProof/>
                <w:webHidden/>
              </w:rPr>
              <w:fldChar w:fldCharType="separate"/>
            </w:r>
            <w:r w:rsidR="006968AE">
              <w:rPr>
                <w:noProof/>
                <w:webHidden/>
              </w:rPr>
              <w:t>22</w:t>
            </w:r>
            <w:r>
              <w:rPr>
                <w:noProof/>
                <w:webHidden/>
              </w:rPr>
              <w:fldChar w:fldCharType="end"/>
            </w:r>
          </w:hyperlink>
        </w:p>
        <w:p w14:paraId="4DE115D9" w14:textId="7D018EDA"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78" w:history="1">
            <w:r w:rsidRPr="00FC6ECC">
              <w:rPr>
                <w:rStyle w:val="Hyperlink"/>
                <w:noProof/>
              </w:rPr>
              <w:t>6.2 Implementation Details</w:t>
            </w:r>
            <w:r>
              <w:rPr>
                <w:noProof/>
                <w:webHidden/>
              </w:rPr>
              <w:tab/>
            </w:r>
            <w:r>
              <w:rPr>
                <w:noProof/>
                <w:webHidden/>
              </w:rPr>
              <w:fldChar w:fldCharType="begin"/>
            </w:r>
            <w:r>
              <w:rPr>
                <w:noProof/>
                <w:webHidden/>
              </w:rPr>
              <w:instrText xml:space="preserve"> PAGEREF _Toc184903178 \h </w:instrText>
            </w:r>
            <w:r>
              <w:rPr>
                <w:noProof/>
                <w:webHidden/>
              </w:rPr>
            </w:r>
            <w:r>
              <w:rPr>
                <w:noProof/>
                <w:webHidden/>
              </w:rPr>
              <w:fldChar w:fldCharType="separate"/>
            </w:r>
            <w:r w:rsidR="006968AE">
              <w:rPr>
                <w:noProof/>
                <w:webHidden/>
              </w:rPr>
              <w:t>22</w:t>
            </w:r>
            <w:r>
              <w:rPr>
                <w:noProof/>
                <w:webHidden/>
              </w:rPr>
              <w:fldChar w:fldCharType="end"/>
            </w:r>
          </w:hyperlink>
        </w:p>
        <w:p w14:paraId="4F101699" w14:textId="7C780AFA"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79" w:history="1">
            <w:r w:rsidRPr="00FC6ECC">
              <w:rPr>
                <w:rStyle w:val="Hyperlink"/>
                <w:noProof/>
              </w:rPr>
              <w:t>6.3 Defining the Environment</w:t>
            </w:r>
            <w:r>
              <w:rPr>
                <w:noProof/>
                <w:webHidden/>
              </w:rPr>
              <w:tab/>
            </w:r>
            <w:r>
              <w:rPr>
                <w:noProof/>
                <w:webHidden/>
              </w:rPr>
              <w:fldChar w:fldCharType="begin"/>
            </w:r>
            <w:r>
              <w:rPr>
                <w:noProof/>
                <w:webHidden/>
              </w:rPr>
              <w:instrText xml:space="preserve"> PAGEREF _Toc184903179 \h </w:instrText>
            </w:r>
            <w:r>
              <w:rPr>
                <w:noProof/>
                <w:webHidden/>
              </w:rPr>
            </w:r>
            <w:r>
              <w:rPr>
                <w:noProof/>
                <w:webHidden/>
              </w:rPr>
              <w:fldChar w:fldCharType="separate"/>
            </w:r>
            <w:r w:rsidR="006968AE">
              <w:rPr>
                <w:noProof/>
                <w:webHidden/>
              </w:rPr>
              <w:t>23</w:t>
            </w:r>
            <w:r>
              <w:rPr>
                <w:noProof/>
                <w:webHidden/>
              </w:rPr>
              <w:fldChar w:fldCharType="end"/>
            </w:r>
          </w:hyperlink>
        </w:p>
        <w:p w14:paraId="373FD395" w14:textId="5E5BABC0"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80" w:history="1">
            <w:r w:rsidRPr="00FC6ECC">
              <w:rPr>
                <w:rStyle w:val="Hyperlink"/>
                <w:noProof/>
              </w:rPr>
              <w:t>6.4 Q-Learning</w:t>
            </w:r>
            <w:r>
              <w:rPr>
                <w:noProof/>
                <w:webHidden/>
              </w:rPr>
              <w:tab/>
            </w:r>
            <w:r>
              <w:rPr>
                <w:noProof/>
                <w:webHidden/>
              </w:rPr>
              <w:fldChar w:fldCharType="begin"/>
            </w:r>
            <w:r>
              <w:rPr>
                <w:noProof/>
                <w:webHidden/>
              </w:rPr>
              <w:instrText xml:space="preserve"> PAGEREF _Toc184903180 \h </w:instrText>
            </w:r>
            <w:r>
              <w:rPr>
                <w:noProof/>
                <w:webHidden/>
              </w:rPr>
            </w:r>
            <w:r>
              <w:rPr>
                <w:noProof/>
                <w:webHidden/>
              </w:rPr>
              <w:fldChar w:fldCharType="separate"/>
            </w:r>
            <w:r w:rsidR="006968AE">
              <w:rPr>
                <w:noProof/>
                <w:webHidden/>
              </w:rPr>
              <w:t>24</w:t>
            </w:r>
            <w:r>
              <w:rPr>
                <w:noProof/>
                <w:webHidden/>
              </w:rPr>
              <w:fldChar w:fldCharType="end"/>
            </w:r>
          </w:hyperlink>
        </w:p>
        <w:p w14:paraId="26A4D977" w14:textId="016C7765"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81" w:history="1">
            <w:r w:rsidRPr="00FC6ECC">
              <w:rPr>
                <w:rStyle w:val="Hyperlink"/>
                <w:noProof/>
              </w:rPr>
              <w:t>6.5 Policy Extraction</w:t>
            </w:r>
            <w:r>
              <w:rPr>
                <w:noProof/>
                <w:webHidden/>
              </w:rPr>
              <w:tab/>
            </w:r>
            <w:r>
              <w:rPr>
                <w:noProof/>
                <w:webHidden/>
              </w:rPr>
              <w:fldChar w:fldCharType="begin"/>
            </w:r>
            <w:r>
              <w:rPr>
                <w:noProof/>
                <w:webHidden/>
              </w:rPr>
              <w:instrText xml:space="preserve"> PAGEREF _Toc184903181 \h </w:instrText>
            </w:r>
            <w:r>
              <w:rPr>
                <w:noProof/>
                <w:webHidden/>
              </w:rPr>
            </w:r>
            <w:r>
              <w:rPr>
                <w:noProof/>
                <w:webHidden/>
              </w:rPr>
              <w:fldChar w:fldCharType="separate"/>
            </w:r>
            <w:r w:rsidR="006968AE">
              <w:rPr>
                <w:noProof/>
                <w:webHidden/>
              </w:rPr>
              <w:t>25</w:t>
            </w:r>
            <w:r>
              <w:rPr>
                <w:noProof/>
                <w:webHidden/>
              </w:rPr>
              <w:fldChar w:fldCharType="end"/>
            </w:r>
          </w:hyperlink>
        </w:p>
        <w:p w14:paraId="1D377802" w14:textId="0D8ED5C0"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82" w:history="1">
            <w:r w:rsidRPr="00FC6ECC">
              <w:rPr>
                <w:rStyle w:val="Hyperlink"/>
                <w:noProof/>
              </w:rPr>
              <w:t>6.6 Results and Discussion</w:t>
            </w:r>
            <w:r>
              <w:rPr>
                <w:noProof/>
                <w:webHidden/>
              </w:rPr>
              <w:tab/>
            </w:r>
            <w:r>
              <w:rPr>
                <w:noProof/>
                <w:webHidden/>
              </w:rPr>
              <w:fldChar w:fldCharType="begin"/>
            </w:r>
            <w:r>
              <w:rPr>
                <w:noProof/>
                <w:webHidden/>
              </w:rPr>
              <w:instrText xml:space="preserve"> PAGEREF _Toc184903182 \h </w:instrText>
            </w:r>
            <w:r>
              <w:rPr>
                <w:noProof/>
                <w:webHidden/>
              </w:rPr>
            </w:r>
            <w:r>
              <w:rPr>
                <w:noProof/>
                <w:webHidden/>
              </w:rPr>
              <w:fldChar w:fldCharType="separate"/>
            </w:r>
            <w:r w:rsidR="006968AE">
              <w:rPr>
                <w:noProof/>
                <w:webHidden/>
              </w:rPr>
              <w:t>26</w:t>
            </w:r>
            <w:r>
              <w:rPr>
                <w:noProof/>
                <w:webHidden/>
              </w:rPr>
              <w:fldChar w:fldCharType="end"/>
            </w:r>
          </w:hyperlink>
        </w:p>
        <w:p w14:paraId="7403AD08" w14:textId="1671ABD6"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83" w:history="1">
            <w:r w:rsidRPr="00FC6ECC">
              <w:rPr>
                <w:rStyle w:val="Hyperlink"/>
                <w:noProof/>
              </w:rPr>
              <w:t>6.7 Key Insights</w:t>
            </w:r>
            <w:r>
              <w:rPr>
                <w:noProof/>
                <w:webHidden/>
              </w:rPr>
              <w:tab/>
            </w:r>
            <w:r>
              <w:rPr>
                <w:noProof/>
                <w:webHidden/>
              </w:rPr>
              <w:fldChar w:fldCharType="begin"/>
            </w:r>
            <w:r>
              <w:rPr>
                <w:noProof/>
                <w:webHidden/>
              </w:rPr>
              <w:instrText xml:space="preserve"> PAGEREF _Toc184903183 \h </w:instrText>
            </w:r>
            <w:r>
              <w:rPr>
                <w:noProof/>
                <w:webHidden/>
              </w:rPr>
            </w:r>
            <w:r>
              <w:rPr>
                <w:noProof/>
                <w:webHidden/>
              </w:rPr>
              <w:fldChar w:fldCharType="separate"/>
            </w:r>
            <w:r w:rsidR="006968AE">
              <w:rPr>
                <w:noProof/>
                <w:webHidden/>
              </w:rPr>
              <w:t>26</w:t>
            </w:r>
            <w:r>
              <w:rPr>
                <w:noProof/>
                <w:webHidden/>
              </w:rPr>
              <w:fldChar w:fldCharType="end"/>
            </w:r>
          </w:hyperlink>
        </w:p>
        <w:p w14:paraId="4C11F09C" w14:textId="057538DD"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84" w:history="1">
            <w:r w:rsidRPr="00FC6ECC">
              <w:rPr>
                <w:rStyle w:val="Hyperlink"/>
                <w:noProof/>
              </w:rPr>
              <w:t>6.8 Real-world Applications</w:t>
            </w:r>
            <w:r>
              <w:rPr>
                <w:noProof/>
                <w:webHidden/>
              </w:rPr>
              <w:tab/>
            </w:r>
            <w:r>
              <w:rPr>
                <w:noProof/>
                <w:webHidden/>
              </w:rPr>
              <w:fldChar w:fldCharType="begin"/>
            </w:r>
            <w:r>
              <w:rPr>
                <w:noProof/>
                <w:webHidden/>
              </w:rPr>
              <w:instrText xml:space="preserve"> PAGEREF _Toc184903184 \h </w:instrText>
            </w:r>
            <w:r>
              <w:rPr>
                <w:noProof/>
                <w:webHidden/>
              </w:rPr>
            </w:r>
            <w:r>
              <w:rPr>
                <w:noProof/>
                <w:webHidden/>
              </w:rPr>
              <w:fldChar w:fldCharType="separate"/>
            </w:r>
            <w:r w:rsidR="006968AE">
              <w:rPr>
                <w:noProof/>
                <w:webHidden/>
              </w:rPr>
              <w:t>27</w:t>
            </w:r>
            <w:r>
              <w:rPr>
                <w:noProof/>
                <w:webHidden/>
              </w:rPr>
              <w:fldChar w:fldCharType="end"/>
            </w:r>
          </w:hyperlink>
        </w:p>
        <w:p w14:paraId="67486F4E" w14:textId="2D7F99E7" w:rsidR="000C2322" w:rsidRDefault="000C2322">
          <w:pPr>
            <w:pStyle w:val="TOC1"/>
            <w:tabs>
              <w:tab w:val="right" w:leader="dot" w:pos="9020"/>
            </w:tabs>
            <w:rPr>
              <w:rFonts w:asciiTheme="minorHAnsi" w:eastAsiaTheme="minorEastAsia" w:hAnsiTheme="minorHAnsi" w:cstheme="minorBidi"/>
              <w:noProof/>
              <w:sz w:val="22"/>
              <w:lang w:val="en-IN" w:eastAsia="en-IN"/>
            </w:rPr>
          </w:pPr>
          <w:hyperlink w:anchor="_Toc184903185" w:history="1">
            <w:r w:rsidRPr="00FC6ECC">
              <w:rPr>
                <w:rStyle w:val="Hyperlink"/>
                <w:noProof/>
              </w:rPr>
              <w:t>7. Conclusion and Recommendations</w:t>
            </w:r>
            <w:r>
              <w:rPr>
                <w:noProof/>
                <w:webHidden/>
              </w:rPr>
              <w:tab/>
            </w:r>
            <w:r>
              <w:rPr>
                <w:noProof/>
                <w:webHidden/>
              </w:rPr>
              <w:fldChar w:fldCharType="begin"/>
            </w:r>
            <w:r>
              <w:rPr>
                <w:noProof/>
                <w:webHidden/>
              </w:rPr>
              <w:instrText xml:space="preserve"> PAGEREF _Toc184903185 \h </w:instrText>
            </w:r>
            <w:r>
              <w:rPr>
                <w:noProof/>
                <w:webHidden/>
              </w:rPr>
            </w:r>
            <w:r>
              <w:rPr>
                <w:noProof/>
                <w:webHidden/>
              </w:rPr>
              <w:fldChar w:fldCharType="separate"/>
            </w:r>
            <w:r w:rsidR="006968AE">
              <w:rPr>
                <w:noProof/>
                <w:webHidden/>
              </w:rPr>
              <w:t>27</w:t>
            </w:r>
            <w:r>
              <w:rPr>
                <w:noProof/>
                <w:webHidden/>
              </w:rPr>
              <w:fldChar w:fldCharType="end"/>
            </w:r>
          </w:hyperlink>
        </w:p>
        <w:p w14:paraId="60E2ECFC" w14:textId="37636140"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86" w:history="1">
            <w:r w:rsidRPr="00FC6ECC">
              <w:rPr>
                <w:rStyle w:val="Hyperlink"/>
                <w:noProof/>
              </w:rPr>
              <w:t>7.1 Summary of Findings</w:t>
            </w:r>
            <w:r>
              <w:rPr>
                <w:noProof/>
                <w:webHidden/>
              </w:rPr>
              <w:tab/>
            </w:r>
            <w:r>
              <w:rPr>
                <w:noProof/>
                <w:webHidden/>
              </w:rPr>
              <w:fldChar w:fldCharType="begin"/>
            </w:r>
            <w:r>
              <w:rPr>
                <w:noProof/>
                <w:webHidden/>
              </w:rPr>
              <w:instrText xml:space="preserve"> PAGEREF _Toc184903186 \h </w:instrText>
            </w:r>
            <w:r>
              <w:rPr>
                <w:noProof/>
                <w:webHidden/>
              </w:rPr>
            </w:r>
            <w:r>
              <w:rPr>
                <w:noProof/>
                <w:webHidden/>
              </w:rPr>
              <w:fldChar w:fldCharType="separate"/>
            </w:r>
            <w:r w:rsidR="006968AE">
              <w:rPr>
                <w:noProof/>
                <w:webHidden/>
              </w:rPr>
              <w:t>27</w:t>
            </w:r>
            <w:r>
              <w:rPr>
                <w:noProof/>
                <w:webHidden/>
              </w:rPr>
              <w:fldChar w:fldCharType="end"/>
            </w:r>
          </w:hyperlink>
        </w:p>
        <w:p w14:paraId="7CAA5DBA" w14:textId="64297A4F"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87" w:history="1">
            <w:r w:rsidRPr="00FC6ECC">
              <w:rPr>
                <w:rStyle w:val="Hyperlink"/>
                <w:noProof/>
              </w:rPr>
              <w:t>7.2 Critical Discussion</w:t>
            </w:r>
            <w:r>
              <w:rPr>
                <w:noProof/>
                <w:webHidden/>
              </w:rPr>
              <w:tab/>
            </w:r>
            <w:r>
              <w:rPr>
                <w:noProof/>
                <w:webHidden/>
              </w:rPr>
              <w:fldChar w:fldCharType="begin"/>
            </w:r>
            <w:r>
              <w:rPr>
                <w:noProof/>
                <w:webHidden/>
              </w:rPr>
              <w:instrText xml:space="preserve"> PAGEREF _Toc184903187 \h </w:instrText>
            </w:r>
            <w:r>
              <w:rPr>
                <w:noProof/>
                <w:webHidden/>
              </w:rPr>
            </w:r>
            <w:r>
              <w:rPr>
                <w:noProof/>
                <w:webHidden/>
              </w:rPr>
              <w:fldChar w:fldCharType="separate"/>
            </w:r>
            <w:r w:rsidR="006968AE">
              <w:rPr>
                <w:noProof/>
                <w:webHidden/>
              </w:rPr>
              <w:t>28</w:t>
            </w:r>
            <w:r>
              <w:rPr>
                <w:noProof/>
                <w:webHidden/>
              </w:rPr>
              <w:fldChar w:fldCharType="end"/>
            </w:r>
          </w:hyperlink>
        </w:p>
        <w:p w14:paraId="2EDAB523" w14:textId="5BD1D850" w:rsidR="000C2322" w:rsidRDefault="000C2322">
          <w:pPr>
            <w:pStyle w:val="TOC2"/>
            <w:tabs>
              <w:tab w:val="right" w:leader="dot" w:pos="9020"/>
            </w:tabs>
            <w:rPr>
              <w:rFonts w:asciiTheme="minorHAnsi" w:eastAsiaTheme="minorEastAsia" w:hAnsiTheme="minorHAnsi" w:cstheme="minorBidi"/>
              <w:noProof/>
              <w:sz w:val="22"/>
              <w:lang w:val="en-IN" w:eastAsia="en-IN"/>
            </w:rPr>
          </w:pPr>
          <w:hyperlink w:anchor="_Toc184903188" w:history="1">
            <w:r w:rsidRPr="00FC6ECC">
              <w:rPr>
                <w:rStyle w:val="Hyperlink"/>
                <w:noProof/>
              </w:rPr>
              <w:t>7.3 Future Work</w:t>
            </w:r>
            <w:r>
              <w:rPr>
                <w:noProof/>
                <w:webHidden/>
              </w:rPr>
              <w:tab/>
            </w:r>
            <w:r>
              <w:rPr>
                <w:noProof/>
                <w:webHidden/>
              </w:rPr>
              <w:fldChar w:fldCharType="begin"/>
            </w:r>
            <w:r>
              <w:rPr>
                <w:noProof/>
                <w:webHidden/>
              </w:rPr>
              <w:instrText xml:space="preserve"> PAGEREF _Toc184903188 \h </w:instrText>
            </w:r>
            <w:r>
              <w:rPr>
                <w:noProof/>
                <w:webHidden/>
              </w:rPr>
            </w:r>
            <w:r>
              <w:rPr>
                <w:noProof/>
                <w:webHidden/>
              </w:rPr>
              <w:fldChar w:fldCharType="separate"/>
            </w:r>
            <w:r w:rsidR="006968AE">
              <w:rPr>
                <w:noProof/>
                <w:webHidden/>
              </w:rPr>
              <w:t>28</w:t>
            </w:r>
            <w:r>
              <w:rPr>
                <w:noProof/>
                <w:webHidden/>
              </w:rPr>
              <w:fldChar w:fldCharType="end"/>
            </w:r>
          </w:hyperlink>
        </w:p>
        <w:p w14:paraId="1763D044" w14:textId="77777777" w:rsidR="000C2322" w:rsidRDefault="000C2322">
          <w:r>
            <w:rPr>
              <w:b/>
              <w:bCs/>
              <w:noProof/>
            </w:rPr>
            <w:fldChar w:fldCharType="end"/>
          </w:r>
        </w:p>
      </w:sdtContent>
    </w:sdt>
    <w:p w14:paraId="6B397E4B" w14:textId="77777777" w:rsidR="001F1A54" w:rsidRDefault="001F1A54" w:rsidP="001F1A54">
      <w:pPr>
        <w:rPr>
          <w:rFonts w:eastAsiaTheme="majorEastAsia" w:cstheme="majorBidi"/>
          <w:szCs w:val="32"/>
        </w:rPr>
      </w:pPr>
      <w:r>
        <w:br w:type="page"/>
      </w:r>
    </w:p>
    <w:p w14:paraId="17AEE8ED" w14:textId="77777777" w:rsidR="006101F0" w:rsidRDefault="006101F0" w:rsidP="006101F0">
      <w:pPr>
        <w:pStyle w:val="Heading1"/>
      </w:pPr>
      <w:bookmarkStart w:id="0" w:name="_Toc184903153"/>
      <w:r>
        <w:lastRenderedPageBreak/>
        <w:t>1.Introduction</w:t>
      </w:r>
      <w:bookmarkEnd w:id="0"/>
    </w:p>
    <w:p w14:paraId="2C2A924F" w14:textId="77777777" w:rsidR="006101F0" w:rsidRDefault="006101F0" w:rsidP="006101F0">
      <w:pPr>
        <w:spacing w:line="360" w:lineRule="auto"/>
        <w:jc w:val="both"/>
      </w:pPr>
      <w:r>
        <w:t>Decision-making is the core of AI systems; it forms the basis of automating complex tasks and solving real-world problems. The ability of AI to make informed decisions is critical in a variety of applications, from supply chain optimization to autonomous vehicle navigation. This portfolio explores the integration of various computational techniques, including Linear Programming (LP), Dynamic Programming (DP), Particle Swarm Optimization (PSO), Decision Trees (DT), and Reinforcement Learning (RL), to address decision-making challenges in AI systems. Each approach offers unique capabilities, making them suitable for different problem domains.Optimization and machine learning techniques underpin the methodologies discussed in this portfolio. Optimization is choosing the best alternative from a set of feasible options guided by predefined constraints and objectives. Machine learning, on the other hand, relies on data to train models that predict or decide based on past patterns. Combining these disciplines enables AI systems to not only solve predefined problems but also adapt to new scenarios, optimizing perfo</w:t>
      </w:r>
      <w:r w:rsidR="00B95C89">
        <w:t>rmance in dynamic environments</w:t>
      </w:r>
      <w:r w:rsidR="008B33F1">
        <w:t xml:space="preserve"> </w:t>
      </w:r>
      <w:r w:rsidR="008B33F1" w:rsidRPr="008B33F1">
        <w:t>(Nassar &amp; Kamal, 2021)</w:t>
      </w:r>
      <w:r w:rsidR="00B95C89">
        <w:t>.</w:t>
      </w:r>
    </w:p>
    <w:p w14:paraId="783B9BBD" w14:textId="77777777" w:rsidR="006101F0" w:rsidRDefault="006101F0" w:rsidP="006101F0">
      <w:pPr>
        <w:spacing w:line="360" w:lineRule="auto"/>
        <w:jc w:val="both"/>
      </w:pPr>
      <w:r>
        <w:t>Linear Programming (LP) is an optimization technique that maximizes or minimizes linear objectives under a set of constraints. LP is widely applied in resource allocation and logistics, where the solution should be as accurate as possible. Dynamic Programming (DP) is another optimization technique, which breaks problems into smaller overlapping subproblems, solving each only once to enhance efficiency. Its applications range from operations research to game theory.PSO is a bio-inspired algorithm based on the behavior of swarming organisms such as birds and fish. Its efficiency lies in solving problems of optimization with non-linearity and multimodality, for example, in a TSP. Decision trees DT is a machine learning method providing an interpretable model in classification and regression tasks where decisions can be made in terms of hierarchical rules. Introduce reinforcement learning (RL), an entirely different paradigm where the agent learns to make sequential decisions by interacting with the environment and receiving feedback through rewards or penalties</w:t>
      </w:r>
      <w:r w:rsidR="008B33F1" w:rsidRPr="008B33F1">
        <w:t>(Gupta et al., 2021)</w:t>
      </w:r>
      <w:r>
        <w:t>.</w:t>
      </w:r>
    </w:p>
    <w:p w14:paraId="21D2A6F6" w14:textId="77777777" w:rsidR="006101F0" w:rsidRPr="006101F0" w:rsidRDefault="006101F0" w:rsidP="006101F0">
      <w:pPr>
        <w:spacing w:line="360" w:lineRule="auto"/>
        <w:jc w:val="both"/>
        <w:rPr>
          <w:b/>
        </w:rPr>
      </w:pPr>
      <w:r w:rsidRPr="006101F0">
        <w:rPr>
          <w:b/>
        </w:rPr>
        <w:t>Portfolio Aims</w:t>
      </w:r>
    </w:p>
    <w:p w14:paraId="295BE43D" w14:textId="77777777" w:rsidR="006101F0" w:rsidRDefault="006101F0" w:rsidP="006101F0">
      <w:pPr>
        <w:spacing w:line="360" w:lineRule="auto"/>
        <w:jc w:val="both"/>
      </w:pPr>
      <w:r>
        <w:t xml:space="preserve">The aim of this portfolio is to present an understanding of these techniques in a practical implementation with Python. Each task has been approached in a step-by-step manner, combining theoretical insights with hands-on coding within Jupyter notebooks. The LP notebook utilizes PuLP to solve a linear optimization problem, and the DP notebook solves the </w:t>
      </w:r>
      <w:r>
        <w:lastRenderedPageBreak/>
        <w:t>Subset Sum Problem using recursive, memoization, and bottom-up methods. The PSO focuses on parameter tuning and scalability in solving TSP. The DT notebook involves decision tree classifiers and advanced techniques like Random Forests and Gradient Boosting. Finally, the RL notebook involves training intelligent agents that can make autonomous decisions. The rest of this report is organized to present a comprehensive discussion of each of the tasks. Section 2 covers LP, focusing on its mathematical formulation and computational implementation. Section 3 covers DP, focusing on its versatility and performance optimization. Section 4 covers PSO, analyzing the effect of parameter configurations on algorithmic efficiency. Section 5 covers DT, focusing on the comparison of different tree-based models. Section 6 emphasizes RL, exploring its adaptability in dynamic environments. In conclusion, Section 7 summarizes the findings and recommends insights for AI-driven decision-making systems.</w:t>
      </w:r>
    </w:p>
    <w:p w14:paraId="454FCCD4" w14:textId="77777777" w:rsidR="006101F0" w:rsidRDefault="006101F0" w:rsidP="006101F0">
      <w:pPr>
        <w:pStyle w:val="Heading1"/>
      </w:pPr>
      <w:bookmarkStart w:id="1" w:name="_Toc184903154"/>
      <w:r>
        <w:t>2.Linear Programming (LP)</w:t>
      </w:r>
      <w:bookmarkEnd w:id="1"/>
    </w:p>
    <w:p w14:paraId="2171C499" w14:textId="77777777" w:rsidR="006101F0" w:rsidRDefault="006101F0" w:rsidP="006101F0">
      <w:pPr>
        <w:pStyle w:val="Heading2"/>
      </w:pPr>
      <w:bookmarkStart w:id="2" w:name="_Toc184903155"/>
      <w:r>
        <w:t>2.1 Introduction to Linear Programming</w:t>
      </w:r>
      <w:bookmarkEnd w:id="2"/>
    </w:p>
    <w:p w14:paraId="248FE46C" w14:textId="77777777" w:rsidR="006101F0" w:rsidRDefault="006101F0" w:rsidP="006101F0">
      <w:pPr>
        <w:spacing w:line="360" w:lineRule="auto"/>
        <w:jc w:val="both"/>
      </w:pPr>
      <w:r>
        <w:t>This methodological technique used for finding an optimum solution within a mathematical model is known as Linear Programming. That is to say, with regard to its applicability, its scope of usage mainly lies in linear optimization, meaning the achievement of an optimum linear objective under several linear equality and inequality constraints. In these days of operations research, economics, computer science, among others, LP finds applications. The technique is instrumental in solving resource allocation, production scheduling, and transportation problems where multiple constraints and objectives must be balanced.LP plays a very important role in the optimization of decisions so that constraints are satisfied by AI systems while making these decisions. It translates any real-world problem into some mathematical model so that optimization can be achieved in systems such as supply chain optimization, managing financial portfolios, and networking routing. LP is typically deterministic, so solutions and results are optimal and not reproducible, which can make it a preferred way of solving problems in making critical decisions</w:t>
      </w:r>
      <w:r w:rsidR="008B33F1">
        <w:t xml:space="preserve"> </w:t>
      </w:r>
      <w:r w:rsidR="008B33F1" w:rsidRPr="008B33F1">
        <w:t>(Kuziemski &amp; Misuraca, 2020)</w:t>
      </w:r>
      <w:r>
        <w:t>.</w:t>
      </w:r>
    </w:p>
    <w:p w14:paraId="3F3AB79C" w14:textId="77777777" w:rsidR="006101F0" w:rsidRDefault="006101F0" w:rsidP="006101F0">
      <w:pPr>
        <w:pStyle w:val="Heading2"/>
      </w:pPr>
      <w:bookmarkStart w:id="3" w:name="_Toc184903156"/>
      <w:r>
        <w:t>2.2 Mathematical Formulation</w:t>
      </w:r>
      <w:bookmarkEnd w:id="3"/>
    </w:p>
    <w:p w14:paraId="4AA2B43D" w14:textId="77777777" w:rsidR="006101F0" w:rsidRDefault="006101F0" w:rsidP="006101F0">
      <w:pPr>
        <w:spacing w:line="360" w:lineRule="auto"/>
        <w:jc w:val="both"/>
      </w:pPr>
      <w:r>
        <w:t>The heart of LP is in the mathematical formulation of the problem. A typical LP problem can be written as:</w:t>
      </w:r>
    </w:p>
    <w:p w14:paraId="5EE95675" w14:textId="77777777" w:rsidR="006101F0" w:rsidRDefault="006101F0" w:rsidP="006101F0">
      <w:pPr>
        <w:spacing w:line="360" w:lineRule="auto"/>
        <w:jc w:val="center"/>
      </w:pPr>
      <w:r w:rsidRPr="006101F0">
        <w:rPr>
          <w:noProof/>
        </w:rPr>
        <w:lastRenderedPageBreak/>
        <w:drawing>
          <wp:inline distT="0" distB="0" distL="0" distR="0" wp14:anchorId="23F375AF" wp14:editId="4DF66FC6">
            <wp:extent cx="5734050" cy="27419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4050" cy="2741930"/>
                    </a:xfrm>
                    <a:prstGeom prst="rect">
                      <a:avLst/>
                    </a:prstGeom>
                  </pic:spPr>
                </pic:pic>
              </a:graphicData>
            </a:graphic>
          </wp:inline>
        </w:drawing>
      </w:r>
    </w:p>
    <w:p w14:paraId="38A6BF97" w14:textId="77777777" w:rsidR="006101F0" w:rsidRDefault="006101F0" w:rsidP="006101F0">
      <w:pPr>
        <w:spacing w:line="360" w:lineRule="auto"/>
      </w:pPr>
      <w:r w:rsidRPr="006101F0">
        <w:rPr>
          <w:noProof/>
        </w:rPr>
        <w:drawing>
          <wp:inline distT="0" distB="0" distL="0" distR="0" wp14:anchorId="022AD76D" wp14:editId="40971191">
            <wp:extent cx="5394960" cy="32417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5874" cy="3242305"/>
                    </a:xfrm>
                    <a:prstGeom prst="rect">
                      <a:avLst/>
                    </a:prstGeom>
                  </pic:spPr>
                </pic:pic>
              </a:graphicData>
            </a:graphic>
          </wp:inline>
        </w:drawing>
      </w:r>
    </w:p>
    <w:p w14:paraId="7010CBB6" w14:textId="77777777" w:rsidR="006101F0" w:rsidRDefault="002A6F61" w:rsidP="002A6F61">
      <w:pPr>
        <w:pStyle w:val="Heading2"/>
      </w:pPr>
      <w:bookmarkStart w:id="4" w:name="_Toc184903157"/>
      <w:r>
        <w:t>2.3 Implementation</w:t>
      </w:r>
      <w:bookmarkEnd w:id="4"/>
    </w:p>
    <w:p w14:paraId="4F63E660" w14:textId="77777777" w:rsidR="006101F0" w:rsidRDefault="006101F0" w:rsidP="006101F0">
      <w:pPr>
        <w:spacing w:line="360" w:lineRule="auto"/>
      </w:pPr>
      <w:r>
        <w:t>To solve the LP problem computationally, the PuLP library in Python provides a robust and user-friendly interface. PuLP allows for the definition and solution of LP problems in a straightforward syntax.</w:t>
      </w:r>
    </w:p>
    <w:p w14:paraId="4689C206" w14:textId="77777777" w:rsidR="006101F0" w:rsidRDefault="006101F0" w:rsidP="006101F0">
      <w:pPr>
        <w:spacing w:line="360" w:lineRule="auto"/>
      </w:pPr>
      <w:r>
        <w:t>Step 1: Problem Definition The LP problem is initialized using LpProblem and specifying the objective as either maximization or minimization.</w:t>
      </w:r>
    </w:p>
    <w:p w14:paraId="2DE52F28" w14:textId="77777777" w:rsidR="002A6F61" w:rsidRDefault="002A6F61" w:rsidP="002A6F61">
      <w:pPr>
        <w:spacing w:line="360" w:lineRule="auto"/>
        <w:jc w:val="center"/>
      </w:pPr>
      <w:r w:rsidRPr="002A6F61">
        <w:rPr>
          <w:noProof/>
        </w:rPr>
        <w:lastRenderedPageBreak/>
        <w:drawing>
          <wp:inline distT="0" distB="0" distL="0" distR="0" wp14:anchorId="7E89BE84" wp14:editId="055ED2CE">
            <wp:extent cx="5734050" cy="16910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4050" cy="1691005"/>
                    </a:xfrm>
                    <a:prstGeom prst="rect">
                      <a:avLst/>
                    </a:prstGeom>
                  </pic:spPr>
                </pic:pic>
              </a:graphicData>
            </a:graphic>
          </wp:inline>
        </w:drawing>
      </w:r>
    </w:p>
    <w:p w14:paraId="4C4ED63D" w14:textId="77777777" w:rsidR="002A6F61" w:rsidRDefault="002A6F61" w:rsidP="002A6F61">
      <w:pPr>
        <w:spacing w:line="360" w:lineRule="auto"/>
        <w:jc w:val="center"/>
      </w:pPr>
      <w:r w:rsidRPr="002A6F61">
        <w:rPr>
          <w:noProof/>
        </w:rPr>
        <w:drawing>
          <wp:inline distT="0" distB="0" distL="0" distR="0" wp14:anchorId="21C9DE43" wp14:editId="5860775F">
            <wp:extent cx="5623560" cy="28005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36494" cy="2807012"/>
                    </a:xfrm>
                    <a:prstGeom prst="rect">
                      <a:avLst/>
                    </a:prstGeom>
                  </pic:spPr>
                </pic:pic>
              </a:graphicData>
            </a:graphic>
          </wp:inline>
        </w:drawing>
      </w:r>
    </w:p>
    <w:p w14:paraId="077DD1A8" w14:textId="77777777" w:rsidR="002A6F61" w:rsidRDefault="002A6F61" w:rsidP="002A6F61">
      <w:pPr>
        <w:spacing w:before="100" w:beforeAutospacing="1" w:after="100" w:afterAutospacing="1" w:line="240" w:lineRule="auto"/>
        <w:rPr>
          <w:rFonts w:eastAsia="Times New Roman"/>
          <w:szCs w:val="24"/>
          <w:lang w:val="en-IN" w:eastAsia="en-IN"/>
        </w:rPr>
      </w:pPr>
      <w:r w:rsidRPr="002A6F61">
        <w:rPr>
          <w:rFonts w:eastAsia="Times New Roman"/>
          <w:b/>
          <w:bCs/>
          <w:szCs w:val="24"/>
          <w:lang w:val="en-IN" w:eastAsia="en-IN"/>
        </w:rPr>
        <w:t>Step 4: Constraints</w:t>
      </w:r>
      <w:r w:rsidRPr="002A6F61">
        <w:rPr>
          <w:rFonts w:eastAsia="Times New Roman"/>
          <w:szCs w:val="24"/>
          <w:lang w:val="en-IN" w:eastAsia="en-IN"/>
        </w:rPr>
        <w:t xml:space="preserve"> The constraints are defined and added to the problem </w:t>
      </w:r>
      <w:r>
        <w:rPr>
          <w:rFonts w:eastAsia="Times New Roman"/>
          <w:szCs w:val="24"/>
          <w:lang w:val="en-IN" w:eastAsia="en-IN"/>
        </w:rPr>
        <w:t>similarly</w:t>
      </w:r>
      <w:r w:rsidRPr="002A6F61">
        <w:rPr>
          <w:rFonts w:eastAsia="Times New Roman"/>
          <w:szCs w:val="24"/>
          <w:lang w:val="en-IN" w:eastAsia="en-IN"/>
        </w:rPr>
        <w:t>.</w:t>
      </w:r>
    </w:p>
    <w:p w14:paraId="00E0D84D" w14:textId="77777777" w:rsidR="002A6F61" w:rsidRDefault="002A6F61" w:rsidP="002A6F61">
      <w:pPr>
        <w:spacing w:before="100" w:beforeAutospacing="1" w:after="100" w:afterAutospacing="1" w:line="240" w:lineRule="auto"/>
        <w:rPr>
          <w:rFonts w:eastAsia="Times New Roman"/>
          <w:szCs w:val="24"/>
          <w:lang w:val="en-IN" w:eastAsia="en-IN"/>
        </w:rPr>
      </w:pPr>
      <w:r w:rsidRPr="002A6F61">
        <w:rPr>
          <w:rFonts w:eastAsia="Times New Roman"/>
          <w:noProof/>
          <w:szCs w:val="24"/>
          <w:lang w:val="en-IN" w:eastAsia="en-IN"/>
        </w:rPr>
        <w:drawing>
          <wp:inline distT="0" distB="0" distL="0" distR="0" wp14:anchorId="07D058D9" wp14:editId="5EED2E6F">
            <wp:extent cx="4934639" cy="151468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34639" cy="1514686"/>
                    </a:xfrm>
                    <a:prstGeom prst="rect">
                      <a:avLst/>
                    </a:prstGeom>
                  </pic:spPr>
                </pic:pic>
              </a:graphicData>
            </a:graphic>
          </wp:inline>
        </w:drawing>
      </w:r>
    </w:p>
    <w:p w14:paraId="4CD6B346" w14:textId="77777777" w:rsidR="002A6F61" w:rsidRDefault="002A6F61" w:rsidP="002A6F61">
      <w:pPr>
        <w:pStyle w:val="NormalWeb"/>
      </w:pPr>
      <w:r>
        <w:rPr>
          <w:rStyle w:val="Strong"/>
        </w:rPr>
        <w:t>Step 5: Solving the Problem</w:t>
      </w:r>
      <w:r>
        <w:t xml:space="preserve"> The problem is solved using the default solver provided by PuLP.</w:t>
      </w:r>
    </w:p>
    <w:p w14:paraId="63A87233" w14:textId="77777777" w:rsidR="002A6F61" w:rsidRPr="002A6F61" w:rsidRDefault="002A6F61" w:rsidP="002A6F61">
      <w:pPr>
        <w:spacing w:before="100" w:beforeAutospacing="1" w:after="100" w:afterAutospacing="1" w:line="240" w:lineRule="auto"/>
        <w:jc w:val="center"/>
        <w:rPr>
          <w:rFonts w:eastAsia="Times New Roman"/>
          <w:szCs w:val="24"/>
          <w:lang w:val="en-IN" w:eastAsia="en-IN"/>
        </w:rPr>
      </w:pPr>
      <w:r w:rsidRPr="002A6F61">
        <w:rPr>
          <w:rFonts w:eastAsia="Times New Roman"/>
          <w:noProof/>
          <w:szCs w:val="24"/>
          <w:lang w:val="en-IN" w:eastAsia="en-IN"/>
        </w:rPr>
        <w:lastRenderedPageBreak/>
        <w:drawing>
          <wp:inline distT="0" distB="0" distL="0" distR="0" wp14:anchorId="4C1B3B9B" wp14:editId="4BCA76A2">
            <wp:extent cx="4716780" cy="2300868"/>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0681" cy="2317405"/>
                    </a:xfrm>
                    <a:prstGeom prst="rect">
                      <a:avLst/>
                    </a:prstGeom>
                  </pic:spPr>
                </pic:pic>
              </a:graphicData>
            </a:graphic>
          </wp:inline>
        </w:drawing>
      </w:r>
    </w:p>
    <w:p w14:paraId="5031F7CD" w14:textId="77777777" w:rsidR="002A6F61" w:rsidRDefault="002A6F61" w:rsidP="002A6F61">
      <w:pPr>
        <w:spacing w:line="360" w:lineRule="auto"/>
        <w:jc w:val="center"/>
      </w:pPr>
      <w:r w:rsidRPr="002A6F61">
        <w:rPr>
          <w:noProof/>
        </w:rPr>
        <w:drawing>
          <wp:inline distT="0" distB="0" distL="0" distR="0" wp14:anchorId="31361013" wp14:editId="02137FF9">
            <wp:extent cx="5734050" cy="7480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4050" cy="748030"/>
                    </a:xfrm>
                    <a:prstGeom prst="rect">
                      <a:avLst/>
                    </a:prstGeom>
                  </pic:spPr>
                </pic:pic>
              </a:graphicData>
            </a:graphic>
          </wp:inline>
        </w:drawing>
      </w:r>
    </w:p>
    <w:p w14:paraId="27FC552E" w14:textId="77777777" w:rsidR="002A6F61" w:rsidRDefault="002A6F61" w:rsidP="002A6F61">
      <w:pPr>
        <w:spacing w:line="360" w:lineRule="auto"/>
        <w:jc w:val="center"/>
      </w:pPr>
      <w:r w:rsidRPr="002A6F61">
        <w:rPr>
          <w:noProof/>
        </w:rPr>
        <w:drawing>
          <wp:inline distT="0" distB="0" distL="0" distR="0" wp14:anchorId="4121297B" wp14:editId="30412C1A">
            <wp:extent cx="3010320" cy="157184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10320" cy="1571844"/>
                    </a:xfrm>
                    <a:prstGeom prst="rect">
                      <a:avLst/>
                    </a:prstGeom>
                  </pic:spPr>
                </pic:pic>
              </a:graphicData>
            </a:graphic>
          </wp:inline>
        </w:drawing>
      </w:r>
    </w:p>
    <w:p w14:paraId="165C9A28" w14:textId="77777777" w:rsidR="002A6F61" w:rsidRDefault="00E26E68" w:rsidP="00E26E68">
      <w:pPr>
        <w:spacing w:line="360" w:lineRule="auto"/>
        <w:jc w:val="both"/>
      </w:pPr>
      <w:r>
        <w:t>This will mean that 20 units of Product 1 and 10 units of Product 2 are to be produced in order to attain the maximum £1300 under the constraints of labour hours and raw materials. Evaluation of Solutions The solutions outline the effectiveness and accuracy of the LP method. The data-driven decision-making process here gives a reason for the computation of the problem, thus eliminating guessing. PuLP Solver Efficiency PuLP proves to be a versatile and efficient tool for solving LP problems. The solver is well-integrated with the Python's ecosystem to perform further data processing and visualization. Thus, it can effectively tackle large-scale problems in actual applications. For example, in a supply chain optimization application with hundreds of variables and constraints, PuLP can readily obtain the solution in a relatively shorter amount of time and thereby saving plenty of time and effort</w:t>
      </w:r>
      <w:r w:rsidR="008B33F1" w:rsidRPr="008B33F1">
        <w:t>(Tang &amp; Khalil, 2024)</w:t>
      </w:r>
      <w:r>
        <w:t>.</w:t>
      </w:r>
    </w:p>
    <w:p w14:paraId="7992BF34" w14:textId="77777777" w:rsidR="00E26E68" w:rsidRPr="00E26E68" w:rsidRDefault="00E26E68" w:rsidP="00E26E68">
      <w:pPr>
        <w:spacing w:line="360" w:lineRule="auto"/>
        <w:jc w:val="both"/>
        <w:rPr>
          <w:b/>
        </w:rPr>
      </w:pPr>
      <w:r w:rsidRPr="00E26E68">
        <w:rPr>
          <w:b/>
        </w:rPr>
        <w:t>Conclusion</w:t>
      </w:r>
    </w:p>
    <w:p w14:paraId="0DBE2375" w14:textId="77777777" w:rsidR="00E26E68" w:rsidRDefault="00E26E68" w:rsidP="00E26E68">
      <w:pPr>
        <w:spacing w:line="360" w:lineRule="auto"/>
        <w:jc w:val="both"/>
      </w:pPr>
      <w:r w:rsidRPr="00E26E68">
        <w:lastRenderedPageBreak/>
        <w:t>Linear Programming is a basic building block of optimization in decision-making systems. It gives a structured way of solving complex problems. The process of formulating and solving LP problems can be done using PuLP in an accessible and efficient manner. The example illustrated demonstrates the applicability of LP in manufacturing and how businesses can obtain optimal results within constraints. Scaling this approach has transformative potential across industries-from logistics to finance-and would enable AI systems to make informed, optimal decisions in a systematic and reproducible manner.</w:t>
      </w:r>
    </w:p>
    <w:p w14:paraId="5262F2D4" w14:textId="77777777" w:rsidR="00E26E68" w:rsidRDefault="00E26E68" w:rsidP="00E26E68">
      <w:pPr>
        <w:pStyle w:val="Heading1"/>
      </w:pPr>
      <w:bookmarkStart w:id="5" w:name="_Toc184903158"/>
      <w:r>
        <w:t>3. Dynamic Programming (DP)</w:t>
      </w:r>
      <w:bookmarkEnd w:id="5"/>
    </w:p>
    <w:p w14:paraId="390A991D" w14:textId="77777777" w:rsidR="00E26E68" w:rsidRDefault="00E26E68" w:rsidP="00E26E68">
      <w:pPr>
        <w:pStyle w:val="Heading2"/>
      </w:pPr>
      <w:bookmarkStart w:id="6" w:name="_Toc184903159"/>
      <w:r>
        <w:t>3.1 Overview of Dynamic Programming</w:t>
      </w:r>
      <w:bookmarkEnd w:id="6"/>
    </w:p>
    <w:p w14:paraId="66A0CF2A" w14:textId="77777777" w:rsidR="00E26E68" w:rsidRDefault="00E26E68" w:rsidP="00E26E68">
      <w:pPr>
        <w:spacing w:line="360" w:lineRule="auto"/>
        <w:jc w:val="both"/>
      </w:pPr>
      <w:r>
        <w:t>Dynamic Programming (DP) represents a powerful optimization technique consisting of breaking down a problem into smaller overlapping subproblems, then solving each only once to prevent redundant computations. This paradigm fits particularly well with problems relating to optimal decision-making as recursive relations can be exploited to quickly compute results. DP is significantly applied in AI systems to deal with problems such as resource allocation, route optimization, or combinatorial optimization, making this technique an essential tool when developing intelligent decision-making systems.The Subset Sum Problem, SSP, is a classical NP-complete problem that is a great example of the applicability of DP. SSP is a problem that asks whether there exists a subset of a given set of integers whose sum equals a specified target value. This problem is computationally hard because of its exponential complexity when approached with brute-force methods. The DP approach actually gives an organized and efficient solution to SSP; indeed, SSP is critical in real-world problems like financial portfolio management and resource scheduling</w:t>
      </w:r>
      <w:r w:rsidR="008B33F1">
        <w:t xml:space="preserve"> </w:t>
      </w:r>
      <w:r w:rsidR="008B33F1" w:rsidRPr="008B33F1">
        <w:t>(Shuai et al., 2020)</w:t>
      </w:r>
      <w:r>
        <w:t xml:space="preserve">. </w:t>
      </w:r>
    </w:p>
    <w:p w14:paraId="42387219" w14:textId="77777777" w:rsidR="00E26E68" w:rsidRDefault="00E26E68" w:rsidP="00E26E68">
      <w:pPr>
        <w:pStyle w:val="Heading2"/>
      </w:pPr>
      <w:bookmarkStart w:id="7" w:name="_Toc184903160"/>
      <w:r>
        <w:t>3.2 Recursive Approach</w:t>
      </w:r>
      <w:bookmarkEnd w:id="7"/>
      <w:r>
        <w:t xml:space="preserve"> </w:t>
      </w:r>
    </w:p>
    <w:p w14:paraId="0A7DFBE2" w14:textId="77777777" w:rsidR="00E26E68" w:rsidRDefault="00E26E68" w:rsidP="00E26E68">
      <w:pPr>
        <w:spacing w:line="360" w:lineRule="auto"/>
        <w:jc w:val="both"/>
      </w:pPr>
      <w:r>
        <w:t>The naive approach to SSP uses a recursive approach that exhausts all possible subsets by admitting or rejecting each element. Its algorithmic formulation is as follows:</w:t>
      </w:r>
    </w:p>
    <w:p w14:paraId="1E34B591" w14:textId="77777777" w:rsidR="00E26E68" w:rsidRDefault="00E26E68" w:rsidP="00E26E68">
      <w:pPr>
        <w:spacing w:line="360" w:lineRule="auto"/>
        <w:jc w:val="both"/>
      </w:pPr>
      <w:r w:rsidRPr="00E26E68">
        <w:rPr>
          <w:noProof/>
        </w:rPr>
        <w:drawing>
          <wp:inline distT="0" distB="0" distL="0" distR="0" wp14:anchorId="4F45B8D0" wp14:editId="40CFD576">
            <wp:extent cx="5734050" cy="6038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4050" cy="603885"/>
                    </a:xfrm>
                    <a:prstGeom prst="rect">
                      <a:avLst/>
                    </a:prstGeom>
                  </pic:spPr>
                </pic:pic>
              </a:graphicData>
            </a:graphic>
          </wp:inline>
        </w:drawing>
      </w:r>
    </w:p>
    <w:p w14:paraId="67263272" w14:textId="77777777" w:rsidR="00E26E68" w:rsidRDefault="00E26E68" w:rsidP="00E26E68">
      <w:pPr>
        <w:spacing w:line="360" w:lineRule="auto"/>
        <w:jc w:val="both"/>
      </w:pPr>
      <w:r>
        <w:t xml:space="preserve">Here, </w:t>
      </w:r>
      <w:r w:rsidRPr="00E26E68">
        <w:rPr>
          <w:rStyle w:val="katex-mathml"/>
        </w:rPr>
        <w:t xml:space="preserve">S </w:t>
      </w:r>
      <w:r>
        <w:t xml:space="preserve">is the set of integers, </w:t>
      </w:r>
      <w:r w:rsidRPr="00E26E68">
        <w:rPr>
          <w:rStyle w:val="katex-mathml"/>
        </w:rPr>
        <w:t>n</w:t>
      </w:r>
      <w:r>
        <w:t xml:space="preserve"> is the number of elements considered, and </w:t>
      </w:r>
      <w:r w:rsidRPr="00E26E68">
        <w:rPr>
          <w:rStyle w:val="katex-mathml"/>
        </w:rPr>
        <w:t>T</w:t>
      </w:r>
      <w:r>
        <w:t xml:space="preserve"> is the target sum. This approach is implemented in the </w:t>
      </w:r>
      <w:r w:rsidRPr="00E26E68">
        <w:rPr>
          <w:rStyle w:val="HTMLCode"/>
          <w:rFonts w:eastAsiaTheme="minorHAnsi"/>
        </w:rPr>
        <w:t>DP.ipynb</w:t>
      </w:r>
      <w:r>
        <w:t xml:space="preserve"> file as follows:</w:t>
      </w:r>
    </w:p>
    <w:p w14:paraId="3F6A3726" w14:textId="77777777" w:rsidR="00E26E68" w:rsidRDefault="00E26E68" w:rsidP="00E26E68">
      <w:pPr>
        <w:spacing w:line="360" w:lineRule="auto"/>
        <w:jc w:val="both"/>
      </w:pPr>
      <w:r>
        <w:t>def isSubsetSum(S, n, T):</w:t>
      </w:r>
    </w:p>
    <w:p w14:paraId="68D290AF" w14:textId="77777777" w:rsidR="00E26E68" w:rsidRPr="003F040F" w:rsidRDefault="00E26E68" w:rsidP="00E26E68">
      <w:pPr>
        <w:spacing w:line="360" w:lineRule="auto"/>
        <w:jc w:val="both"/>
        <w:rPr>
          <w:i/>
        </w:rPr>
      </w:pPr>
      <w:r w:rsidRPr="003F040F">
        <w:rPr>
          <w:i/>
        </w:rPr>
        <w:lastRenderedPageBreak/>
        <w:t xml:space="preserve">    # Base cases</w:t>
      </w:r>
    </w:p>
    <w:p w14:paraId="71056848" w14:textId="77777777" w:rsidR="00E26E68" w:rsidRDefault="00E26E68" w:rsidP="00E26E68">
      <w:pPr>
        <w:spacing w:line="360" w:lineRule="auto"/>
        <w:jc w:val="both"/>
      </w:pPr>
      <w:r>
        <w:t xml:space="preserve">    if T == 0:</w:t>
      </w:r>
    </w:p>
    <w:p w14:paraId="777E82C5" w14:textId="77777777" w:rsidR="00E26E68" w:rsidRDefault="00E26E68" w:rsidP="00E26E68">
      <w:pPr>
        <w:spacing w:line="360" w:lineRule="auto"/>
        <w:jc w:val="both"/>
      </w:pPr>
      <w:r>
        <w:t xml:space="preserve">        return True</w:t>
      </w:r>
    </w:p>
    <w:p w14:paraId="4B6BC011" w14:textId="77777777" w:rsidR="00E26E68" w:rsidRDefault="00E26E68" w:rsidP="00E26E68">
      <w:pPr>
        <w:spacing w:line="360" w:lineRule="auto"/>
        <w:jc w:val="both"/>
      </w:pPr>
      <w:r>
        <w:t xml:space="preserve">    if n == 0 and T != 0:</w:t>
      </w:r>
    </w:p>
    <w:p w14:paraId="7FB439CB" w14:textId="77777777" w:rsidR="00E26E68" w:rsidRDefault="00E26E68" w:rsidP="00E26E68">
      <w:pPr>
        <w:spacing w:line="360" w:lineRule="auto"/>
        <w:jc w:val="both"/>
      </w:pPr>
      <w:r>
        <w:t xml:space="preserve">        return False</w:t>
      </w:r>
    </w:p>
    <w:p w14:paraId="401A16FC" w14:textId="77777777" w:rsidR="00E26E68" w:rsidRPr="003F040F" w:rsidRDefault="00E26E68" w:rsidP="00E26E68">
      <w:pPr>
        <w:spacing w:line="360" w:lineRule="auto"/>
        <w:jc w:val="both"/>
        <w:rPr>
          <w:i/>
        </w:rPr>
      </w:pPr>
      <w:r>
        <w:t xml:space="preserve"> </w:t>
      </w:r>
      <w:r w:rsidRPr="003F040F">
        <w:rPr>
          <w:i/>
        </w:rPr>
        <w:t xml:space="preserve">   # Recursive calls: exclude or include the current element</w:t>
      </w:r>
    </w:p>
    <w:p w14:paraId="43F08D4D" w14:textId="77777777" w:rsidR="00E26E68" w:rsidRDefault="00E26E68" w:rsidP="00E26E68">
      <w:pPr>
        <w:spacing w:line="360" w:lineRule="auto"/>
        <w:jc w:val="both"/>
      </w:pPr>
      <w:r>
        <w:t xml:space="preserve">    </w:t>
      </w:r>
      <w:r w:rsidR="003F040F" w:rsidRPr="003F040F">
        <w:rPr>
          <w:color w:val="7030A0"/>
        </w:rPr>
        <w:t>r</w:t>
      </w:r>
      <w:r w:rsidRPr="003F040F">
        <w:rPr>
          <w:color w:val="7030A0"/>
        </w:rPr>
        <w:t>eturn</w:t>
      </w:r>
      <w:r w:rsidR="003F040F">
        <w:t xml:space="preserve"> </w:t>
      </w:r>
      <w:r>
        <w:t xml:space="preserve"> isSubsetSum(S, n-1, T) or isSubsetSum(S, n-1, T - S[n-1])</w:t>
      </w:r>
    </w:p>
    <w:p w14:paraId="7E698EF2" w14:textId="77777777" w:rsidR="00E26E68" w:rsidRDefault="00E26E68" w:rsidP="00E26E68">
      <w:pPr>
        <w:spacing w:line="360" w:lineRule="auto"/>
        <w:jc w:val="both"/>
      </w:pPr>
      <w:r>
        <w:t xml:space="preserve">Although conceptually straightforward, this method has exponential time complexity </w:t>
      </w:r>
      <w:r w:rsidRPr="00E26E68">
        <w:rPr>
          <w:noProof/>
        </w:rPr>
        <w:drawing>
          <wp:inline distT="0" distB="0" distL="0" distR="0" wp14:anchorId="003CD7CD" wp14:editId="392F9556">
            <wp:extent cx="463550" cy="266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210" cy="284340"/>
                    </a:xfrm>
                    <a:prstGeom prst="rect">
                      <a:avLst/>
                    </a:prstGeom>
                  </pic:spPr>
                </pic:pic>
              </a:graphicData>
            </a:graphic>
          </wp:inline>
        </w:drawing>
      </w:r>
      <w:r>
        <w:t>and is impractical for large datasets</w:t>
      </w:r>
      <w:r w:rsidR="008B33F1" w:rsidRPr="008B33F1">
        <w:t>(Nassar &amp; Kamal, 2021)</w:t>
      </w:r>
      <w:r>
        <w:t>.</w:t>
      </w:r>
    </w:p>
    <w:p w14:paraId="329DE129" w14:textId="77777777" w:rsidR="00E26E68" w:rsidRPr="003F040F" w:rsidRDefault="0029249D" w:rsidP="001A08C2">
      <w:pPr>
        <w:pStyle w:val="Heading2"/>
      </w:pPr>
      <w:bookmarkStart w:id="8" w:name="_Toc184903161"/>
      <w:r>
        <w:t xml:space="preserve">3.3 </w:t>
      </w:r>
      <w:r w:rsidR="00E26E68" w:rsidRPr="003F040F">
        <w:t>Optimized Solutions</w:t>
      </w:r>
      <w:bookmarkEnd w:id="8"/>
    </w:p>
    <w:p w14:paraId="6DD3B67C" w14:textId="77777777" w:rsidR="00E26E68" w:rsidRDefault="00E26E68" w:rsidP="00E26E68">
      <w:pPr>
        <w:spacing w:line="360" w:lineRule="auto"/>
        <w:jc w:val="both"/>
      </w:pPr>
      <w:r>
        <w:t xml:space="preserve">In order to avoid the limitation of the recursive approach, the </w:t>
      </w:r>
      <w:r w:rsidRPr="003F040F">
        <w:rPr>
          <w:b/>
        </w:rPr>
        <w:t>Memoization</w:t>
      </w:r>
      <w:r>
        <w:t xml:space="preserve"> and </w:t>
      </w:r>
      <w:r w:rsidRPr="003F040F">
        <w:rPr>
          <w:b/>
        </w:rPr>
        <w:t>Bottom-Up DP</w:t>
      </w:r>
      <w:r>
        <w:t xml:space="preserve"> techniques were used in this project. These methods utilize the overlapping subproblems</w:t>
      </w:r>
      <w:r w:rsidR="003F040F">
        <w:t xml:space="preserve"> to attain optimal computation.</w:t>
      </w:r>
    </w:p>
    <w:p w14:paraId="6E0CB605" w14:textId="77777777" w:rsidR="003F040F" w:rsidRDefault="003F040F" w:rsidP="00E26E68">
      <w:pPr>
        <w:spacing w:line="360" w:lineRule="auto"/>
        <w:jc w:val="both"/>
        <w:rPr>
          <w:b/>
        </w:rPr>
      </w:pPr>
      <w:r w:rsidRPr="003F040F">
        <w:rPr>
          <w:b/>
        </w:rPr>
        <w:t>1.</w:t>
      </w:r>
      <w:r w:rsidR="00E26E68" w:rsidRPr="003F040F">
        <w:rPr>
          <w:b/>
        </w:rPr>
        <w:t>Memoization</w:t>
      </w:r>
      <w:r w:rsidR="00E26E68">
        <w:t xml:space="preserve"> </w:t>
      </w:r>
      <w:r w:rsidR="00E26E68" w:rsidRPr="003F040F">
        <w:rPr>
          <w:b/>
        </w:rPr>
        <w:t>(Top-Down DP)</w:t>
      </w:r>
    </w:p>
    <w:p w14:paraId="78AFCB22" w14:textId="77777777" w:rsidR="00E26E68" w:rsidRDefault="00E26E68" w:rsidP="00E26E68">
      <w:pPr>
        <w:spacing w:line="360" w:lineRule="auto"/>
        <w:jc w:val="both"/>
      </w:pPr>
      <w:r>
        <w:t xml:space="preserve"> Memoization avoids redundant calculations by storing the results of previously computed subproblems. The code implementing memoization is shown in DP.ipynb.</w:t>
      </w:r>
    </w:p>
    <w:p w14:paraId="0B10D828" w14:textId="77777777" w:rsidR="003F040F" w:rsidRDefault="003F040F" w:rsidP="003F040F">
      <w:pPr>
        <w:spacing w:line="360" w:lineRule="auto"/>
        <w:jc w:val="both"/>
      </w:pPr>
      <w:r>
        <w:t>def isSubsetSumMemo(S, n, T, memo):</w:t>
      </w:r>
    </w:p>
    <w:p w14:paraId="2041334D" w14:textId="77777777" w:rsidR="003F040F" w:rsidRDefault="003F040F" w:rsidP="003F040F">
      <w:pPr>
        <w:spacing w:line="360" w:lineRule="auto"/>
        <w:jc w:val="both"/>
      </w:pPr>
      <w:r>
        <w:t xml:space="preserve">    if T == 0:</w:t>
      </w:r>
    </w:p>
    <w:p w14:paraId="0059D05E" w14:textId="77777777" w:rsidR="003F040F" w:rsidRDefault="003F040F" w:rsidP="003F040F">
      <w:pPr>
        <w:spacing w:line="360" w:lineRule="auto"/>
        <w:jc w:val="both"/>
      </w:pPr>
      <w:r>
        <w:t xml:space="preserve">        return True</w:t>
      </w:r>
    </w:p>
    <w:p w14:paraId="109B4CE4" w14:textId="77777777" w:rsidR="003F040F" w:rsidRDefault="003F040F" w:rsidP="003F040F">
      <w:pPr>
        <w:spacing w:line="360" w:lineRule="auto"/>
        <w:jc w:val="both"/>
      </w:pPr>
      <w:r>
        <w:t xml:space="preserve">    if n == 0 and T != 0:</w:t>
      </w:r>
    </w:p>
    <w:p w14:paraId="30E176C9" w14:textId="77777777" w:rsidR="003F040F" w:rsidRDefault="003F040F" w:rsidP="003F040F">
      <w:pPr>
        <w:spacing w:line="360" w:lineRule="auto"/>
        <w:jc w:val="both"/>
      </w:pPr>
      <w:r>
        <w:t xml:space="preserve">        return False</w:t>
      </w:r>
    </w:p>
    <w:p w14:paraId="5496C874" w14:textId="77777777" w:rsidR="003F040F" w:rsidRDefault="003F040F" w:rsidP="003F040F">
      <w:pPr>
        <w:spacing w:line="360" w:lineRule="auto"/>
        <w:jc w:val="both"/>
      </w:pPr>
      <w:r>
        <w:t xml:space="preserve">    # Check if the result is already computed</w:t>
      </w:r>
    </w:p>
    <w:p w14:paraId="3794E87A" w14:textId="77777777" w:rsidR="003F040F" w:rsidRDefault="003F040F" w:rsidP="003F040F">
      <w:pPr>
        <w:spacing w:line="360" w:lineRule="auto"/>
        <w:jc w:val="both"/>
      </w:pPr>
      <w:r>
        <w:t xml:space="preserve">    if (n, T) in memo:</w:t>
      </w:r>
    </w:p>
    <w:p w14:paraId="66A75E18" w14:textId="77777777" w:rsidR="003F040F" w:rsidRDefault="003F040F" w:rsidP="003F040F">
      <w:pPr>
        <w:spacing w:line="360" w:lineRule="auto"/>
        <w:jc w:val="both"/>
      </w:pPr>
      <w:r>
        <w:t xml:space="preserve">        return memo[(n, T)]</w:t>
      </w:r>
    </w:p>
    <w:p w14:paraId="3DD1AD63" w14:textId="77777777" w:rsidR="003F040F" w:rsidRDefault="003F040F" w:rsidP="003F040F">
      <w:pPr>
        <w:spacing w:line="360" w:lineRule="auto"/>
        <w:jc w:val="both"/>
      </w:pPr>
      <w:r>
        <w:t xml:space="preserve">    # Compute and store the result</w:t>
      </w:r>
    </w:p>
    <w:p w14:paraId="2FF593AB" w14:textId="77777777" w:rsidR="003F040F" w:rsidRDefault="003F040F" w:rsidP="003F040F">
      <w:pPr>
        <w:spacing w:line="360" w:lineRule="auto"/>
        <w:jc w:val="both"/>
      </w:pPr>
      <w:r>
        <w:lastRenderedPageBreak/>
        <w:t xml:space="preserve">    memo[(n, T)] = isSubsetSumMemo(S, n-1, T, memo) or isSubsetSumMemo(S, n-1, T - S[n-1], memo)</w:t>
      </w:r>
    </w:p>
    <w:p w14:paraId="7B2EE5C1" w14:textId="77777777" w:rsidR="003F040F" w:rsidRDefault="003F040F" w:rsidP="003F040F">
      <w:pPr>
        <w:spacing w:line="360" w:lineRule="auto"/>
        <w:jc w:val="both"/>
      </w:pPr>
      <w:r>
        <w:t xml:space="preserve">    return memo[(n, T)]</w:t>
      </w:r>
    </w:p>
    <w:p w14:paraId="513106C3" w14:textId="77777777" w:rsidR="003F040F" w:rsidRDefault="003F040F" w:rsidP="003F040F">
      <w:pPr>
        <w:spacing w:line="360" w:lineRule="auto"/>
        <w:jc w:val="both"/>
      </w:pPr>
    </w:p>
    <w:p w14:paraId="60DD452C" w14:textId="77777777" w:rsidR="003F040F" w:rsidRDefault="003F040F" w:rsidP="003F040F">
      <w:pPr>
        <w:spacing w:line="360" w:lineRule="auto"/>
        <w:jc w:val="both"/>
      </w:pPr>
      <w:r>
        <w:t># Example usage</w:t>
      </w:r>
    </w:p>
    <w:p w14:paraId="23B39D20" w14:textId="77777777" w:rsidR="003F040F" w:rsidRDefault="003F040F" w:rsidP="003F040F">
      <w:pPr>
        <w:spacing w:line="360" w:lineRule="auto"/>
        <w:jc w:val="both"/>
      </w:pPr>
      <w:r>
        <w:t>S = [3, 34, 4, 12, 5, 2]</w:t>
      </w:r>
    </w:p>
    <w:p w14:paraId="3C9F9CEE" w14:textId="77777777" w:rsidR="003F040F" w:rsidRDefault="003F040F" w:rsidP="003F040F">
      <w:pPr>
        <w:spacing w:line="360" w:lineRule="auto"/>
        <w:jc w:val="both"/>
      </w:pPr>
      <w:r>
        <w:t>T = 9</w:t>
      </w:r>
    </w:p>
    <w:p w14:paraId="52543B2A" w14:textId="77777777" w:rsidR="003F040F" w:rsidRDefault="003F040F" w:rsidP="003F040F">
      <w:pPr>
        <w:spacing w:line="360" w:lineRule="auto"/>
        <w:jc w:val="both"/>
      </w:pPr>
      <w:r>
        <w:t>memo = {}</w:t>
      </w:r>
    </w:p>
    <w:p w14:paraId="046E98E5" w14:textId="77777777" w:rsidR="00E26E68" w:rsidRDefault="003F040F" w:rsidP="003F040F">
      <w:pPr>
        <w:spacing w:line="360" w:lineRule="auto"/>
        <w:jc w:val="both"/>
      </w:pPr>
      <w:r>
        <w:t>print(isSubsetSumMemo(S, len(S), T, memo))</w:t>
      </w:r>
    </w:p>
    <w:p w14:paraId="21EC4C7B" w14:textId="77777777" w:rsidR="003F040F" w:rsidRDefault="003F040F" w:rsidP="003F040F">
      <w:pPr>
        <w:spacing w:line="360" w:lineRule="auto"/>
        <w:jc w:val="both"/>
      </w:pPr>
      <w:r>
        <w:t xml:space="preserve">Memoization significantly reduces the time complexity to </w:t>
      </w:r>
      <w:r w:rsidR="00336690">
        <w:t xml:space="preserve"> </w:t>
      </w:r>
      <w:r w:rsidR="00336690" w:rsidRPr="00336690">
        <w:rPr>
          <w:b/>
        </w:rPr>
        <w:t>O(n.T)</w:t>
      </w:r>
      <w:r w:rsidR="00336690">
        <w:rPr>
          <w:b/>
        </w:rPr>
        <w:t xml:space="preserve"> </w:t>
      </w:r>
      <w:r>
        <w:t xml:space="preserve">where </w:t>
      </w:r>
      <w:r w:rsidRPr="003F040F">
        <w:rPr>
          <w:rStyle w:val="katex-mathml"/>
        </w:rPr>
        <w:t>n</w:t>
      </w:r>
      <w:r>
        <w:t xml:space="preserve"> is the number of elements and </w:t>
      </w:r>
      <w:r w:rsidRPr="003F040F">
        <w:rPr>
          <w:rStyle w:val="katex-mathml"/>
        </w:rPr>
        <w:t>T</w:t>
      </w:r>
      <w:r>
        <w:rPr>
          <w:rStyle w:val="katex-mathml"/>
        </w:rPr>
        <w:t xml:space="preserve"> </w:t>
      </w:r>
      <w:r>
        <w:t>is the target sum.</w:t>
      </w:r>
    </w:p>
    <w:p w14:paraId="013EC282" w14:textId="77777777" w:rsidR="003F040F" w:rsidRDefault="003F040F" w:rsidP="003F040F">
      <w:pPr>
        <w:spacing w:line="360" w:lineRule="auto"/>
        <w:jc w:val="both"/>
      </w:pPr>
    </w:p>
    <w:p w14:paraId="5FB8B510" w14:textId="77777777" w:rsidR="003F040F" w:rsidRPr="003F040F" w:rsidRDefault="003F040F" w:rsidP="003F040F">
      <w:pPr>
        <w:spacing w:before="100" w:beforeAutospacing="1" w:after="100" w:afterAutospacing="1" w:line="240" w:lineRule="auto"/>
        <w:rPr>
          <w:rFonts w:eastAsia="Times New Roman"/>
          <w:szCs w:val="24"/>
          <w:lang w:val="en-IN" w:eastAsia="en-IN"/>
        </w:rPr>
      </w:pPr>
      <w:r>
        <w:rPr>
          <w:rFonts w:eastAsia="Times New Roman"/>
          <w:b/>
          <w:bCs/>
          <w:szCs w:val="24"/>
          <w:lang w:val="en-IN" w:eastAsia="en-IN"/>
        </w:rPr>
        <w:t>2.</w:t>
      </w:r>
      <w:r w:rsidRPr="003F040F">
        <w:rPr>
          <w:rFonts w:eastAsia="Times New Roman"/>
          <w:b/>
          <w:bCs/>
          <w:szCs w:val="24"/>
          <w:lang w:val="en-IN" w:eastAsia="en-IN"/>
        </w:rPr>
        <w:t>Bottom-Up Dynamic Programming</w:t>
      </w:r>
    </w:p>
    <w:p w14:paraId="4C071DB9" w14:textId="77777777" w:rsidR="003F040F" w:rsidRPr="003F040F" w:rsidRDefault="003F040F" w:rsidP="003F040F">
      <w:pPr>
        <w:spacing w:before="100" w:beforeAutospacing="1" w:after="100" w:afterAutospacing="1" w:line="360" w:lineRule="auto"/>
        <w:rPr>
          <w:rFonts w:eastAsia="Times New Roman"/>
          <w:szCs w:val="24"/>
          <w:lang w:val="en-IN" w:eastAsia="en-IN"/>
        </w:rPr>
      </w:pPr>
      <w:r w:rsidRPr="003F040F">
        <w:rPr>
          <w:rFonts w:eastAsia="Times New Roman"/>
          <w:szCs w:val="24"/>
          <w:lang w:val="en-IN" w:eastAsia="en-IN"/>
        </w:rPr>
        <w:t>The bottom-up approach constructs a DP table iteratively, eliminating the overhead of recursive calls. In DP.ipynb, this approach is coded as:</w:t>
      </w:r>
    </w:p>
    <w:p w14:paraId="480C31A0" w14:textId="77777777" w:rsidR="003F040F" w:rsidRPr="00B95C89" w:rsidRDefault="003F040F" w:rsidP="003F040F">
      <w:pPr>
        <w:spacing w:line="360" w:lineRule="auto"/>
        <w:jc w:val="both"/>
        <w:rPr>
          <w:szCs w:val="24"/>
        </w:rPr>
      </w:pPr>
      <w:r w:rsidRPr="00B95C89">
        <w:rPr>
          <w:szCs w:val="24"/>
        </w:rPr>
        <w:t>def isSubsetSumDP(S, T):</w:t>
      </w:r>
    </w:p>
    <w:p w14:paraId="16D8A4CA" w14:textId="77777777" w:rsidR="003F040F" w:rsidRPr="00B95C89" w:rsidRDefault="003F040F" w:rsidP="003F040F">
      <w:pPr>
        <w:spacing w:line="360" w:lineRule="auto"/>
        <w:jc w:val="both"/>
        <w:rPr>
          <w:szCs w:val="24"/>
        </w:rPr>
      </w:pPr>
      <w:r w:rsidRPr="00B95C89">
        <w:rPr>
          <w:szCs w:val="24"/>
        </w:rPr>
        <w:t xml:space="preserve">    n = len(S)</w:t>
      </w:r>
    </w:p>
    <w:p w14:paraId="10368ECF" w14:textId="77777777" w:rsidR="003F040F" w:rsidRPr="00B95C89" w:rsidRDefault="003F040F" w:rsidP="003F040F">
      <w:pPr>
        <w:spacing w:line="360" w:lineRule="auto"/>
        <w:jc w:val="both"/>
        <w:rPr>
          <w:szCs w:val="24"/>
        </w:rPr>
      </w:pPr>
      <w:r w:rsidRPr="00B95C89">
        <w:rPr>
          <w:szCs w:val="24"/>
        </w:rPr>
        <w:t xml:space="preserve">    # DP table initialization</w:t>
      </w:r>
    </w:p>
    <w:p w14:paraId="1811623C" w14:textId="77777777" w:rsidR="003F040F" w:rsidRPr="00B95C89" w:rsidRDefault="003F040F" w:rsidP="003F040F">
      <w:pPr>
        <w:spacing w:line="360" w:lineRule="auto"/>
        <w:jc w:val="both"/>
        <w:rPr>
          <w:szCs w:val="24"/>
        </w:rPr>
      </w:pPr>
      <w:r w:rsidRPr="00B95C89">
        <w:rPr>
          <w:szCs w:val="24"/>
        </w:rPr>
        <w:t xml:space="preserve">    dp = [[False for _ in range(T + 1)] for _ in range(n + 1)]</w:t>
      </w:r>
    </w:p>
    <w:p w14:paraId="6DF252C3" w14:textId="77777777" w:rsidR="003F040F" w:rsidRPr="00B95C89" w:rsidRDefault="003F040F" w:rsidP="003F040F">
      <w:pPr>
        <w:spacing w:line="360" w:lineRule="auto"/>
        <w:jc w:val="both"/>
        <w:rPr>
          <w:szCs w:val="24"/>
        </w:rPr>
      </w:pPr>
      <w:r w:rsidRPr="00B95C89">
        <w:rPr>
          <w:szCs w:val="24"/>
        </w:rPr>
        <w:t xml:space="preserve">    # Base case: target sum 0 is always achievable</w:t>
      </w:r>
    </w:p>
    <w:p w14:paraId="045E012C" w14:textId="77777777" w:rsidR="003F040F" w:rsidRPr="00B95C89" w:rsidRDefault="003F040F" w:rsidP="003F040F">
      <w:pPr>
        <w:spacing w:line="360" w:lineRule="auto"/>
        <w:jc w:val="both"/>
        <w:rPr>
          <w:szCs w:val="24"/>
        </w:rPr>
      </w:pPr>
      <w:r w:rsidRPr="00B95C89">
        <w:rPr>
          <w:szCs w:val="24"/>
        </w:rPr>
        <w:t xml:space="preserve">    for i in range(n + 1):</w:t>
      </w:r>
    </w:p>
    <w:p w14:paraId="255FB20E" w14:textId="77777777" w:rsidR="003F040F" w:rsidRPr="00B95C89" w:rsidRDefault="003F040F" w:rsidP="003F040F">
      <w:pPr>
        <w:spacing w:line="360" w:lineRule="auto"/>
        <w:jc w:val="both"/>
        <w:rPr>
          <w:szCs w:val="24"/>
        </w:rPr>
      </w:pPr>
      <w:r w:rsidRPr="00B95C89">
        <w:rPr>
          <w:szCs w:val="24"/>
        </w:rPr>
        <w:t xml:space="preserve">        dp[i][0] = True</w:t>
      </w:r>
    </w:p>
    <w:p w14:paraId="633E77FC" w14:textId="77777777" w:rsidR="003F040F" w:rsidRPr="00B95C89" w:rsidRDefault="003F040F" w:rsidP="003F040F">
      <w:pPr>
        <w:spacing w:line="360" w:lineRule="auto"/>
        <w:jc w:val="both"/>
        <w:rPr>
          <w:szCs w:val="24"/>
        </w:rPr>
      </w:pPr>
      <w:r w:rsidRPr="00B95C89">
        <w:rPr>
          <w:szCs w:val="24"/>
        </w:rPr>
        <w:t xml:space="preserve">    # Fill the DP table</w:t>
      </w:r>
    </w:p>
    <w:p w14:paraId="6E8DE186" w14:textId="77777777" w:rsidR="003F040F" w:rsidRPr="00B95C89" w:rsidRDefault="003F040F" w:rsidP="003F040F">
      <w:pPr>
        <w:spacing w:line="360" w:lineRule="auto"/>
        <w:jc w:val="both"/>
        <w:rPr>
          <w:szCs w:val="24"/>
        </w:rPr>
      </w:pPr>
      <w:r w:rsidRPr="00B95C89">
        <w:rPr>
          <w:szCs w:val="24"/>
        </w:rPr>
        <w:t xml:space="preserve">    for i in range(1, n + 1):</w:t>
      </w:r>
    </w:p>
    <w:p w14:paraId="5411CFDC" w14:textId="77777777" w:rsidR="003F040F" w:rsidRPr="00B95C89" w:rsidRDefault="003F040F" w:rsidP="003F040F">
      <w:pPr>
        <w:spacing w:line="360" w:lineRule="auto"/>
        <w:jc w:val="both"/>
        <w:rPr>
          <w:szCs w:val="24"/>
        </w:rPr>
      </w:pPr>
      <w:r w:rsidRPr="00B95C89">
        <w:rPr>
          <w:szCs w:val="24"/>
        </w:rPr>
        <w:t xml:space="preserve">        for t in range(1, T + 1):</w:t>
      </w:r>
    </w:p>
    <w:p w14:paraId="4A600044" w14:textId="77777777" w:rsidR="003F040F" w:rsidRPr="00B95C89" w:rsidRDefault="003F040F" w:rsidP="003F040F">
      <w:pPr>
        <w:spacing w:line="360" w:lineRule="auto"/>
        <w:jc w:val="both"/>
        <w:rPr>
          <w:szCs w:val="24"/>
        </w:rPr>
      </w:pPr>
      <w:r w:rsidRPr="00B95C89">
        <w:rPr>
          <w:szCs w:val="24"/>
        </w:rPr>
        <w:lastRenderedPageBreak/>
        <w:t xml:space="preserve">            if S[i-1] &lt;= t:</w:t>
      </w:r>
    </w:p>
    <w:p w14:paraId="5FF70645" w14:textId="77777777" w:rsidR="003F040F" w:rsidRPr="00B95C89" w:rsidRDefault="003F040F" w:rsidP="003F040F">
      <w:pPr>
        <w:spacing w:line="360" w:lineRule="auto"/>
        <w:jc w:val="both"/>
        <w:rPr>
          <w:szCs w:val="24"/>
        </w:rPr>
      </w:pPr>
      <w:r w:rsidRPr="00B95C89">
        <w:rPr>
          <w:szCs w:val="24"/>
        </w:rPr>
        <w:t xml:space="preserve">                dp[i][t] = dp[i-1][t] or dp[i-1][t-S[i-1]]</w:t>
      </w:r>
    </w:p>
    <w:p w14:paraId="22B86F8B" w14:textId="77777777" w:rsidR="003F040F" w:rsidRPr="00B95C89" w:rsidRDefault="003F040F" w:rsidP="003F040F">
      <w:pPr>
        <w:spacing w:line="360" w:lineRule="auto"/>
        <w:jc w:val="both"/>
        <w:rPr>
          <w:szCs w:val="24"/>
        </w:rPr>
      </w:pPr>
      <w:r w:rsidRPr="00B95C89">
        <w:rPr>
          <w:szCs w:val="24"/>
        </w:rPr>
        <w:t xml:space="preserve">            else:</w:t>
      </w:r>
    </w:p>
    <w:p w14:paraId="189BDF3F" w14:textId="77777777" w:rsidR="003F040F" w:rsidRPr="00B95C89" w:rsidRDefault="003F040F" w:rsidP="003F040F">
      <w:pPr>
        <w:spacing w:line="360" w:lineRule="auto"/>
        <w:jc w:val="both"/>
        <w:rPr>
          <w:szCs w:val="24"/>
        </w:rPr>
      </w:pPr>
      <w:r w:rsidRPr="00B95C89">
        <w:rPr>
          <w:szCs w:val="24"/>
        </w:rPr>
        <w:t xml:space="preserve">                dp[i][t] = dp[i-1][t]</w:t>
      </w:r>
    </w:p>
    <w:p w14:paraId="2ED02CC2" w14:textId="77777777" w:rsidR="003F040F" w:rsidRPr="00B95C89" w:rsidRDefault="003F040F" w:rsidP="003F040F">
      <w:pPr>
        <w:spacing w:line="360" w:lineRule="auto"/>
        <w:jc w:val="both"/>
        <w:rPr>
          <w:szCs w:val="24"/>
        </w:rPr>
      </w:pPr>
      <w:r w:rsidRPr="00B95C89">
        <w:rPr>
          <w:szCs w:val="24"/>
        </w:rPr>
        <w:t xml:space="preserve">    return dp[n][T]</w:t>
      </w:r>
    </w:p>
    <w:p w14:paraId="0351E326" w14:textId="77777777" w:rsidR="003F040F" w:rsidRPr="00B95C89" w:rsidRDefault="003F040F" w:rsidP="003F040F">
      <w:pPr>
        <w:spacing w:line="360" w:lineRule="auto"/>
        <w:jc w:val="both"/>
        <w:rPr>
          <w:szCs w:val="24"/>
        </w:rPr>
      </w:pPr>
    </w:p>
    <w:p w14:paraId="7783E605" w14:textId="77777777" w:rsidR="003F040F" w:rsidRPr="00B95C89" w:rsidRDefault="003F040F" w:rsidP="003F040F">
      <w:pPr>
        <w:spacing w:line="360" w:lineRule="auto"/>
        <w:jc w:val="both"/>
        <w:rPr>
          <w:szCs w:val="24"/>
        </w:rPr>
      </w:pPr>
      <w:r w:rsidRPr="00B95C89">
        <w:rPr>
          <w:szCs w:val="24"/>
        </w:rPr>
        <w:t># Example usage</w:t>
      </w:r>
    </w:p>
    <w:p w14:paraId="1A1C3705" w14:textId="77777777" w:rsidR="003F040F" w:rsidRPr="00B95C89" w:rsidRDefault="003F040F" w:rsidP="003F040F">
      <w:pPr>
        <w:spacing w:line="360" w:lineRule="auto"/>
        <w:jc w:val="both"/>
        <w:rPr>
          <w:szCs w:val="24"/>
        </w:rPr>
      </w:pPr>
      <w:r w:rsidRPr="00B95C89">
        <w:rPr>
          <w:szCs w:val="24"/>
        </w:rPr>
        <w:t>print(isSubsetSumDP(S, T))</w:t>
      </w:r>
    </w:p>
    <w:p w14:paraId="47778645" w14:textId="77777777" w:rsidR="003F040F" w:rsidRPr="003F040F" w:rsidRDefault="003F040F" w:rsidP="003F040F">
      <w:pPr>
        <w:spacing w:line="360" w:lineRule="auto"/>
        <w:jc w:val="both"/>
        <w:rPr>
          <w:szCs w:val="24"/>
        </w:rPr>
      </w:pPr>
      <w:r w:rsidRPr="003F040F">
        <w:rPr>
          <w:szCs w:val="24"/>
        </w:rPr>
        <w:t>This finally achieves the same time complexity as memoization, but with reduced space complexity at further optimizing levels.</w:t>
      </w:r>
    </w:p>
    <w:p w14:paraId="4F66DB88" w14:textId="77777777" w:rsidR="003F040F" w:rsidRPr="003F040F" w:rsidRDefault="003F040F" w:rsidP="003F040F">
      <w:pPr>
        <w:spacing w:line="360" w:lineRule="auto"/>
        <w:jc w:val="both"/>
        <w:rPr>
          <w:szCs w:val="24"/>
        </w:rPr>
      </w:pPr>
      <w:r w:rsidRPr="003F040F">
        <w:rPr>
          <w:szCs w:val="24"/>
        </w:rPr>
        <w:t>Assessment and Appraisal</w:t>
      </w:r>
    </w:p>
    <w:p w14:paraId="3800E1C6" w14:textId="77777777" w:rsidR="003F040F" w:rsidRPr="003F040F" w:rsidRDefault="003F040F" w:rsidP="003F040F">
      <w:pPr>
        <w:spacing w:line="360" w:lineRule="auto"/>
        <w:jc w:val="both"/>
        <w:rPr>
          <w:szCs w:val="24"/>
        </w:rPr>
      </w:pPr>
      <w:r w:rsidRPr="003F040F">
        <w:rPr>
          <w:szCs w:val="24"/>
        </w:rPr>
        <w:t>The verifications and validations of these implementations were done on an array of datase</w:t>
      </w:r>
      <w:r>
        <w:rPr>
          <w:szCs w:val="24"/>
        </w:rPr>
        <w:t>ts. For example, the collection</w:t>
      </w:r>
      <w:r w:rsidR="0029249D">
        <w:rPr>
          <w:szCs w:val="24"/>
        </w:rPr>
        <w:t xml:space="preserve"> S=[3,34,4,12,5,2] and target </w:t>
      </w:r>
      <w:r w:rsidRPr="003F040F">
        <w:rPr>
          <w:szCs w:val="24"/>
        </w:rPr>
        <w:t xml:space="preserve">T=9 were used to check the correctness of each method. The output is expected to be True, meaning </w:t>
      </w:r>
      <w:r w:rsidR="0029249D">
        <w:rPr>
          <w:szCs w:val="24"/>
        </w:rPr>
        <w:t>the subset exists, for example</w:t>
      </w:r>
      <w:r w:rsidRPr="003F040F">
        <w:rPr>
          <w:szCs w:val="24"/>
        </w:rPr>
        <w:t>[4,5]) which totals to the objective.</w:t>
      </w:r>
    </w:p>
    <w:p w14:paraId="14E23BF4" w14:textId="77777777" w:rsidR="003F040F" w:rsidRPr="003F040F" w:rsidRDefault="003F040F" w:rsidP="003F040F">
      <w:pPr>
        <w:spacing w:line="360" w:lineRule="auto"/>
        <w:jc w:val="both"/>
        <w:rPr>
          <w:szCs w:val="24"/>
        </w:rPr>
      </w:pPr>
      <w:r w:rsidRPr="003F040F">
        <w:rPr>
          <w:szCs w:val="24"/>
        </w:rPr>
        <w:t xml:space="preserve">We measured performance metrics, such as runtime, on </w:t>
      </w:r>
      <w:r w:rsidR="0029249D">
        <w:rPr>
          <w:szCs w:val="24"/>
        </w:rPr>
        <w:t>various</w:t>
      </w:r>
      <w:r w:rsidRPr="003F040F">
        <w:rPr>
          <w:szCs w:val="24"/>
        </w:rPr>
        <w:t xml:space="preserve"> input sizes. The brute-force recursive approach had exponential </w:t>
      </w:r>
      <w:r w:rsidR="0029249D">
        <w:rPr>
          <w:szCs w:val="24"/>
        </w:rPr>
        <w:t>runtime growth, making it</w:t>
      </w:r>
      <w:r w:rsidRPr="003F040F">
        <w:rPr>
          <w:szCs w:val="24"/>
        </w:rPr>
        <w:t xml:space="preserve"> impractical to run for large inputs. In contrast, memoization and bottom-up dynamic programming exhibited polynomial time complexity, making them suitable for practical </w:t>
      </w:r>
      <w:r w:rsidR="0029249D">
        <w:rPr>
          <w:szCs w:val="24"/>
        </w:rPr>
        <w:t>computation</w:t>
      </w:r>
      <w:r w:rsidR="008B33F1">
        <w:rPr>
          <w:szCs w:val="24"/>
        </w:rPr>
        <w:t xml:space="preserve"> </w:t>
      </w:r>
      <w:r w:rsidR="008B33F1" w:rsidRPr="008B33F1">
        <w:rPr>
          <w:szCs w:val="24"/>
        </w:rPr>
        <w:t>(Wang et al., 2023)</w:t>
      </w:r>
      <w:r w:rsidR="0029249D">
        <w:rPr>
          <w:szCs w:val="24"/>
        </w:rPr>
        <w:t>.</w:t>
      </w:r>
    </w:p>
    <w:p w14:paraId="4622BD02" w14:textId="77777777" w:rsidR="003F040F" w:rsidRPr="0029249D" w:rsidRDefault="0029249D" w:rsidP="001A08C2">
      <w:pPr>
        <w:pStyle w:val="Heading2"/>
      </w:pPr>
      <w:bookmarkStart w:id="9" w:name="_Toc184903162"/>
      <w:r>
        <w:t>3.4 Key Insights</w:t>
      </w:r>
      <w:bookmarkEnd w:id="9"/>
    </w:p>
    <w:p w14:paraId="3DB9C680" w14:textId="77777777" w:rsidR="003F040F" w:rsidRPr="003F040F" w:rsidRDefault="003F040F" w:rsidP="003F040F">
      <w:pPr>
        <w:spacing w:line="360" w:lineRule="auto"/>
        <w:jc w:val="both"/>
        <w:rPr>
          <w:szCs w:val="24"/>
        </w:rPr>
      </w:pPr>
      <w:r w:rsidRPr="003F040F">
        <w:rPr>
          <w:szCs w:val="24"/>
        </w:rPr>
        <w:t>The application of SSP with DP exemplifies the difference that algorithmic optimization makes. The key takeaways from this exercise are:</w:t>
      </w:r>
    </w:p>
    <w:p w14:paraId="1B00EF00" w14:textId="77777777" w:rsidR="003F040F" w:rsidRPr="003F040F" w:rsidRDefault="003F040F" w:rsidP="003F040F">
      <w:pPr>
        <w:spacing w:line="360" w:lineRule="auto"/>
        <w:jc w:val="both"/>
        <w:rPr>
          <w:szCs w:val="24"/>
        </w:rPr>
      </w:pPr>
      <w:r w:rsidRPr="0029249D">
        <w:rPr>
          <w:b/>
          <w:szCs w:val="24"/>
        </w:rPr>
        <w:t>Scalability</w:t>
      </w:r>
      <w:r w:rsidRPr="003F040F">
        <w:rPr>
          <w:szCs w:val="24"/>
        </w:rPr>
        <w:t xml:space="preserve"> Memoization and bottom-up DP enable </w:t>
      </w:r>
      <w:r w:rsidR="0029249D">
        <w:rPr>
          <w:szCs w:val="24"/>
        </w:rPr>
        <w:t xml:space="preserve">handling </w:t>
      </w:r>
      <w:r w:rsidRPr="003F040F">
        <w:rPr>
          <w:szCs w:val="24"/>
        </w:rPr>
        <w:t>larger datasets by minimizing redundant computations.</w:t>
      </w:r>
    </w:p>
    <w:p w14:paraId="0DDD85F4" w14:textId="77777777" w:rsidR="003F040F" w:rsidRPr="003F040F" w:rsidRDefault="003F040F" w:rsidP="003F040F">
      <w:pPr>
        <w:spacing w:line="360" w:lineRule="auto"/>
        <w:jc w:val="both"/>
        <w:rPr>
          <w:szCs w:val="24"/>
        </w:rPr>
      </w:pPr>
      <w:r w:rsidRPr="0029249D">
        <w:rPr>
          <w:b/>
          <w:szCs w:val="24"/>
        </w:rPr>
        <w:t>Trade-offs</w:t>
      </w:r>
      <w:r w:rsidRPr="003F040F">
        <w:rPr>
          <w:szCs w:val="24"/>
        </w:rPr>
        <w:t xml:space="preserve"> While memoization is easier to implement, bottom-up DP is often more space-efficient.</w:t>
      </w:r>
    </w:p>
    <w:p w14:paraId="0668A8E7" w14:textId="77777777" w:rsidR="003F040F" w:rsidRPr="003F040F" w:rsidRDefault="003F040F" w:rsidP="003F040F">
      <w:pPr>
        <w:spacing w:line="360" w:lineRule="auto"/>
        <w:jc w:val="both"/>
        <w:rPr>
          <w:szCs w:val="24"/>
        </w:rPr>
      </w:pPr>
      <w:r w:rsidRPr="0029249D">
        <w:rPr>
          <w:b/>
          <w:szCs w:val="24"/>
        </w:rPr>
        <w:t>Real-world Applicability</w:t>
      </w:r>
      <w:r w:rsidR="0029249D">
        <w:rPr>
          <w:szCs w:val="24"/>
        </w:rPr>
        <w:t xml:space="preserve"> </w:t>
      </w:r>
      <w:r w:rsidRPr="003F040F">
        <w:rPr>
          <w:szCs w:val="24"/>
        </w:rPr>
        <w:t xml:space="preserve">Techniques shown here </w:t>
      </w:r>
      <w:r w:rsidR="0029249D">
        <w:rPr>
          <w:szCs w:val="24"/>
        </w:rPr>
        <w:t>apply</w:t>
      </w:r>
      <w:r w:rsidRPr="003F040F">
        <w:rPr>
          <w:szCs w:val="24"/>
        </w:rPr>
        <w:t xml:space="preserve"> to problems such as knapsack </w:t>
      </w:r>
      <w:r w:rsidR="0029249D">
        <w:rPr>
          <w:szCs w:val="24"/>
        </w:rPr>
        <w:t>optimisation</w:t>
      </w:r>
      <w:r w:rsidRPr="003F040F">
        <w:rPr>
          <w:szCs w:val="24"/>
        </w:rPr>
        <w:t>, scheduling, and financial planning.</w:t>
      </w:r>
    </w:p>
    <w:p w14:paraId="78244F6D" w14:textId="77777777" w:rsidR="0029249D" w:rsidRDefault="0029249D" w:rsidP="003F040F">
      <w:pPr>
        <w:spacing w:line="360" w:lineRule="auto"/>
        <w:jc w:val="both"/>
        <w:rPr>
          <w:szCs w:val="24"/>
        </w:rPr>
      </w:pPr>
      <w:r w:rsidRPr="0029249D">
        <w:rPr>
          <w:b/>
        </w:rPr>
        <w:lastRenderedPageBreak/>
        <w:t>Educational Value</w:t>
      </w:r>
      <w:r>
        <w:rPr>
          <w:szCs w:val="24"/>
        </w:rPr>
        <w:t xml:space="preserve"> </w:t>
      </w:r>
      <w:r w:rsidR="003F040F" w:rsidRPr="003F040F">
        <w:rPr>
          <w:szCs w:val="24"/>
        </w:rPr>
        <w:t xml:space="preserve">This incremental approach—starting with recursion, progressing to </w:t>
      </w:r>
      <w:r>
        <w:rPr>
          <w:szCs w:val="24"/>
        </w:rPr>
        <w:t>memoisation</w:t>
      </w:r>
      <w:r w:rsidR="003F040F" w:rsidRPr="003F040F">
        <w:rPr>
          <w:szCs w:val="24"/>
        </w:rPr>
        <w:t>, and finally</w:t>
      </w:r>
      <w:r>
        <w:rPr>
          <w:szCs w:val="24"/>
        </w:rPr>
        <w:t>,</w:t>
      </w:r>
      <w:r w:rsidR="003F040F" w:rsidRPr="003F040F">
        <w:rPr>
          <w:szCs w:val="24"/>
        </w:rPr>
        <w:t xml:space="preserve"> bottom-up dynamic programming</w:t>
      </w:r>
      <w:r>
        <w:rPr>
          <w:szCs w:val="24"/>
        </w:rPr>
        <w:t>—is a perfect way to demonstrate</w:t>
      </w:r>
      <w:r w:rsidR="003F040F" w:rsidRPr="003F040F">
        <w:rPr>
          <w:szCs w:val="24"/>
        </w:rPr>
        <w:t xml:space="preserve"> the progressive nature of algorithms in AI</w:t>
      </w:r>
      <w:r w:rsidR="00EB700A">
        <w:rPr>
          <w:szCs w:val="24"/>
        </w:rPr>
        <w:t xml:space="preserve"> </w:t>
      </w:r>
      <w:r w:rsidR="00EB700A" w:rsidRPr="00EB700A">
        <w:rPr>
          <w:szCs w:val="24"/>
        </w:rPr>
        <w:t>(Lan et al., 2021)</w:t>
      </w:r>
      <w:r w:rsidR="003F040F" w:rsidRPr="003F040F">
        <w:rPr>
          <w:szCs w:val="24"/>
        </w:rPr>
        <w:t>.</w:t>
      </w:r>
    </w:p>
    <w:p w14:paraId="2407FA91" w14:textId="77777777" w:rsidR="0029249D" w:rsidRPr="0029249D" w:rsidRDefault="003F040F" w:rsidP="003F040F">
      <w:pPr>
        <w:spacing w:line="360" w:lineRule="auto"/>
        <w:jc w:val="both"/>
        <w:rPr>
          <w:b/>
          <w:szCs w:val="24"/>
        </w:rPr>
      </w:pPr>
      <w:r w:rsidRPr="003F040F">
        <w:rPr>
          <w:szCs w:val="24"/>
        </w:rPr>
        <w:t xml:space="preserve"> </w:t>
      </w:r>
      <w:r w:rsidRPr="0029249D">
        <w:rPr>
          <w:b/>
          <w:szCs w:val="24"/>
        </w:rPr>
        <w:t>Conclusion</w:t>
      </w:r>
    </w:p>
    <w:p w14:paraId="61244ACA" w14:textId="77777777" w:rsidR="003F040F" w:rsidRDefault="003F040F" w:rsidP="003F040F">
      <w:pPr>
        <w:spacing w:line="360" w:lineRule="auto"/>
        <w:jc w:val="both"/>
        <w:rPr>
          <w:szCs w:val="24"/>
        </w:rPr>
      </w:pPr>
      <w:r w:rsidRPr="003F040F">
        <w:rPr>
          <w:szCs w:val="24"/>
        </w:rPr>
        <w:t xml:space="preserve"> Dynamic Programming is an </w:t>
      </w:r>
      <w:r w:rsidR="0029249D">
        <w:rPr>
          <w:szCs w:val="24"/>
        </w:rPr>
        <w:t>essential</w:t>
      </w:r>
      <w:r w:rsidRPr="003F040F">
        <w:rPr>
          <w:szCs w:val="24"/>
        </w:rPr>
        <w:t xml:space="preserve"> concept of algorithmic problem-solving in artificial intelligence that provides structured ways of dealing with computational challenges, including the Subset Sum Problem. The examples in the DP.ipynb notebook highlight the importance of fine-tuning recursive algorithms to achieve greater efficiency and scalability. Memoization and bottom-up DP, as applied here, reflect the adaptability of DP techniques to a wide range of decision-making problems, thus reinforcing their role in the development of intelligent AI systems. Future work may involve space-optimized DP and applications of these methods to more complex scenarios further advancing the utility of DP in AI.</w:t>
      </w:r>
    </w:p>
    <w:p w14:paraId="4856177A" w14:textId="77777777" w:rsidR="0029249D" w:rsidRPr="0029249D" w:rsidRDefault="0029249D" w:rsidP="0029249D">
      <w:pPr>
        <w:pStyle w:val="Heading1"/>
      </w:pPr>
      <w:bookmarkStart w:id="10" w:name="_Toc184903163"/>
      <w:r>
        <w:t>4.</w:t>
      </w:r>
      <w:r w:rsidRPr="0029249D">
        <w:t>Particle Swarm Optimization (PSO)</w:t>
      </w:r>
      <w:bookmarkEnd w:id="10"/>
    </w:p>
    <w:p w14:paraId="29CF72F9" w14:textId="77777777" w:rsidR="0029249D" w:rsidRPr="0029249D" w:rsidRDefault="0029249D" w:rsidP="0029249D">
      <w:pPr>
        <w:pStyle w:val="Heading2"/>
      </w:pPr>
      <w:bookmarkStart w:id="11" w:name="_Toc184903164"/>
      <w:r>
        <w:t xml:space="preserve">4.1 </w:t>
      </w:r>
      <w:r w:rsidRPr="0029249D">
        <w:t>Introduction</w:t>
      </w:r>
      <w:bookmarkEnd w:id="11"/>
      <w:r w:rsidRPr="0029249D">
        <w:t xml:space="preserve"> </w:t>
      </w:r>
    </w:p>
    <w:p w14:paraId="167A7128" w14:textId="77777777" w:rsidR="0029249D" w:rsidRPr="0029249D" w:rsidRDefault="0029249D" w:rsidP="0029249D">
      <w:pPr>
        <w:spacing w:line="360" w:lineRule="auto"/>
        <w:jc w:val="both"/>
        <w:rPr>
          <w:szCs w:val="24"/>
        </w:rPr>
      </w:pPr>
      <w:r w:rsidRPr="0029249D">
        <w:rPr>
          <w:szCs w:val="24"/>
        </w:rPr>
        <w:t>PSO is a nature-inspired optimization algorithm. This was developed to imitate the social behavior of flocking birds or schooling fish. This heuristic technique aims at solving problems in optimization, which is hard to be solved with the deterministic method for nonlinear and non-convex optimization problems. By making use of a swarm of particles that each represents a potential solution, PSO iteratively refines the solutions through individual and group experien</w:t>
      </w:r>
      <w:r>
        <w:rPr>
          <w:szCs w:val="24"/>
        </w:rPr>
        <w:t>ces towards the global optimum.</w:t>
      </w:r>
      <w:r w:rsidR="00336690">
        <w:rPr>
          <w:szCs w:val="24"/>
        </w:rPr>
        <w:t xml:space="preserve"> </w:t>
      </w:r>
      <w:r w:rsidRPr="0029249D">
        <w:rPr>
          <w:szCs w:val="24"/>
        </w:rPr>
        <w:t>PSO is very versatile and can be applied to a wide range of applications, including feature selection in machine learning, tuning hyperparameters in deep learning models, and solving combinatorial optimization problems such as the Traveling Salesman Problem (TSP). In this implementation, PSO is applied to TSP, a classic NP-hard problem</w:t>
      </w:r>
      <w:r>
        <w:rPr>
          <w:szCs w:val="24"/>
        </w:rPr>
        <w:t xml:space="preserve"> in which</w:t>
      </w:r>
      <w:r w:rsidRPr="0029249D">
        <w:rPr>
          <w:szCs w:val="24"/>
        </w:rPr>
        <w:t xml:space="preserve"> the objective is to find the shortest possible route that visits a set of cities exactly once and</w:t>
      </w:r>
      <w:r>
        <w:rPr>
          <w:szCs w:val="24"/>
        </w:rPr>
        <w:t xml:space="preserve"> returns to the starting point</w:t>
      </w:r>
      <w:r w:rsidR="00EB700A" w:rsidRPr="00EB700A">
        <w:rPr>
          <w:szCs w:val="24"/>
        </w:rPr>
        <w:t>(Ramírez-Ochoa et al., 2022)</w:t>
      </w:r>
      <w:r>
        <w:rPr>
          <w:szCs w:val="24"/>
        </w:rPr>
        <w:t>.</w:t>
      </w:r>
    </w:p>
    <w:p w14:paraId="7253D5EF" w14:textId="77777777" w:rsidR="0029249D" w:rsidRPr="0029249D" w:rsidRDefault="0029249D" w:rsidP="0029249D">
      <w:pPr>
        <w:pStyle w:val="Heading2"/>
      </w:pPr>
      <w:bookmarkStart w:id="12" w:name="_Toc184903165"/>
      <w:r>
        <w:t xml:space="preserve">4.2 </w:t>
      </w:r>
      <w:r w:rsidRPr="0029249D">
        <w:t>Problem Formulation for TSP</w:t>
      </w:r>
      <w:bookmarkEnd w:id="12"/>
    </w:p>
    <w:p w14:paraId="154319D4" w14:textId="77777777" w:rsidR="0029249D" w:rsidRDefault="0029249D" w:rsidP="0029249D">
      <w:pPr>
        <w:spacing w:line="360" w:lineRule="auto"/>
        <w:jc w:val="both"/>
        <w:rPr>
          <w:szCs w:val="24"/>
        </w:rPr>
      </w:pPr>
      <w:r w:rsidRPr="0029249D">
        <w:rPr>
          <w:szCs w:val="24"/>
        </w:rPr>
        <w:t>The objective function for TSP is defined as to minimize the total travel distance of the cycle, defined as:</w:t>
      </w:r>
    </w:p>
    <w:p w14:paraId="4A4291FD" w14:textId="77777777" w:rsidR="0029249D" w:rsidRDefault="0029249D" w:rsidP="0029249D">
      <w:pPr>
        <w:spacing w:line="360" w:lineRule="auto"/>
        <w:jc w:val="both"/>
        <w:rPr>
          <w:szCs w:val="24"/>
        </w:rPr>
      </w:pPr>
      <w:r w:rsidRPr="0029249D">
        <w:rPr>
          <w:noProof/>
          <w:szCs w:val="24"/>
        </w:rPr>
        <w:drawing>
          <wp:inline distT="0" distB="0" distL="0" distR="0" wp14:anchorId="7180D11E" wp14:editId="75E3620F">
            <wp:extent cx="5734050" cy="6915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4050" cy="691515"/>
                    </a:xfrm>
                    <a:prstGeom prst="rect">
                      <a:avLst/>
                    </a:prstGeom>
                  </pic:spPr>
                </pic:pic>
              </a:graphicData>
            </a:graphic>
          </wp:inline>
        </w:drawing>
      </w:r>
    </w:p>
    <w:p w14:paraId="76E764AF" w14:textId="77777777" w:rsidR="0029249D" w:rsidRDefault="0029249D" w:rsidP="0029249D">
      <w:pPr>
        <w:spacing w:line="360" w:lineRule="auto"/>
        <w:jc w:val="both"/>
        <w:rPr>
          <w:szCs w:val="24"/>
        </w:rPr>
      </w:pPr>
      <w:r w:rsidRPr="0029249D">
        <w:rPr>
          <w:szCs w:val="24"/>
        </w:rPr>
        <w:lastRenderedPageBreak/>
        <w:t>Where</w:t>
      </w:r>
      <w:r w:rsidR="00336690">
        <w:rPr>
          <w:szCs w:val="24"/>
        </w:rPr>
        <w:t xml:space="preserve"> </w:t>
      </w:r>
      <w:r w:rsidR="00336690" w:rsidRPr="00336690">
        <w:rPr>
          <w:b/>
          <w:sz w:val="28"/>
          <w:szCs w:val="24"/>
        </w:rPr>
        <w:t>(x</w:t>
      </w:r>
      <w:r w:rsidR="00336690" w:rsidRPr="00336690">
        <w:rPr>
          <w:b/>
          <w:sz w:val="28"/>
          <w:szCs w:val="24"/>
          <w:vertAlign w:val="subscript"/>
        </w:rPr>
        <w:t>i</w:t>
      </w:r>
      <w:r w:rsidR="00336690" w:rsidRPr="00336690">
        <w:rPr>
          <w:b/>
          <w:sz w:val="28"/>
          <w:szCs w:val="24"/>
        </w:rPr>
        <w:t>,</w:t>
      </w:r>
      <w:r w:rsidR="00336690">
        <w:rPr>
          <w:b/>
          <w:sz w:val="28"/>
          <w:szCs w:val="24"/>
        </w:rPr>
        <w:t xml:space="preserve"> </w:t>
      </w:r>
      <w:r w:rsidR="00336690" w:rsidRPr="00336690">
        <w:rPr>
          <w:b/>
          <w:sz w:val="28"/>
          <w:szCs w:val="24"/>
        </w:rPr>
        <w:t>y</w:t>
      </w:r>
      <w:r w:rsidR="00336690" w:rsidRPr="00336690">
        <w:rPr>
          <w:b/>
          <w:sz w:val="28"/>
          <w:szCs w:val="24"/>
          <w:vertAlign w:val="subscript"/>
        </w:rPr>
        <w:t>i</w:t>
      </w:r>
      <w:r w:rsidR="00336690" w:rsidRPr="00336690">
        <w:rPr>
          <w:b/>
          <w:sz w:val="28"/>
          <w:szCs w:val="24"/>
        </w:rPr>
        <w:t xml:space="preserve"> )</w:t>
      </w:r>
      <w:r w:rsidR="00336690">
        <w:rPr>
          <w:b/>
          <w:sz w:val="28"/>
          <w:szCs w:val="24"/>
        </w:rPr>
        <w:t xml:space="preserve"> </w:t>
      </w:r>
      <w:r>
        <w:rPr>
          <w:szCs w:val="24"/>
        </w:rPr>
        <w:t xml:space="preserve">is the coordinates of the </w:t>
      </w:r>
      <w:r w:rsidR="00336690">
        <w:rPr>
          <w:szCs w:val="24"/>
        </w:rPr>
        <w:t xml:space="preserve"> </w:t>
      </w:r>
      <w:r w:rsidR="00336690" w:rsidRPr="00336690">
        <w:rPr>
          <w:b/>
          <w:szCs w:val="24"/>
        </w:rPr>
        <w:t xml:space="preserve">i </w:t>
      </w:r>
      <w:r w:rsidR="00336690" w:rsidRPr="00336690">
        <w:rPr>
          <w:b/>
          <w:szCs w:val="24"/>
          <w:vertAlign w:val="superscript"/>
        </w:rPr>
        <w:t>th</w:t>
      </w:r>
      <w:r w:rsidR="00336690">
        <w:rPr>
          <w:szCs w:val="24"/>
          <w:vertAlign w:val="superscript"/>
        </w:rPr>
        <w:t xml:space="preserve"> </w:t>
      </w:r>
      <w:r>
        <w:rPr>
          <w:szCs w:val="24"/>
        </w:rPr>
        <w:t xml:space="preserve">city, and  </w:t>
      </w:r>
      <w:r w:rsidRPr="0029249D">
        <w:rPr>
          <w:szCs w:val="24"/>
        </w:rPr>
        <w:t>N is the number of cit</w:t>
      </w:r>
      <w:r>
        <w:rPr>
          <w:szCs w:val="24"/>
        </w:rPr>
        <w:t xml:space="preserve">ies. The problem is to minimize </w:t>
      </w:r>
      <w:r w:rsidRPr="00336690">
        <w:rPr>
          <w:szCs w:val="24"/>
        </w:rPr>
        <w:t xml:space="preserve">D </w:t>
      </w:r>
      <w:r w:rsidRPr="0029249D">
        <w:rPr>
          <w:szCs w:val="24"/>
        </w:rPr>
        <w:t>subject to the constraint that eac</w:t>
      </w:r>
      <w:r w:rsidR="00336690">
        <w:rPr>
          <w:szCs w:val="24"/>
        </w:rPr>
        <w:t xml:space="preserve">h city is visited exactly once. </w:t>
      </w:r>
      <w:r w:rsidRPr="0029249D">
        <w:rPr>
          <w:szCs w:val="24"/>
        </w:rPr>
        <w:t xml:space="preserve">The implementation of PSO for TSP is described in the attached </w:t>
      </w:r>
      <w:r w:rsidRPr="00336690">
        <w:rPr>
          <w:b/>
          <w:szCs w:val="24"/>
        </w:rPr>
        <w:t>PSO.ipynb</w:t>
      </w:r>
      <w:r w:rsidRPr="0029249D">
        <w:rPr>
          <w:szCs w:val="24"/>
        </w:rPr>
        <w:t>, where the algorithm uses particles to represent potential solutions, namely city permutations, and iteratively improves the route by minimizing total distance</w:t>
      </w:r>
      <w:r w:rsidR="00EB700A" w:rsidRPr="00EB700A">
        <w:rPr>
          <w:szCs w:val="24"/>
        </w:rPr>
        <w:t>(Khan et al., 2023)</w:t>
      </w:r>
      <w:r w:rsidRPr="0029249D">
        <w:rPr>
          <w:szCs w:val="24"/>
        </w:rPr>
        <w:t>.</w:t>
      </w:r>
    </w:p>
    <w:p w14:paraId="260E7C3F" w14:textId="77777777" w:rsidR="00336690" w:rsidRPr="00336690" w:rsidRDefault="001A08C2" w:rsidP="001A08C2">
      <w:pPr>
        <w:pStyle w:val="Heading2"/>
      </w:pPr>
      <w:bookmarkStart w:id="13" w:name="_Toc184903166"/>
      <w:r>
        <w:t xml:space="preserve">4.3 </w:t>
      </w:r>
      <w:r w:rsidR="00336690" w:rsidRPr="00336690">
        <w:t>Implementation Details</w:t>
      </w:r>
      <w:bookmarkEnd w:id="13"/>
      <w:r w:rsidR="00336690" w:rsidRPr="00336690">
        <w:t xml:space="preserve"> </w:t>
      </w:r>
    </w:p>
    <w:p w14:paraId="14C13B4E" w14:textId="77777777" w:rsidR="00336690" w:rsidRDefault="00336690" w:rsidP="00336690">
      <w:pPr>
        <w:spacing w:line="360" w:lineRule="auto"/>
        <w:jc w:val="both"/>
        <w:rPr>
          <w:szCs w:val="24"/>
        </w:rPr>
      </w:pPr>
      <w:r w:rsidRPr="00336690">
        <w:rPr>
          <w:szCs w:val="24"/>
        </w:rPr>
        <w:t>The code starts by generating a random set of city coordinates and calculating a distance matrix using the library. scipy.spatial Objective function calc_total_distance Calculate the total distance of the circuit:</w:t>
      </w:r>
    </w:p>
    <w:p w14:paraId="540CDE93" w14:textId="77777777" w:rsidR="00336690" w:rsidRPr="00336690" w:rsidRDefault="00336690" w:rsidP="00336690">
      <w:pPr>
        <w:spacing w:line="360" w:lineRule="auto"/>
        <w:jc w:val="both"/>
        <w:rPr>
          <w:szCs w:val="24"/>
        </w:rPr>
      </w:pPr>
      <w:r w:rsidRPr="00336690">
        <w:rPr>
          <w:szCs w:val="24"/>
        </w:rPr>
        <w:t>import numpy as np</w:t>
      </w:r>
    </w:p>
    <w:p w14:paraId="0CC392EF" w14:textId="77777777" w:rsidR="00336690" w:rsidRPr="00336690" w:rsidRDefault="00336690" w:rsidP="00336690">
      <w:pPr>
        <w:spacing w:line="360" w:lineRule="auto"/>
        <w:jc w:val="both"/>
        <w:rPr>
          <w:szCs w:val="24"/>
        </w:rPr>
      </w:pPr>
      <w:r w:rsidRPr="00336690">
        <w:rPr>
          <w:szCs w:val="24"/>
        </w:rPr>
        <w:t>from scipy.spatial.distance import cdist</w:t>
      </w:r>
    </w:p>
    <w:p w14:paraId="45E89305" w14:textId="77777777" w:rsidR="00336690" w:rsidRPr="00336690" w:rsidRDefault="00336690" w:rsidP="00336690">
      <w:pPr>
        <w:spacing w:line="360" w:lineRule="auto"/>
        <w:jc w:val="both"/>
        <w:rPr>
          <w:szCs w:val="24"/>
        </w:rPr>
      </w:pPr>
    </w:p>
    <w:p w14:paraId="065D0980" w14:textId="77777777" w:rsidR="00336690" w:rsidRPr="00336690" w:rsidRDefault="00336690" w:rsidP="00336690">
      <w:pPr>
        <w:spacing w:line="360" w:lineRule="auto"/>
        <w:jc w:val="both"/>
        <w:rPr>
          <w:szCs w:val="24"/>
        </w:rPr>
      </w:pPr>
      <w:r w:rsidRPr="00336690">
        <w:rPr>
          <w:szCs w:val="24"/>
        </w:rPr>
        <w:t>def calc_total_distance(route, distance_matrix):</w:t>
      </w:r>
    </w:p>
    <w:p w14:paraId="3A422F71" w14:textId="77777777" w:rsidR="00336690" w:rsidRPr="00336690" w:rsidRDefault="00336690" w:rsidP="00336690">
      <w:pPr>
        <w:spacing w:line="360" w:lineRule="auto"/>
        <w:jc w:val="both"/>
        <w:rPr>
          <w:szCs w:val="24"/>
        </w:rPr>
      </w:pPr>
      <w:r w:rsidRPr="00336690">
        <w:rPr>
          <w:szCs w:val="24"/>
        </w:rPr>
        <w:t xml:space="preserve">    total_distance = sum(distance_matrix[route[i], route[i+1]] for i in range(len(route) - 1))</w:t>
      </w:r>
    </w:p>
    <w:p w14:paraId="1822E7E2" w14:textId="77777777" w:rsidR="00336690" w:rsidRPr="00336690" w:rsidRDefault="00336690" w:rsidP="00336690">
      <w:pPr>
        <w:spacing w:line="360" w:lineRule="auto"/>
        <w:jc w:val="both"/>
        <w:rPr>
          <w:szCs w:val="24"/>
        </w:rPr>
      </w:pPr>
      <w:r w:rsidRPr="00336690">
        <w:rPr>
          <w:szCs w:val="24"/>
        </w:rPr>
        <w:t xml:space="preserve">    total_distance += distance_matrix[route[-1], route[0]]  # Close the loop</w:t>
      </w:r>
    </w:p>
    <w:p w14:paraId="0E2676D0" w14:textId="77777777" w:rsidR="00336690" w:rsidRDefault="00336690" w:rsidP="00336690">
      <w:pPr>
        <w:spacing w:line="360" w:lineRule="auto"/>
        <w:jc w:val="both"/>
        <w:rPr>
          <w:szCs w:val="24"/>
        </w:rPr>
      </w:pPr>
      <w:r w:rsidRPr="00336690">
        <w:rPr>
          <w:szCs w:val="24"/>
        </w:rPr>
        <w:t xml:space="preserve">    return total_distance</w:t>
      </w:r>
    </w:p>
    <w:p w14:paraId="74A8B565" w14:textId="77777777" w:rsidR="00336690" w:rsidRPr="00336690" w:rsidRDefault="00336690" w:rsidP="00336690">
      <w:pPr>
        <w:spacing w:line="360" w:lineRule="auto"/>
        <w:jc w:val="both"/>
        <w:rPr>
          <w:b/>
          <w:szCs w:val="24"/>
        </w:rPr>
      </w:pPr>
      <w:r w:rsidRPr="00336690">
        <w:rPr>
          <w:b/>
          <w:szCs w:val="24"/>
        </w:rPr>
        <w:t>PSO Configuration</w:t>
      </w:r>
    </w:p>
    <w:p w14:paraId="0743C780" w14:textId="77777777" w:rsidR="00336690" w:rsidRPr="00336690" w:rsidRDefault="00336690" w:rsidP="00336690">
      <w:pPr>
        <w:spacing w:line="360" w:lineRule="auto"/>
        <w:jc w:val="both"/>
        <w:rPr>
          <w:szCs w:val="24"/>
        </w:rPr>
      </w:pPr>
      <w:r w:rsidRPr="00336690">
        <w:rPr>
          <w:szCs w:val="24"/>
        </w:rPr>
        <w:t>The PSO uses the scikit-opt library for configuring the behavior of the swarm. The main settings include the following:</w:t>
      </w:r>
    </w:p>
    <w:p w14:paraId="4E492AE1" w14:textId="77777777" w:rsidR="00336690" w:rsidRPr="00336690" w:rsidRDefault="00336690" w:rsidP="00336690">
      <w:pPr>
        <w:spacing w:line="360" w:lineRule="auto"/>
        <w:jc w:val="both"/>
        <w:rPr>
          <w:szCs w:val="24"/>
        </w:rPr>
      </w:pPr>
      <w:r w:rsidRPr="00336690">
        <w:rPr>
          <w:szCs w:val="24"/>
        </w:rPr>
        <w:t>Population Size- number of particles in a swarm, for example: 200</w:t>
      </w:r>
    </w:p>
    <w:p w14:paraId="67FEC81C" w14:textId="77777777" w:rsidR="00336690" w:rsidRPr="00336690" w:rsidRDefault="00336690" w:rsidP="00336690">
      <w:pPr>
        <w:spacing w:line="360" w:lineRule="auto"/>
        <w:jc w:val="both"/>
        <w:rPr>
          <w:szCs w:val="24"/>
        </w:rPr>
      </w:pPr>
      <w:r w:rsidRPr="00336690">
        <w:rPr>
          <w:szCs w:val="24"/>
        </w:rPr>
        <w:t>Iterations. Optimization cycle number, for instance: 800</w:t>
      </w:r>
    </w:p>
    <w:p w14:paraId="344FDA3A" w14:textId="77777777" w:rsidR="00336690" w:rsidRPr="00336690" w:rsidRDefault="00336690" w:rsidP="00336690">
      <w:pPr>
        <w:spacing w:line="360" w:lineRule="auto"/>
        <w:jc w:val="both"/>
        <w:rPr>
          <w:szCs w:val="24"/>
        </w:rPr>
      </w:pPr>
      <w:r w:rsidRPr="00336690">
        <w:rPr>
          <w:b/>
          <w:szCs w:val="24"/>
        </w:rPr>
        <w:t>Inertia Weight (w)</w:t>
      </w:r>
      <w:r w:rsidRPr="00336690">
        <w:rPr>
          <w:szCs w:val="24"/>
        </w:rPr>
        <w:t>: This adjusts the momentum of the particle; it balances exploration vs exploitation, for example, 0.6.</w:t>
      </w:r>
    </w:p>
    <w:p w14:paraId="7673A6CD" w14:textId="77777777" w:rsidR="00336690" w:rsidRPr="00336690" w:rsidRDefault="00336690" w:rsidP="00336690">
      <w:pPr>
        <w:spacing w:line="360" w:lineRule="auto"/>
        <w:jc w:val="both"/>
        <w:rPr>
          <w:szCs w:val="24"/>
        </w:rPr>
      </w:pPr>
      <w:r w:rsidRPr="00336690">
        <w:rPr>
          <w:b/>
          <w:szCs w:val="24"/>
        </w:rPr>
        <w:t>Cognitive (C</w:t>
      </w:r>
      <w:r w:rsidRPr="00336690">
        <w:rPr>
          <w:b/>
          <w:szCs w:val="24"/>
          <w:vertAlign w:val="subscript"/>
        </w:rPr>
        <w:t>1</w:t>
      </w:r>
      <w:r w:rsidRPr="00336690">
        <w:rPr>
          <w:b/>
          <w:szCs w:val="24"/>
        </w:rPr>
        <w:t>) and Social (C</w:t>
      </w:r>
      <w:r w:rsidRPr="00336690">
        <w:rPr>
          <w:b/>
          <w:szCs w:val="24"/>
          <w:vertAlign w:val="subscript"/>
        </w:rPr>
        <w:t>2</w:t>
      </w:r>
      <w:r w:rsidRPr="00336690">
        <w:rPr>
          <w:b/>
          <w:szCs w:val="24"/>
        </w:rPr>
        <w:t>) Coefficients</w:t>
      </w:r>
      <w:r w:rsidRPr="00336690">
        <w:rPr>
          <w:szCs w:val="24"/>
        </w:rPr>
        <w:t>: The degree to which a particle is drawn to its personal best and the global best, respectively (for example, 1.0 each).</w:t>
      </w:r>
    </w:p>
    <w:p w14:paraId="4DD30E78" w14:textId="77777777" w:rsidR="00336690" w:rsidRDefault="00336690" w:rsidP="00336690">
      <w:pPr>
        <w:spacing w:line="360" w:lineRule="auto"/>
        <w:jc w:val="both"/>
        <w:rPr>
          <w:szCs w:val="24"/>
        </w:rPr>
      </w:pPr>
      <w:r w:rsidRPr="00336690">
        <w:rPr>
          <w:szCs w:val="24"/>
        </w:rPr>
        <w:t>The following code snippet illustrates the PSO setup for TSP:</w:t>
      </w:r>
    </w:p>
    <w:p w14:paraId="34DEDF25" w14:textId="77777777" w:rsidR="00336690" w:rsidRPr="00B95C89" w:rsidRDefault="00336690" w:rsidP="00336690">
      <w:pPr>
        <w:spacing w:line="360" w:lineRule="auto"/>
        <w:jc w:val="both"/>
        <w:rPr>
          <w:szCs w:val="24"/>
        </w:rPr>
      </w:pPr>
      <w:r w:rsidRPr="00B95C89">
        <w:rPr>
          <w:szCs w:val="24"/>
        </w:rPr>
        <w:t>from sko.PSO import PSO_TSP</w:t>
      </w:r>
    </w:p>
    <w:p w14:paraId="65236834" w14:textId="77777777" w:rsidR="00336690" w:rsidRPr="00B95C89" w:rsidRDefault="00336690" w:rsidP="00336690">
      <w:pPr>
        <w:spacing w:line="360" w:lineRule="auto"/>
        <w:jc w:val="both"/>
        <w:rPr>
          <w:szCs w:val="24"/>
        </w:rPr>
      </w:pPr>
    </w:p>
    <w:p w14:paraId="1A6183F6" w14:textId="77777777" w:rsidR="00336690" w:rsidRPr="00B95C89" w:rsidRDefault="00336690" w:rsidP="00336690">
      <w:pPr>
        <w:spacing w:line="360" w:lineRule="auto"/>
        <w:jc w:val="both"/>
        <w:rPr>
          <w:szCs w:val="24"/>
        </w:rPr>
      </w:pPr>
      <w:r w:rsidRPr="00B95C89">
        <w:rPr>
          <w:szCs w:val="24"/>
        </w:rPr>
        <w:t># Initialize PSO for TSP</w:t>
      </w:r>
    </w:p>
    <w:p w14:paraId="2A102B84" w14:textId="77777777" w:rsidR="00336690" w:rsidRPr="00B95C89" w:rsidRDefault="00336690" w:rsidP="00336690">
      <w:pPr>
        <w:spacing w:line="360" w:lineRule="auto"/>
        <w:jc w:val="both"/>
        <w:rPr>
          <w:szCs w:val="24"/>
        </w:rPr>
      </w:pPr>
      <w:r w:rsidRPr="00B95C89">
        <w:rPr>
          <w:szCs w:val="24"/>
        </w:rPr>
        <w:t>pso_tsp = PSO_TSP(func=calc_total_distance, n_dim=num_cities, size_pop=200, max_iter=800,</w:t>
      </w:r>
    </w:p>
    <w:p w14:paraId="496234CE" w14:textId="77777777" w:rsidR="00336690" w:rsidRPr="00B95C89" w:rsidRDefault="00336690" w:rsidP="00336690">
      <w:pPr>
        <w:spacing w:line="360" w:lineRule="auto"/>
        <w:jc w:val="both"/>
        <w:rPr>
          <w:szCs w:val="24"/>
        </w:rPr>
      </w:pPr>
      <w:r w:rsidRPr="00B95C89">
        <w:rPr>
          <w:szCs w:val="24"/>
        </w:rPr>
        <w:t xml:space="preserve">                  distance_matrix=distance_matrix, w=0.6, c1=1.0, c2=1.0)</w:t>
      </w:r>
    </w:p>
    <w:p w14:paraId="5790921C" w14:textId="77777777" w:rsidR="00336690" w:rsidRPr="00B95C89" w:rsidRDefault="00336690" w:rsidP="00336690">
      <w:pPr>
        <w:spacing w:line="360" w:lineRule="auto"/>
        <w:jc w:val="both"/>
        <w:rPr>
          <w:szCs w:val="24"/>
        </w:rPr>
      </w:pPr>
    </w:p>
    <w:p w14:paraId="60421CC1" w14:textId="77777777" w:rsidR="00336690" w:rsidRPr="00B95C89" w:rsidRDefault="00336690" w:rsidP="00336690">
      <w:pPr>
        <w:spacing w:line="360" w:lineRule="auto"/>
        <w:jc w:val="both"/>
        <w:rPr>
          <w:szCs w:val="24"/>
        </w:rPr>
      </w:pPr>
      <w:r w:rsidRPr="00B95C89">
        <w:rPr>
          <w:szCs w:val="24"/>
        </w:rPr>
        <w:t># Perform optimization</w:t>
      </w:r>
    </w:p>
    <w:p w14:paraId="6355F71F" w14:textId="77777777" w:rsidR="00336690" w:rsidRPr="00B95C89" w:rsidRDefault="00336690" w:rsidP="00336690">
      <w:pPr>
        <w:spacing w:line="360" w:lineRule="auto"/>
        <w:jc w:val="both"/>
        <w:rPr>
          <w:szCs w:val="24"/>
        </w:rPr>
      </w:pPr>
      <w:r w:rsidRPr="00B95C89">
        <w:rPr>
          <w:szCs w:val="24"/>
        </w:rPr>
        <w:t>best_distance, best_route = pso_tsp.run()</w:t>
      </w:r>
    </w:p>
    <w:p w14:paraId="73F64663" w14:textId="77777777" w:rsidR="00336690" w:rsidRPr="00B95C89" w:rsidRDefault="00336690" w:rsidP="00336690">
      <w:pPr>
        <w:spacing w:line="360" w:lineRule="auto"/>
        <w:jc w:val="both"/>
        <w:rPr>
          <w:szCs w:val="24"/>
        </w:rPr>
      </w:pPr>
    </w:p>
    <w:p w14:paraId="49F733E8" w14:textId="77777777" w:rsidR="00336690" w:rsidRPr="00336690" w:rsidRDefault="00336690" w:rsidP="00336690">
      <w:pPr>
        <w:spacing w:line="360" w:lineRule="auto"/>
        <w:jc w:val="both"/>
        <w:rPr>
          <w:b/>
          <w:szCs w:val="24"/>
        </w:rPr>
      </w:pPr>
      <w:r w:rsidRPr="00336690">
        <w:rPr>
          <w:b/>
          <w:szCs w:val="24"/>
        </w:rPr>
        <w:t>Optimization and Outputs</w:t>
      </w:r>
    </w:p>
    <w:p w14:paraId="2B8F3382" w14:textId="77777777" w:rsidR="00336690" w:rsidRDefault="00336690" w:rsidP="00336690">
      <w:pPr>
        <w:spacing w:line="360" w:lineRule="auto"/>
        <w:jc w:val="both"/>
        <w:rPr>
          <w:szCs w:val="24"/>
        </w:rPr>
      </w:pPr>
      <w:r w:rsidRPr="00336690">
        <w:rPr>
          <w:szCs w:val="24"/>
        </w:rPr>
        <w:t>Upon execution of the PSO, the best route is found, and also its total distance. Along with that, convergence graphs are plotted to show travel distance decrement with the number of iterations:</w:t>
      </w:r>
    </w:p>
    <w:p w14:paraId="2FB7CF1B" w14:textId="77777777" w:rsidR="000A300A" w:rsidRPr="000A300A" w:rsidRDefault="000A300A" w:rsidP="000A300A">
      <w:pPr>
        <w:spacing w:line="360" w:lineRule="auto"/>
        <w:jc w:val="both"/>
        <w:rPr>
          <w:szCs w:val="24"/>
        </w:rPr>
      </w:pPr>
      <w:r w:rsidRPr="000A300A">
        <w:rPr>
          <w:szCs w:val="24"/>
        </w:rPr>
        <w:t>import matplotlib.pyplot as plt</w:t>
      </w:r>
    </w:p>
    <w:p w14:paraId="39910039" w14:textId="77777777" w:rsidR="000A300A" w:rsidRPr="000A300A" w:rsidRDefault="000A300A" w:rsidP="000A300A">
      <w:pPr>
        <w:spacing w:line="360" w:lineRule="auto"/>
        <w:jc w:val="both"/>
        <w:rPr>
          <w:szCs w:val="24"/>
        </w:rPr>
      </w:pPr>
    </w:p>
    <w:p w14:paraId="0AC25424" w14:textId="77777777" w:rsidR="000A300A" w:rsidRPr="000A300A" w:rsidRDefault="000A300A" w:rsidP="000A300A">
      <w:pPr>
        <w:spacing w:line="360" w:lineRule="auto"/>
        <w:jc w:val="both"/>
        <w:rPr>
          <w:szCs w:val="24"/>
        </w:rPr>
      </w:pPr>
      <w:r w:rsidRPr="000A300A">
        <w:rPr>
          <w:szCs w:val="24"/>
        </w:rPr>
        <w:t>plt.plot(pso_tsp.gbest_y_hist)</w:t>
      </w:r>
    </w:p>
    <w:p w14:paraId="5C229CDA" w14:textId="77777777" w:rsidR="000A300A" w:rsidRPr="000A300A" w:rsidRDefault="000A300A" w:rsidP="000A300A">
      <w:pPr>
        <w:spacing w:line="360" w:lineRule="auto"/>
        <w:jc w:val="both"/>
        <w:rPr>
          <w:szCs w:val="24"/>
        </w:rPr>
      </w:pPr>
      <w:r w:rsidRPr="000A300A">
        <w:rPr>
          <w:szCs w:val="24"/>
        </w:rPr>
        <w:t>plt.title('Convergence of PSO for TSP')</w:t>
      </w:r>
    </w:p>
    <w:p w14:paraId="36E844BE" w14:textId="77777777" w:rsidR="000A300A" w:rsidRPr="000A300A" w:rsidRDefault="000A300A" w:rsidP="000A300A">
      <w:pPr>
        <w:spacing w:line="360" w:lineRule="auto"/>
        <w:jc w:val="both"/>
        <w:rPr>
          <w:szCs w:val="24"/>
        </w:rPr>
      </w:pPr>
      <w:r w:rsidRPr="000A300A">
        <w:rPr>
          <w:szCs w:val="24"/>
        </w:rPr>
        <w:t>plt.xlabel('Iteration')</w:t>
      </w:r>
    </w:p>
    <w:p w14:paraId="07A1F5EF" w14:textId="77777777" w:rsidR="000A300A" w:rsidRPr="000A300A" w:rsidRDefault="000A300A" w:rsidP="000A300A">
      <w:pPr>
        <w:spacing w:line="360" w:lineRule="auto"/>
        <w:jc w:val="both"/>
        <w:rPr>
          <w:szCs w:val="24"/>
        </w:rPr>
      </w:pPr>
      <w:r w:rsidRPr="000A300A">
        <w:rPr>
          <w:szCs w:val="24"/>
        </w:rPr>
        <w:t>plt.ylabel('Distance')</w:t>
      </w:r>
    </w:p>
    <w:p w14:paraId="6B647B2F" w14:textId="77777777" w:rsidR="000A300A" w:rsidRPr="00336690" w:rsidRDefault="000A300A" w:rsidP="000A300A">
      <w:pPr>
        <w:spacing w:line="360" w:lineRule="auto"/>
        <w:jc w:val="both"/>
        <w:rPr>
          <w:szCs w:val="24"/>
        </w:rPr>
      </w:pPr>
      <w:r w:rsidRPr="000A300A">
        <w:rPr>
          <w:szCs w:val="24"/>
        </w:rPr>
        <w:t>plt.show()</w:t>
      </w:r>
    </w:p>
    <w:p w14:paraId="08D69E1B" w14:textId="77777777" w:rsidR="00336690" w:rsidRPr="000A300A" w:rsidRDefault="001A08C2" w:rsidP="001A08C2">
      <w:pPr>
        <w:pStyle w:val="Heading2"/>
      </w:pPr>
      <w:bookmarkStart w:id="14" w:name="_Toc184903167"/>
      <w:r>
        <w:t xml:space="preserve">4.4 </w:t>
      </w:r>
      <w:r w:rsidR="00336690" w:rsidRPr="000A300A">
        <w:t>Dynamic Evaluation of PSO</w:t>
      </w:r>
      <w:bookmarkEnd w:id="14"/>
    </w:p>
    <w:p w14:paraId="2C7C382B" w14:textId="77777777" w:rsidR="000A300A" w:rsidRPr="001A08C2" w:rsidRDefault="00336690" w:rsidP="00336690">
      <w:pPr>
        <w:spacing w:line="360" w:lineRule="auto"/>
        <w:jc w:val="both"/>
        <w:rPr>
          <w:szCs w:val="24"/>
        </w:rPr>
      </w:pPr>
      <w:r w:rsidRPr="00336690">
        <w:rPr>
          <w:szCs w:val="24"/>
        </w:rPr>
        <w:t>To observe how different parameters affect the performance of the algorithm, the evaluate_pso function tests the algorithm</w:t>
      </w:r>
      <w:r w:rsidR="000A300A">
        <w:rPr>
          <w:szCs w:val="24"/>
        </w:rPr>
        <w:t xml:space="preserve"> using different settings of w,c1, and c2​​.</w:t>
      </w:r>
      <w:r w:rsidRPr="00336690">
        <w:rPr>
          <w:szCs w:val="24"/>
        </w:rPr>
        <w:t>Different combinations are experimented on to determine the trade-off between converge</w:t>
      </w:r>
      <w:r w:rsidR="001A08C2">
        <w:rPr>
          <w:szCs w:val="24"/>
        </w:rPr>
        <w:t>nce speed and solution quality.</w:t>
      </w:r>
    </w:p>
    <w:p w14:paraId="3483929A" w14:textId="77777777" w:rsidR="00336690" w:rsidRPr="000A300A" w:rsidRDefault="00336690" w:rsidP="00336690">
      <w:pPr>
        <w:spacing w:line="360" w:lineRule="auto"/>
        <w:jc w:val="both"/>
        <w:rPr>
          <w:b/>
          <w:szCs w:val="24"/>
        </w:rPr>
      </w:pPr>
      <w:r w:rsidRPr="000A300A">
        <w:rPr>
          <w:b/>
          <w:szCs w:val="24"/>
        </w:rPr>
        <w:t>Parameter Tuning</w:t>
      </w:r>
    </w:p>
    <w:p w14:paraId="369BF4A3" w14:textId="77777777" w:rsidR="000A300A" w:rsidRDefault="000A300A" w:rsidP="00336690">
      <w:pPr>
        <w:spacing w:line="360" w:lineRule="auto"/>
        <w:jc w:val="both"/>
        <w:rPr>
          <w:szCs w:val="24"/>
        </w:rPr>
      </w:pPr>
      <w:r>
        <w:rPr>
          <w:szCs w:val="24"/>
        </w:rPr>
        <w:t>Inertia Weight (w)</w:t>
      </w:r>
    </w:p>
    <w:p w14:paraId="1804F120" w14:textId="77777777" w:rsidR="00336690" w:rsidRPr="00336690" w:rsidRDefault="000A300A" w:rsidP="000A300A">
      <w:pPr>
        <w:spacing w:line="360" w:lineRule="auto"/>
        <w:ind w:left="720"/>
        <w:jc w:val="both"/>
        <w:rPr>
          <w:szCs w:val="24"/>
        </w:rPr>
      </w:pPr>
      <w:r>
        <w:rPr>
          <w:szCs w:val="24"/>
        </w:rPr>
        <w:lastRenderedPageBreak/>
        <w:t>Low (</w:t>
      </w:r>
      <w:r w:rsidR="00336690" w:rsidRPr="00336690">
        <w:rPr>
          <w:szCs w:val="24"/>
        </w:rPr>
        <w:t>w</w:t>
      </w:r>
      <w:r>
        <w:rPr>
          <w:szCs w:val="24"/>
        </w:rPr>
        <w:t>)</w:t>
      </w:r>
      <w:r w:rsidR="00336690" w:rsidRPr="00336690">
        <w:rPr>
          <w:szCs w:val="24"/>
        </w:rPr>
        <w:t>: Fast convergence with a chance of getting trapped into local optima.</w:t>
      </w:r>
    </w:p>
    <w:p w14:paraId="10A31F49" w14:textId="77777777" w:rsidR="00336690" w:rsidRPr="00336690" w:rsidRDefault="000A300A" w:rsidP="000A300A">
      <w:pPr>
        <w:spacing w:line="360" w:lineRule="auto"/>
        <w:ind w:left="720"/>
        <w:jc w:val="both"/>
        <w:rPr>
          <w:szCs w:val="24"/>
        </w:rPr>
      </w:pPr>
      <w:r>
        <w:rPr>
          <w:szCs w:val="24"/>
        </w:rPr>
        <w:t>High (</w:t>
      </w:r>
      <w:r w:rsidR="00336690" w:rsidRPr="00336690">
        <w:rPr>
          <w:szCs w:val="24"/>
        </w:rPr>
        <w:t>w</w:t>
      </w:r>
      <w:r>
        <w:rPr>
          <w:szCs w:val="24"/>
        </w:rPr>
        <w:t>)</w:t>
      </w:r>
      <w:r w:rsidR="00336690" w:rsidRPr="00336690">
        <w:rPr>
          <w:szCs w:val="24"/>
        </w:rPr>
        <w:t>: Promotes exploration but slows down convergence.</w:t>
      </w:r>
    </w:p>
    <w:p w14:paraId="5CF3F202" w14:textId="77777777" w:rsidR="00336690" w:rsidRPr="00336690" w:rsidRDefault="000A300A" w:rsidP="00336690">
      <w:pPr>
        <w:spacing w:line="360" w:lineRule="auto"/>
        <w:jc w:val="both"/>
        <w:rPr>
          <w:szCs w:val="24"/>
        </w:rPr>
      </w:pPr>
      <w:r>
        <w:rPr>
          <w:szCs w:val="24"/>
        </w:rPr>
        <w:t>Cognitive (C</w:t>
      </w:r>
      <w:r w:rsidRPr="000A300A">
        <w:rPr>
          <w:szCs w:val="24"/>
          <w:vertAlign w:val="subscript"/>
        </w:rPr>
        <w:t>1</w:t>
      </w:r>
      <w:r>
        <w:rPr>
          <w:szCs w:val="24"/>
        </w:rPr>
        <w:t>) and Social (C</w:t>
      </w:r>
      <w:r w:rsidRPr="000A300A">
        <w:rPr>
          <w:szCs w:val="24"/>
          <w:vertAlign w:val="subscript"/>
        </w:rPr>
        <w:t>2</w:t>
      </w:r>
      <w:r w:rsidR="00336690" w:rsidRPr="00336690">
        <w:rPr>
          <w:szCs w:val="24"/>
        </w:rPr>
        <w:t>) Coefficients:</w:t>
      </w:r>
    </w:p>
    <w:p w14:paraId="1598234D" w14:textId="77777777" w:rsidR="00336690" w:rsidRPr="00336690" w:rsidRDefault="000A300A" w:rsidP="00336690">
      <w:pPr>
        <w:spacing w:line="360" w:lineRule="auto"/>
        <w:jc w:val="both"/>
        <w:rPr>
          <w:szCs w:val="24"/>
        </w:rPr>
      </w:pPr>
      <w:r>
        <w:rPr>
          <w:szCs w:val="24"/>
        </w:rPr>
        <w:t>High(C</w:t>
      </w:r>
      <w:r w:rsidRPr="000A300A">
        <w:rPr>
          <w:szCs w:val="24"/>
          <w:vertAlign w:val="subscript"/>
        </w:rPr>
        <w:t>1</w:t>
      </w:r>
      <w:r>
        <w:rPr>
          <w:szCs w:val="24"/>
        </w:rPr>
        <w:t>)</w:t>
      </w:r>
      <w:r w:rsidR="00336690" w:rsidRPr="00336690">
        <w:rPr>
          <w:szCs w:val="24"/>
        </w:rPr>
        <w:t>: Particles rely on their best so far.</w:t>
      </w:r>
    </w:p>
    <w:p w14:paraId="088EFC05" w14:textId="77777777" w:rsidR="00336690" w:rsidRPr="00336690" w:rsidRDefault="000A300A" w:rsidP="00336690">
      <w:pPr>
        <w:spacing w:line="360" w:lineRule="auto"/>
        <w:jc w:val="both"/>
        <w:rPr>
          <w:szCs w:val="24"/>
        </w:rPr>
      </w:pPr>
      <w:r>
        <w:rPr>
          <w:szCs w:val="24"/>
        </w:rPr>
        <w:t>High(C</w:t>
      </w:r>
      <w:r w:rsidRPr="000A300A">
        <w:rPr>
          <w:szCs w:val="24"/>
          <w:vertAlign w:val="subscript"/>
        </w:rPr>
        <w:t>2</w:t>
      </w:r>
      <w:r>
        <w:rPr>
          <w:szCs w:val="24"/>
        </w:rPr>
        <w:t>)</w:t>
      </w:r>
      <w:r w:rsidR="00336690" w:rsidRPr="00336690">
        <w:rPr>
          <w:szCs w:val="24"/>
        </w:rPr>
        <w:t>: Particles rely on global best, hence higher coordination.</w:t>
      </w:r>
    </w:p>
    <w:p w14:paraId="70670462" w14:textId="77777777" w:rsidR="00336690" w:rsidRDefault="00336690" w:rsidP="00336690">
      <w:pPr>
        <w:spacing w:line="360" w:lineRule="auto"/>
        <w:jc w:val="both"/>
        <w:rPr>
          <w:szCs w:val="24"/>
        </w:rPr>
      </w:pPr>
      <w:r w:rsidRPr="00336690">
        <w:rPr>
          <w:szCs w:val="24"/>
        </w:rPr>
        <w:t>The following code snippet illustrates parameter tuning:</w:t>
      </w:r>
    </w:p>
    <w:p w14:paraId="3B202920" w14:textId="77777777" w:rsidR="000A300A" w:rsidRPr="000A300A" w:rsidRDefault="000A300A" w:rsidP="000A300A">
      <w:pPr>
        <w:spacing w:line="360" w:lineRule="auto"/>
        <w:jc w:val="both"/>
        <w:rPr>
          <w:szCs w:val="24"/>
        </w:rPr>
      </w:pPr>
      <w:r w:rsidRPr="000A300A">
        <w:rPr>
          <w:szCs w:val="24"/>
        </w:rPr>
        <w:t>import p</w:t>
      </w:r>
      <w:r>
        <w:rPr>
          <w:szCs w:val="24"/>
        </w:rPr>
        <w:t>andas as pd</w:t>
      </w:r>
    </w:p>
    <w:p w14:paraId="5BD67E79" w14:textId="77777777" w:rsidR="000A300A" w:rsidRPr="000A300A" w:rsidRDefault="000A300A" w:rsidP="000A300A">
      <w:pPr>
        <w:spacing w:line="360" w:lineRule="auto"/>
        <w:jc w:val="both"/>
        <w:rPr>
          <w:szCs w:val="24"/>
        </w:rPr>
      </w:pPr>
      <w:r w:rsidRPr="000A300A">
        <w:rPr>
          <w:szCs w:val="24"/>
        </w:rPr>
        <w:t>results = []</w:t>
      </w:r>
    </w:p>
    <w:p w14:paraId="4EBEDD98" w14:textId="77777777" w:rsidR="000A300A" w:rsidRPr="000A300A" w:rsidRDefault="000A300A" w:rsidP="000A300A">
      <w:pPr>
        <w:spacing w:line="360" w:lineRule="auto"/>
        <w:jc w:val="both"/>
        <w:rPr>
          <w:szCs w:val="24"/>
        </w:rPr>
      </w:pPr>
      <w:r w:rsidRPr="000A300A">
        <w:rPr>
          <w:szCs w:val="24"/>
        </w:rPr>
        <w:t>for w in [0.4, 0.6, 0.8]:</w:t>
      </w:r>
    </w:p>
    <w:p w14:paraId="0B47F0CE" w14:textId="77777777" w:rsidR="000A300A" w:rsidRPr="000A300A" w:rsidRDefault="000A300A" w:rsidP="000A300A">
      <w:pPr>
        <w:spacing w:line="360" w:lineRule="auto"/>
        <w:jc w:val="both"/>
        <w:rPr>
          <w:szCs w:val="24"/>
        </w:rPr>
      </w:pPr>
      <w:r w:rsidRPr="000A300A">
        <w:rPr>
          <w:szCs w:val="24"/>
        </w:rPr>
        <w:t xml:space="preserve">    for c1, c2 in [(0.5, 0.5), (1.0, 1.0), (1.5, 1.5)]:</w:t>
      </w:r>
    </w:p>
    <w:p w14:paraId="61EDC77B" w14:textId="77777777" w:rsidR="000A300A" w:rsidRPr="000A300A" w:rsidRDefault="000A300A" w:rsidP="000A300A">
      <w:pPr>
        <w:spacing w:line="360" w:lineRule="auto"/>
        <w:jc w:val="both"/>
        <w:rPr>
          <w:szCs w:val="24"/>
        </w:rPr>
      </w:pPr>
      <w:r w:rsidRPr="000A300A">
        <w:rPr>
          <w:szCs w:val="24"/>
        </w:rPr>
        <w:t xml:space="preserve">        pso_tsp = PSO_TSP(func=calc_total_distance, n_dim=num_cities, size_pop=200, max_iter=800,</w:t>
      </w:r>
    </w:p>
    <w:p w14:paraId="7A0A9FCF" w14:textId="77777777" w:rsidR="000A300A" w:rsidRPr="000A300A" w:rsidRDefault="000A300A" w:rsidP="000A300A">
      <w:pPr>
        <w:spacing w:line="360" w:lineRule="auto"/>
        <w:jc w:val="both"/>
        <w:rPr>
          <w:szCs w:val="24"/>
        </w:rPr>
      </w:pPr>
      <w:r w:rsidRPr="000A300A">
        <w:rPr>
          <w:szCs w:val="24"/>
        </w:rPr>
        <w:t xml:space="preserve">                          distance_matrix=distance_matrix, w=w, c1=c1, c2=c2)</w:t>
      </w:r>
    </w:p>
    <w:p w14:paraId="04A1B825" w14:textId="77777777" w:rsidR="000A300A" w:rsidRPr="000A300A" w:rsidRDefault="000A300A" w:rsidP="000A300A">
      <w:pPr>
        <w:spacing w:line="360" w:lineRule="auto"/>
        <w:jc w:val="both"/>
        <w:rPr>
          <w:szCs w:val="24"/>
        </w:rPr>
      </w:pPr>
      <w:r w:rsidRPr="000A300A">
        <w:rPr>
          <w:szCs w:val="24"/>
        </w:rPr>
        <w:t xml:space="preserve">        best_distance, _ = pso_tsp.run()</w:t>
      </w:r>
    </w:p>
    <w:p w14:paraId="4B22254E" w14:textId="77777777" w:rsidR="000A300A" w:rsidRPr="000A300A" w:rsidRDefault="000A300A" w:rsidP="000A300A">
      <w:pPr>
        <w:spacing w:line="360" w:lineRule="auto"/>
        <w:jc w:val="both"/>
        <w:rPr>
          <w:szCs w:val="24"/>
        </w:rPr>
      </w:pPr>
      <w:r w:rsidRPr="000A300A">
        <w:rPr>
          <w:szCs w:val="24"/>
        </w:rPr>
        <w:t xml:space="preserve">        results.append({'w': w, 'c1': c1, 'c2': c2, 'Best Distance': best_distance})</w:t>
      </w:r>
    </w:p>
    <w:p w14:paraId="77FDEE36" w14:textId="77777777" w:rsidR="000A300A" w:rsidRPr="000A300A" w:rsidRDefault="000A300A" w:rsidP="000A300A">
      <w:pPr>
        <w:spacing w:line="360" w:lineRule="auto"/>
        <w:jc w:val="both"/>
        <w:rPr>
          <w:szCs w:val="24"/>
        </w:rPr>
      </w:pPr>
    </w:p>
    <w:p w14:paraId="63A87564" w14:textId="77777777" w:rsidR="000A300A" w:rsidRPr="000A300A" w:rsidRDefault="000A300A" w:rsidP="000A300A">
      <w:pPr>
        <w:spacing w:line="360" w:lineRule="auto"/>
        <w:jc w:val="both"/>
        <w:rPr>
          <w:szCs w:val="24"/>
        </w:rPr>
      </w:pPr>
      <w:r w:rsidRPr="000A300A">
        <w:rPr>
          <w:szCs w:val="24"/>
        </w:rPr>
        <w:t>df_results = pd.DataFrame(results)</w:t>
      </w:r>
    </w:p>
    <w:p w14:paraId="50AC6D32" w14:textId="77777777" w:rsidR="000A300A" w:rsidRDefault="000A300A" w:rsidP="000A300A">
      <w:pPr>
        <w:spacing w:line="360" w:lineRule="auto"/>
        <w:jc w:val="both"/>
        <w:rPr>
          <w:szCs w:val="24"/>
        </w:rPr>
      </w:pPr>
      <w:r w:rsidRPr="000A300A">
        <w:rPr>
          <w:szCs w:val="24"/>
        </w:rPr>
        <w:t>print(df_results)</w:t>
      </w:r>
    </w:p>
    <w:p w14:paraId="01E5F846" w14:textId="77777777" w:rsidR="000A300A" w:rsidRPr="000A300A" w:rsidRDefault="001A08C2" w:rsidP="001A08C2">
      <w:pPr>
        <w:pStyle w:val="Heading2"/>
      </w:pPr>
      <w:bookmarkStart w:id="15" w:name="_Toc184903168"/>
      <w:r>
        <w:t xml:space="preserve">4.5 </w:t>
      </w:r>
      <w:r w:rsidR="000A300A" w:rsidRPr="000A300A">
        <w:t>Visualization and Results</w:t>
      </w:r>
      <w:bookmarkEnd w:id="15"/>
    </w:p>
    <w:p w14:paraId="6E72587D" w14:textId="77777777" w:rsidR="000A300A" w:rsidRDefault="000A300A" w:rsidP="000A300A">
      <w:pPr>
        <w:spacing w:line="360" w:lineRule="auto"/>
        <w:jc w:val="both"/>
        <w:rPr>
          <w:szCs w:val="24"/>
        </w:rPr>
      </w:pPr>
      <w:r w:rsidRPr="000A300A">
        <w:rPr>
          <w:szCs w:val="24"/>
        </w:rPr>
        <w:t>The results are stored as a CSV file and visualized with Seaborn. A line plot of the number of cities and the achieved distance is illustrated. The parameter configurations are different lines. This helps to better understand the performance of the algorithm under different settings.</w:t>
      </w:r>
    </w:p>
    <w:p w14:paraId="33B9A30F" w14:textId="77777777" w:rsidR="000A300A" w:rsidRPr="000A300A" w:rsidRDefault="000A300A" w:rsidP="000A300A">
      <w:pPr>
        <w:spacing w:line="360" w:lineRule="auto"/>
        <w:jc w:val="both"/>
        <w:rPr>
          <w:szCs w:val="24"/>
        </w:rPr>
      </w:pPr>
      <w:r w:rsidRPr="000A300A">
        <w:rPr>
          <w:szCs w:val="24"/>
        </w:rPr>
        <w:t>import seaborn as sns</w:t>
      </w:r>
    </w:p>
    <w:p w14:paraId="73B1335D" w14:textId="77777777" w:rsidR="000A300A" w:rsidRPr="000A300A" w:rsidRDefault="000A300A" w:rsidP="000A300A">
      <w:pPr>
        <w:spacing w:line="360" w:lineRule="auto"/>
        <w:jc w:val="both"/>
        <w:rPr>
          <w:szCs w:val="24"/>
        </w:rPr>
      </w:pPr>
    </w:p>
    <w:p w14:paraId="700C6A79" w14:textId="77777777" w:rsidR="000A300A" w:rsidRPr="000A300A" w:rsidRDefault="000A300A" w:rsidP="000A300A">
      <w:pPr>
        <w:spacing w:line="360" w:lineRule="auto"/>
        <w:jc w:val="both"/>
        <w:rPr>
          <w:szCs w:val="24"/>
        </w:rPr>
      </w:pPr>
      <w:r w:rsidRPr="000A300A">
        <w:rPr>
          <w:szCs w:val="24"/>
        </w:rPr>
        <w:t>sns.lineplot(data=df_results, x='w', y='Best Distance', hue='c1')</w:t>
      </w:r>
    </w:p>
    <w:p w14:paraId="275D8F2E" w14:textId="77777777" w:rsidR="000A300A" w:rsidRPr="000A300A" w:rsidRDefault="000A300A" w:rsidP="000A300A">
      <w:pPr>
        <w:spacing w:line="360" w:lineRule="auto"/>
        <w:jc w:val="both"/>
        <w:rPr>
          <w:szCs w:val="24"/>
        </w:rPr>
      </w:pPr>
      <w:r w:rsidRPr="000A300A">
        <w:rPr>
          <w:szCs w:val="24"/>
        </w:rPr>
        <w:lastRenderedPageBreak/>
        <w:t>plt.title('Effect of Parameters on PSO Performance')</w:t>
      </w:r>
    </w:p>
    <w:p w14:paraId="4B4AAEDA" w14:textId="77777777" w:rsidR="000A300A" w:rsidRPr="000A300A" w:rsidRDefault="000A300A" w:rsidP="000A300A">
      <w:pPr>
        <w:spacing w:line="360" w:lineRule="auto"/>
        <w:jc w:val="both"/>
        <w:rPr>
          <w:szCs w:val="24"/>
        </w:rPr>
      </w:pPr>
      <w:r w:rsidRPr="000A300A">
        <w:rPr>
          <w:szCs w:val="24"/>
        </w:rPr>
        <w:t>plt.xlabel('Inertia Weight (w)')</w:t>
      </w:r>
    </w:p>
    <w:p w14:paraId="0B22C48E" w14:textId="77777777" w:rsidR="000A300A" w:rsidRPr="000A300A" w:rsidRDefault="000A300A" w:rsidP="000A300A">
      <w:pPr>
        <w:spacing w:line="360" w:lineRule="auto"/>
        <w:jc w:val="both"/>
        <w:rPr>
          <w:szCs w:val="24"/>
        </w:rPr>
      </w:pPr>
      <w:r w:rsidRPr="000A300A">
        <w:rPr>
          <w:szCs w:val="24"/>
        </w:rPr>
        <w:t>plt.ylabel('Best Distance')</w:t>
      </w:r>
    </w:p>
    <w:p w14:paraId="4FDB2984" w14:textId="77777777" w:rsidR="000A300A" w:rsidRPr="000A300A" w:rsidRDefault="000A300A" w:rsidP="000A300A">
      <w:pPr>
        <w:spacing w:line="360" w:lineRule="auto"/>
        <w:jc w:val="both"/>
        <w:rPr>
          <w:szCs w:val="24"/>
        </w:rPr>
      </w:pPr>
      <w:r w:rsidRPr="000A300A">
        <w:rPr>
          <w:szCs w:val="24"/>
        </w:rPr>
        <w:t>plt.legend(title='Cognitive Coefficient (c1)')</w:t>
      </w:r>
    </w:p>
    <w:p w14:paraId="25D4940E" w14:textId="77777777" w:rsidR="000A300A" w:rsidRDefault="000A300A" w:rsidP="000A300A">
      <w:pPr>
        <w:spacing w:line="360" w:lineRule="auto"/>
        <w:jc w:val="both"/>
        <w:rPr>
          <w:szCs w:val="24"/>
        </w:rPr>
      </w:pPr>
      <w:r w:rsidRPr="000A300A">
        <w:rPr>
          <w:szCs w:val="24"/>
        </w:rPr>
        <w:t>plt.show()</w:t>
      </w:r>
    </w:p>
    <w:p w14:paraId="6740B486" w14:textId="77777777" w:rsidR="000A300A" w:rsidRPr="000A300A" w:rsidRDefault="001A08C2" w:rsidP="001A08C2">
      <w:pPr>
        <w:pStyle w:val="Heading2"/>
      </w:pPr>
      <w:bookmarkStart w:id="16" w:name="_Toc184903169"/>
      <w:r>
        <w:t xml:space="preserve">4.6 </w:t>
      </w:r>
      <w:r w:rsidR="000A300A" w:rsidRPr="000A300A">
        <w:t>Insights and Discussion</w:t>
      </w:r>
      <w:bookmarkEnd w:id="16"/>
    </w:p>
    <w:p w14:paraId="385A77E9" w14:textId="77777777" w:rsidR="000A300A" w:rsidRPr="000A300A" w:rsidRDefault="000A300A" w:rsidP="000A300A">
      <w:pPr>
        <w:spacing w:line="360" w:lineRule="auto"/>
        <w:jc w:val="both"/>
        <w:rPr>
          <w:szCs w:val="24"/>
        </w:rPr>
      </w:pPr>
      <w:r w:rsidRPr="000A300A">
        <w:rPr>
          <w:szCs w:val="24"/>
        </w:rPr>
        <w:t>The experiments bring into li</w:t>
      </w:r>
      <w:r>
        <w:rPr>
          <w:szCs w:val="24"/>
        </w:rPr>
        <w:t>ght the following key insights:</w:t>
      </w:r>
    </w:p>
    <w:p w14:paraId="01B6E975" w14:textId="77777777" w:rsidR="000A300A" w:rsidRPr="00B95C89" w:rsidRDefault="000A300A" w:rsidP="000A300A">
      <w:pPr>
        <w:spacing w:line="360" w:lineRule="auto"/>
        <w:jc w:val="both"/>
        <w:rPr>
          <w:b/>
          <w:szCs w:val="24"/>
        </w:rPr>
      </w:pPr>
      <w:r w:rsidRPr="00B95C89">
        <w:rPr>
          <w:b/>
          <w:szCs w:val="24"/>
        </w:rPr>
        <w:t>1.Explorat</w:t>
      </w:r>
      <w:r w:rsidR="00B95C89">
        <w:rPr>
          <w:b/>
          <w:szCs w:val="24"/>
        </w:rPr>
        <w:t>ion vs. Exploitation Trade-off</w:t>
      </w:r>
    </w:p>
    <w:p w14:paraId="6126EFBD" w14:textId="77777777" w:rsidR="000A300A" w:rsidRPr="00B95C89" w:rsidRDefault="000A300A" w:rsidP="00B95C89">
      <w:pPr>
        <w:pStyle w:val="ListParagraph"/>
        <w:numPr>
          <w:ilvl w:val="0"/>
          <w:numId w:val="3"/>
        </w:numPr>
        <w:spacing w:line="360" w:lineRule="auto"/>
        <w:jc w:val="both"/>
        <w:rPr>
          <w:szCs w:val="24"/>
        </w:rPr>
      </w:pPr>
      <w:r w:rsidRPr="00B95C89">
        <w:rPr>
          <w:szCs w:val="24"/>
        </w:rPr>
        <w:t>Lower w leads to convergence in fewer iterations but often results in suboptimal solutions.</w:t>
      </w:r>
    </w:p>
    <w:p w14:paraId="2DC81562" w14:textId="77777777" w:rsidR="000A300A" w:rsidRPr="00B95C89" w:rsidRDefault="00B95C89" w:rsidP="00B95C89">
      <w:pPr>
        <w:pStyle w:val="ListParagraph"/>
        <w:numPr>
          <w:ilvl w:val="0"/>
          <w:numId w:val="3"/>
        </w:numPr>
        <w:spacing w:line="360" w:lineRule="auto"/>
        <w:jc w:val="both"/>
        <w:rPr>
          <w:szCs w:val="24"/>
        </w:rPr>
      </w:pPr>
      <w:r w:rsidRPr="00B95C89">
        <w:rPr>
          <w:szCs w:val="24"/>
        </w:rPr>
        <w:t>Moderate levels of w</w:t>
      </w:r>
      <w:r w:rsidR="000A300A" w:rsidRPr="00B95C89">
        <w:rPr>
          <w:szCs w:val="24"/>
        </w:rPr>
        <w:t xml:space="preserve"> (about 0.6) balance exploration and exploitation</w:t>
      </w:r>
    </w:p>
    <w:p w14:paraId="6FE91469" w14:textId="77777777" w:rsidR="000A300A" w:rsidRPr="00B95C89" w:rsidRDefault="00B95C89" w:rsidP="000A300A">
      <w:pPr>
        <w:spacing w:line="360" w:lineRule="auto"/>
        <w:jc w:val="both"/>
        <w:rPr>
          <w:b/>
          <w:szCs w:val="24"/>
        </w:rPr>
      </w:pPr>
      <w:r w:rsidRPr="00B95C89">
        <w:rPr>
          <w:b/>
          <w:szCs w:val="24"/>
        </w:rPr>
        <w:t>2.</w:t>
      </w:r>
      <w:r w:rsidR="000A300A" w:rsidRPr="00B95C89">
        <w:rPr>
          <w:b/>
          <w:szCs w:val="24"/>
        </w:rPr>
        <w:t>Importance of Parameter Tuning</w:t>
      </w:r>
    </w:p>
    <w:p w14:paraId="5BC0E8BE" w14:textId="77777777" w:rsidR="000A300A" w:rsidRPr="000A300A" w:rsidRDefault="00B95C89" w:rsidP="000A300A">
      <w:pPr>
        <w:spacing w:line="360" w:lineRule="auto"/>
        <w:jc w:val="both"/>
        <w:rPr>
          <w:szCs w:val="24"/>
        </w:rPr>
      </w:pPr>
      <w:r>
        <w:rPr>
          <w:szCs w:val="24"/>
        </w:rPr>
        <w:t>Symmetrical level of C</w:t>
      </w:r>
      <w:r w:rsidRPr="00B95C89">
        <w:rPr>
          <w:szCs w:val="24"/>
          <w:vertAlign w:val="subscript"/>
        </w:rPr>
        <w:t>1</w:t>
      </w:r>
      <w:r>
        <w:rPr>
          <w:szCs w:val="24"/>
        </w:rPr>
        <w:t> and C</w:t>
      </w:r>
      <w:r w:rsidRPr="00B95C89">
        <w:rPr>
          <w:szCs w:val="24"/>
          <w:vertAlign w:val="subscript"/>
        </w:rPr>
        <w:t>2</w:t>
      </w:r>
      <w:r w:rsidR="000A300A" w:rsidRPr="000A300A">
        <w:rPr>
          <w:szCs w:val="24"/>
        </w:rPr>
        <w:t>(with a value of 1.0) produces highly consistent results, suggesting that particles benefit from equal emphasis on personal and global bests.</w:t>
      </w:r>
    </w:p>
    <w:p w14:paraId="12ADB0BF" w14:textId="77777777" w:rsidR="000A300A" w:rsidRPr="00B95C89" w:rsidRDefault="00B95C89" w:rsidP="000A300A">
      <w:pPr>
        <w:spacing w:line="360" w:lineRule="auto"/>
        <w:jc w:val="both"/>
        <w:rPr>
          <w:b/>
          <w:szCs w:val="24"/>
        </w:rPr>
      </w:pPr>
      <w:r w:rsidRPr="00B95C89">
        <w:rPr>
          <w:b/>
          <w:szCs w:val="24"/>
        </w:rPr>
        <w:t>3.</w:t>
      </w:r>
      <w:r w:rsidR="000A300A" w:rsidRPr="00B95C89">
        <w:rPr>
          <w:b/>
          <w:szCs w:val="24"/>
        </w:rPr>
        <w:t>Scalability</w:t>
      </w:r>
    </w:p>
    <w:p w14:paraId="2C623C32" w14:textId="77777777" w:rsidR="000A300A" w:rsidRPr="000A300A" w:rsidRDefault="000A300A" w:rsidP="000A300A">
      <w:pPr>
        <w:spacing w:line="360" w:lineRule="auto"/>
        <w:jc w:val="both"/>
        <w:rPr>
          <w:szCs w:val="24"/>
        </w:rPr>
      </w:pPr>
      <w:r w:rsidRPr="000A300A">
        <w:rPr>
          <w:szCs w:val="24"/>
        </w:rPr>
        <w:t>PSO scales very well with the number of cities; performance is not affected by increased complexity</w:t>
      </w:r>
      <w:r w:rsidR="00EB700A" w:rsidRPr="00EB700A">
        <w:rPr>
          <w:szCs w:val="24"/>
        </w:rPr>
        <w:t>(Salehi Sarbijan &amp; Behnamian, 2020)</w:t>
      </w:r>
      <w:r w:rsidRPr="000A300A">
        <w:rPr>
          <w:szCs w:val="24"/>
        </w:rPr>
        <w:t>.</w:t>
      </w:r>
    </w:p>
    <w:p w14:paraId="4FAC1577" w14:textId="77777777" w:rsidR="000A300A" w:rsidRPr="00B95C89" w:rsidRDefault="000A300A" w:rsidP="000A300A">
      <w:pPr>
        <w:spacing w:line="360" w:lineRule="auto"/>
        <w:jc w:val="both"/>
        <w:rPr>
          <w:b/>
          <w:szCs w:val="24"/>
        </w:rPr>
      </w:pPr>
      <w:r w:rsidRPr="00B95C89">
        <w:rPr>
          <w:b/>
          <w:szCs w:val="24"/>
        </w:rPr>
        <w:t>Conclusion</w:t>
      </w:r>
    </w:p>
    <w:p w14:paraId="17C06521" w14:textId="77777777" w:rsidR="000A300A" w:rsidRDefault="000A300A" w:rsidP="000A300A">
      <w:pPr>
        <w:spacing w:line="360" w:lineRule="auto"/>
        <w:jc w:val="both"/>
        <w:rPr>
          <w:szCs w:val="24"/>
        </w:rPr>
      </w:pPr>
      <w:r w:rsidRPr="000A300A">
        <w:rPr>
          <w:szCs w:val="24"/>
        </w:rPr>
        <w:t>Particle Swarm Optimization is an elegant and versatile technique for solving optimization problems like the Traveling Salesman Problem. PSO effectively identifies optimal or near-optimal solutions by iteratively refining solutions through a balance of exploration and exploitation. The implementation in PSO.ipynb serves to demonstrate the practical application of PSO, with a focus on parameter tuning and scalability. Visualizations provide insights into the functioning of the algorithm, further helping in its adaptation for applications in other decision-making AI systems. Future work in this area may include combining PSO with other metaheuristics to further develop its efficiency and robustness.</w:t>
      </w:r>
    </w:p>
    <w:p w14:paraId="4AF44FDF" w14:textId="77777777" w:rsidR="00B95C89" w:rsidRDefault="00B95C89" w:rsidP="000A300A">
      <w:pPr>
        <w:spacing w:line="360" w:lineRule="auto"/>
        <w:jc w:val="both"/>
        <w:rPr>
          <w:szCs w:val="24"/>
        </w:rPr>
      </w:pPr>
    </w:p>
    <w:p w14:paraId="19A8F049" w14:textId="77777777" w:rsidR="00B95C89" w:rsidRPr="00B95C89" w:rsidRDefault="00B95C89" w:rsidP="00B95C89">
      <w:pPr>
        <w:pStyle w:val="Heading1"/>
      </w:pPr>
      <w:bookmarkStart w:id="17" w:name="_Toc184903170"/>
      <w:r>
        <w:lastRenderedPageBreak/>
        <w:t xml:space="preserve">5. </w:t>
      </w:r>
      <w:r w:rsidRPr="00B95C89">
        <w:t>Decision Trees (DT)</w:t>
      </w:r>
      <w:bookmarkEnd w:id="17"/>
    </w:p>
    <w:p w14:paraId="0116E4EF" w14:textId="77777777" w:rsidR="00B95C89" w:rsidRPr="00B95C89" w:rsidRDefault="00B95C89" w:rsidP="00B95C89">
      <w:pPr>
        <w:pStyle w:val="Heading2"/>
      </w:pPr>
      <w:bookmarkStart w:id="18" w:name="_Toc184903171"/>
      <w:r>
        <w:t xml:space="preserve">5.1 </w:t>
      </w:r>
      <w:r w:rsidRPr="00B95C89">
        <w:t>Introduction to Decision Trees</w:t>
      </w:r>
      <w:bookmarkEnd w:id="18"/>
    </w:p>
    <w:p w14:paraId="66595214" w14:textId="77777777" w:rsidR="00B95C89" w:rsidRPr="00B95C89" w:rsidRDefault="00B95C89" w:rsidP="00B95C89">
      <w:pPr>
        <w:spacing w:line="360" w:lineRule="auto"/>
        <w:jc w:val="both"/>
        <w:rPr>
          <w:szCs w:val="24"/>
        </w:rPr>
      </w:pPr>
      <w:r w:rsidRPr="00B95C89">
        <w:rPr>
          <w:szCs w:val="24"/>
        </w:rPr>
        <w:t>Decision Trees are very basic in AI systems, forming the basis of decisions through a sequence of rules. Interpretable models, they create tree-like structures that split data into subsets based on feature values. Each node is the decision criterion leading to leaf nodes, which are output predictions. Decision Trees are very effective in situations requiring human-readable rules, such as medical diagnoses, credi</w:t>
      </w:r>
      <w:r>
        <w:rPr>
          <w:szCs w:val="24"/>
        </w:rPr>
        <w:t>t scoring, and fraud detection.</w:t>
      </w:r>
      <w:r w:rsidRPr="00B95C89">
        <w:rPr>
          <w:szCs w:val="24"/>
        </w:rPr>
        <w:t xml:space="preserve">In multi-output prediction tasks, where the targets to predict are more than one variable, the decision tree is naturally applicable since it can split the data hierarchically. Such an attribute helps in easy management of interdependent outputs because it splits the optimization over all target variables. This capability is demonstrated by various algorithms, including decision tree classifiers, random forests, and gradient boosting models </w:t>
      </w:r>
      <w:r>
        <w:rPr>
          <w:szCs w:val="24"/>
        </w:rPr>
        <w:t>in the given DT.ipynb notebook</w:t>
      </w:r>
      <w:r w:rsidR="00EB700A" w:rsidRPr="00EB700A">
        <w:rPr>
          <w:szCs w:val="24"/>
        </w:rPr>
        <w:t>(Mahbooba et al., 2021)</w:t>
      </w:r>
      <w:r>
        <w:rPr>
          <w:szCs w:val="24"/>
        </w:rPr>
        <w:t>.</w:t>
      </w:r>
    </w:p>
    <w:p w14:paraId="0BAEBE62" w14:textId="77777777" w:rsidR="00B95C89" w:rsidRPr="00B95C89" w:rsidRDefault="00B95C89" w:rsidP="00B95C89">
      <w:pPr>
        <w:pStyle w:val="Heading2"/>
      </w:pPr>
      <w:bookmarkStart w:id="19" w:name="_Toc184903172"/>
      <w:r>
        <w:t xml:space="preserve">5.2 </w:t>
      </w:r>
      <w:r w:rsidRPr="00B95C89">
        <w:t>Data Preprocessing and Feature Engineering</w:t>
      </w:r>
      <w:bookmarkEnd w:id="19"/>
    </w:p>
    <w:p w14:paraId="49CA70DF" w14:textId="77777777" w:rsidR="00B95C89" w:rsidRPr="00B95C89" w:rsidRDefault="00B95C89" w:rsidP="00B95C89">
      <w:pPr>
        <w:spacing w:line="360" w:lineRule="auto"/>
        <w:jc w:val="both"/>
        <w:rPr>
          <w:szCs w:val="24"/>
        </w:rPr>
      </w:pPr>
      <w:r w:rsidRPr="00B95C89">
        <w:rPr>
          <w:szCs w:val="24"/>
        </w:rPr>
        <w:t>Preparation of data is critical to the successful use of machine learning models. Within the DT.ipynb notebook, a Linear Congruential Generator is employed to generate a random dataset that will be appropriate for training the decision tree</w:t>
      </w:r>
      <w:r w:rsidR="00EB700A" w:rsidRPr="00EB700A">
        <w:rPr>
          <w:szCs w:val="24"/>
        </w:rPr>
        <w:t>(Suresh et al., 2019)</w:t>
      </w:r>
      <w:r w:rsidRPr="00B95C89">
        <w:rPr>
          <w:szCs w:val="24"/>
        </w:rPr>
        <w:t>.</w:t>
      </w:r>
    </w:p>
    <w:p w14:paraId="7658E87C" w14:textId="77777777" w:rsidR="00B95C89" w:rsidRPr="00B95C89" w:rsidRDefault="00B95C89" w:rsidP="00B95C89">
      <w:pPr>
        <w:spacing w:line="360" w:lineRule="auto"/>
        <w:jc w:val="both"/>
        <w:rPr>
          <w:b/>
          <w:szCs w:val="24"/>
        </w:rPr>
      </w:pPr>
      <w:r w:rsidRPr="00B95C89">
        <w:rPr>
          <w:b/>
          <w:szCs w:val="24"/>
        </w:rPr>
        <w:t>Random Number Generation</w:t>
      </w:r>
    </w:p>
    <w:p w14:paraId="4BDBD635" w14:textId="77777777" w:rsidR="00B95C89" w:rsidRDefault="00B95C89" w:rsidP="00B95C89">
      <w:pPr>
        <w:spacing w:line="360" w:lineRule="auto"/>
        <w:jc w:val="both"/>
        <w:rPr>
          <w:szCs w:val="24"/>
        </w:rPr>
      </w:pPr>
      <w:r w:rsidRPr="00B95C89">
        <w:rPr>
          <w:szCs w:val="24"/>
        </w:rPr>
        <w:t>LCG generates a sequence of pseudo-random numbers by using modulus, multiplier, increment, seed, which are defined using mathematical properties. This ensures reproducibility while simulating data variability for training.</w:t>
      </w:r>
    </w:p>
    <w:p w14:paraId="4BB57E27" w14:textId="77777777" w:rsidR="004B6EE5" w:rsidRPr="004B6EE5" w:rsidRDefault="004B6EE5" w:rsidP="004B6EE5">
      <w:pPr>
        <w:spacing w:line="360" w:lineRule="auto"/>
        <w:jc w:val="both"/>
        <w:rPr>
          <w:szCs w:val="24"/>
        </w:rPr>
      </w:pPr>
      <w:r w:rsidRPr="004B6EE5">
        <w:rPr>
          <w:szCs w:val="24"/>
        </w:rPr>
        <w:t>def lcg(modulus, a, c, seed, n):</w:t>
      </w:r>
    </w:p>
    <w:p w14:paraId="0CB58247" w14:textId="77777777" w:rsidR="004B6EE5" w:rsidRPr="004B6EE5" w:rsidRDefault="004B6EE5" w:rsidP="004B6EE5">
      <w:pPr>
        <w:spacing w:line="360" w:lineRule="auto"/>
        <w:jc w:val="both"/>
        <w:rPr>
          <w:szCs w:val="24"/>
        </w:rPr>
      </w:pPr>
      <w:r w:rsidRPr="004B6EE5">
        <w:rPr>
          <w:szCs w:val="24"/>
        </w:rPr>
        <w:t xml:space="preserve">    x = seed</w:t>
      </w:r>
    </w:p>
    <w:p w14:paraId="2A5384AF" w14:textId="77777777" w:rsidR="004B6EE5" w:rsidRPr="004B6EE5" w:rsidRDefault="004B6EE5" w:rsidP="004B6EE5">
      <w:pPr>
        <w:spacing w:line="360" w:lineRule="auto"/>
        <w:jc w:val="both"/>
        <w:rPr>
          <w:szCs w:val="24"/>
        </w:rPr>
      </w:pPr>
      <w:r w:rsidRPr="004B6EE5">
        <w:rPr>
          <w:szCs w:val="24"/>
        </w:rPr>
        <w:t xml:space="preserve">    results = []</w:t>
      </w:r>
    </w:p>
    <w:p w14:paraId="6115EB77" w14:textId="77777777" w:rsidR="004B6EE5" w:rsidRPr="004B6EE5" w:rsidRDefault="004B6EE5" w:rsidP="004B6EE5">
      <w:pPr>
        <w:spacing w:line="360" w:lineRule="auto"/>
        <w:jc w:val="both"/>
        <w:rPr>
          <w:szCs w:val="24"/>
        </w:rPr>
      </w:pPr>
      <w:r w:rsidRPr="004B6EE5">
        <w:rPr>
          <w:szCs w:val="24"/>
        </w:rPr>
        <w:t xml:space="preserve">    for _ in range(n):</w:t>
      </w:r>
    </w:p>
    <w:p w14:paraId="20F70F6C" w14:textId="77777777" w:rsidR="004B6EE5" w:rsidRPr="004B6EE5" w:rsidRDefault="004B6EE5" w:rsidP="004B6EE5">
      <w:pPr>
        <w:spacing w:line="360" w:lineRule="auto"/>
        <w:jc w:val="both"/>
        <w:rPr>
          <w:szCs w:val="24"/>
        </w:rPr>
      </w:pPr>
      <w:r w:rsidRPr="004B6EE5">
        <w:rPr>
          <w:szCs w:val="24"/>
        </w:rPr>
        <w:t xml:space="preserve">        x = (a * x + c) % modulus</w:t>
      </w:r>
    </w:p>
    <w:p w14:paraId="411757E2" w14:textId="77777777" w:rsidR="004B6EE5" w:rsidRPr="004B6EE5" w:rsidRDefault="004B6EE5" w:rsidP="004B6EE5">
      <w:pPr>
        <w:spacing w:line="360" w:lineRule="auto"/>
        <w:jc w:val="both"/>
        <w:rPr>
          <w:szCs w:val="24"/>
        </w:rPr>
      </w:pPr>
      <w:r w:rsidRPr="004B6EE5">
        <w:rPr>
          <w:szCs w:val="24"/>
        </w:rPr>
        <w:t xml:space="preserve">        results.append(x)</w:t>
      </w:r>
    </w:p>
    <w:p w14:paraId="3793550A" w14:textId="77777777" w:rsidR="004B6EE5" w:rsidRDefault="004B6EE5" w:rsidP="004B6EE5">
      <w:pPr>
        <w:spacing w:line="360" w:lineRule="auto"/>
        <w:jc w:val="both"/>
        <w:rPr>
          <w:szCs w:val="24"/>
        </w:rPr>
      </w:pPr>
      <w:r w:rsidRPr="004B6EE5">
        <w:rPr>
          <w:szCs w:val="24"/>
        </w:rPr>
        <w:t xml:space="preserve">    return results</w:t>
      </w:r>
    </w:p>
    <w:p w14:paraId="2A32359A" w14:textId="77777777" w:rsidR="004B6EE5" w:rsidRDefault="004B6EE5" w:rsidP="004B6EE5">
      <w:pPr>
        <w:pStyle w:val="NormalWeb"/>
      </w:pPr>
      <w:r>
        <w:t>For instance, generating 100 random numbers for a dataset uses:</w:t>
      </w:r>
    </w:p>
    <w:p w14:paraId="633F2E09" w14:textId="77777777" w:rsidR="004B6EE5" w:rsidRPr="004B6EE5" w:rsidRDefault="004B6EE5" w:rsidP="004B6EE5">
      <w:pPr>
        <w:spacing w:line="360" w:lineRule="auto"/>
        <w:jc w:val="both"/>
        <w:rPr>
          <w:szCs w:val="24"/>
        </w:rPr>
      </w:pPr>
      <w:r w:rsidRPr="004B6EE5">
        <w:rPr>
          <w:szCs w:val="24"/>
        </w:rPr>
        <w:t>modulus, a, c, seed = 2**31, 1103515245, 12345, 42</w:t>
      </w:r>
    </w:p>
    <w:p w14:paraId="09D5E7FD" w14:textId="77777777" w:rsidR="00B95C89" w:rsidRDefault="004B6EE5" w:rsidP="004B6EE5">
      <w:pPr>
        <w:spacing w:line="360" w:lineRule="auto"/>
        <w:jc w:val="both"/>
        <w:rPr>
          <w:szCs w:val="24"/>
        </w:rPr>
      </w:pPr>
      <w:r w:rsidRPr="004B6EE5">
        <w:rPr>
          <w:szCs w:val="24"/>
        </w:rPr>
        <w:lastRenderedPageBreak/>
        <w:t>random_numbers = lcg(modulus, a, c, seed, 100)</w:t>
      </w:r>
    </w:p>
    <w:p w14:paraId="6E318AC8" w14:textId="77777777" w:rsidR="004B6EE5" w:rsidRPr="004B6EE5" w:rsidRDefault="004B6EE5" w:rsidP="004B6EE5">
      <w:pPr>
        <w:spacing w:line="360" w:lineRule="auto"/>
        <w:jc w:val="both"/>
        <w:rPr>
          <w:b/>
          <w:szCs w:val="24"/>
        </w:rPr>
      </w:pPr>
      <w:r w:rsidRPr="004B6EE5">
        <w:rPr>
          <w:b/>
          <w:szCs w:val="24"/>
        </w:rPr>
        <w:t>Feature Engineering: Base Conversion</w:t>
      </w:r>
    </w:p>
    <w:p w14:paraId="7DA60B7F" w14:textId="77777777" w:rsidR="004B6EE5" w:rsidRPr="00B95C89" w:rsidRDefault="004B6EE5" w:rsidP="004B6EE5">
      <w:pPr>
        <w:spacing w:line="360" w:lineRule="auto"/>
        <w:jc w:val="both"/>
        <w:rPr>
          <w:szCs w:val="24"/>
        </w:rPr>
      </w:pPr>
      <w:r w:rsidRPr="004B6EE5">
        <w:rPr>
          <w:szCs w:val="24"/>
        </w:rPr>
        <w:t>A custom function base_b(n, b) converts num</w:t>
      </w:r>
      <w:r>
        <w:rPr>
          <w:szCs w:val="24"/>
        </w:rPr>
        <w:t>bers into vectors of base-</w:t>
      </w:r>
      <w:r w:rsidRPr="004B6EE5">
        <w:rPr>
          <w:rFonts w:ascii="Cambria Math" w:hAnsi="Cambria Math" w:cs="Cambria Math"/>
          <w:szCs w:val="24"/>
        </w:rPr>
        <w:t>𝑏</w:t>
      </w:r>
      <w:r>
        <w:rPr>
          <w:szCs w:val="24"/>
        </w:rPr>
        <w:t xml:space="preserve"> </w:t>
      </w:r>
      <w:r w:rsidRPr="004B6EE5">
        <w:rPr>
          <w:szCs w:val="24"/>
        </w:rPr>
        <w:t>digits, creating multi-dimensional representations. This step is critical for transforming numerical data into structured features suitable for decision trees.</w:t>
      </w:r>
    </w:p>
    <w:p w14:paraId="6613F641" w14:textId="77777777" w:rsidR="004B6EE5" w:rsidRPr="004B6EE5" w:rsidRDefault="004B6EE5" w:rsidP="004B6EE5">
      <w:pPr>
        <w:spacing w:line="360" w:lineRule="auto"/>
        <w:jc w:val="both"/>
        <w:rPr>
          <w:szCs w:val="24"/>
        </w:rPr>
      </w:pPr>
      <w:r w:rsidRPr="004B6EE5">
        <w:rPr>
          <w:szCs w:val="24"/>
        </w:rPr>
        <w:t>def base_b(n, b):</w:t>
      </w:r>
    </w:p>
    <w:p w14:paraId="26DB03D7" w14:textId="77777777" w:rsidR="004B6EE5" w:rsidRPr="004B6EE5" w:rsidRDefault="004B6EE5" w:rsidP="004B6EE5">
      <w:pPr>
        <w:spacing w:line="360" w:lineRule="auto"/>
        <w:jc w:val="both"/>
        <w:rPr>
          <w:szCs w:val="24"/>
        </w:rPr>
      </w:pPr>
      <w:r w:rsidRPr="004B6EE5">
        <w:rPr>
          <w:szCs w:val="24"/>
        </w:rPr>
        <w:t xml:space="preserve">    if n == 0:</w:t>
      </w:r>
    </w:p>
    <w:p w14:paraId="3B2F1BFC" w14:textId="77777777" w:rsidR="004B6EE5" w:rsidRPr="004B6EE5" w:rsidRDefault="004B6EE5" w:rsidP="004B6EE5">
      <w:pPr>
        <w:spacing w:line="360" w:lineRule="auto"/>
        <w:jc w:val="both"/>
        <w:rPr>
          <w:szCs w:val="24"/>
        </w:rPr>
      </w:pPr>
      <w:r w:rsidRPr="004B6EE5">
        <w:rPr>
          <w:szCs w:val="24"/>
        </w:rPr>
        <w:t xml:space="preserve">        return [0]</w:t>
      </w:r>
    </w:p>
    <w:p w14:paraId="195153F6" w14:textId="77777777" w:rsidR="004B6EE5" w:rsidRPr="004B6EE5" w:rsidRDefault="004B6EE5" w:rsidP="004B6EE5">
      <w:pPr>
        <w:spacing w:line="360" w:lineRule="auto"/>
        <w:jc w:val="both"/>
        <w:rPr>
          <w:szCs w:val="24"/>
        </w:rPr>
      </w:pPr>
      <w:r w:rsidRPr="004B6EE5">
        <w:rPr>
          <w:szCs w:val="24"/>
        </w:rPr>
        <w:t xml:space="preserve">    digits = []</w:t>
      </w:r>
    </w:p>
    <w:p w14:paraId="600ECDCC" w14:textId="77777777" w:rsidR="004B6EE5" w:rsidRPr="004B6EE5" w:rsidRDefault="004B6EE5" w:rsidP="004B6EE5">
      <w:pPr>
        <w:spacing w:line="360" w:lineRule="auto"/>
        <w:jc w:val="both"/>
        <w:rPr>
          <w:szCs w:val="24"/>
        </w:rPr>
      </w:pPr>
      <w:r w:rsidRPr="004B6EE5">
        <w:rPr>
          <w:szCs w:val="24"/>
        </w:rPr>
        <w:t xml:space="preserve">    while n:</w:t>
      </w:r>
    </w:p>
    <w:p w14:paraId="32F9E540" w14:textId="77777777" w:rsidR="004B6EE5" w:rsidRPr="004B6EE5" w:rsidRDefault="004B6EE5" w:rsidP="004B6EE5">
      <w:pPr>
        <w:spacing w:line="360" w:lineRule="auto"/>
        <w:jc w:val="both"/>
        <w:rPr>
          <w:szCs w:val="24"/>
        </w:rPr>
      </w:pPr>
      <w:r w:rsidRPr="004B6EE5">
        <w:rPr>
          <w:szCs w:val="24"/>
        </w:rPr>
        <w:t xml:space="preserve">        digits.append(int(n % b))</w:t>
      </w:r>
    </w:p>
    <w:p w14:paraId="37DC8F6F" w14:textId="77777777" w:rsidR="004B6EE5" w:rsidRPr="004B6EE5" w:rsidRDefault="004B6EE5" w:rsidP="004B6EE5">
      <w:pPr>
        <w:spacing w:line="360" w:lineRule="auto"/>
        <w:jc w:val="both"/>
        <w:rPr>
          <w:szCs w:val="24"/>
        </w:rPr>
      </w:pPr>
      <w:r w:rsidRPr="004B6EE5">
        <w:rPr>
          <w:szCs w:val="24"/>
        </w:rPr>
        <w:t xml:space="preserve">        n //= b</w:t>
      </w:r>
    </w:p>
    <w:p w14:paraId="23775E3B" w14:textId="77777777" w:rsidR="004B6EE5" w:rsidRDefault="004B6EE5" w:rsidP="004B6EE5">
      <w:pPr>
        <w:spacing w:line="360" w:lineRule="auto"/>
        <w:jc w:val="both"/>
        <w:rPr>
          <w:szCs w:val="24"/>
        </w:rPr>
      </w:pPr>
      <w:r w:rsidRPr="004B6EE5">
        <w:rPr>
          <w:szCs w:val="24"/>
        </w:rPr>
        <w:t xml:space="preserve">    return digits[::-1]</w:t>
      </w:r>
    </w:p>
    <w:p w14:paraId="3566CD29" w14:textId="77777777" w:rsidR="004B6EE5" w:rsidRPr="004B6EE5" w:rsidRDefault="004B6EE5" w:rsidP="004B6EE5">
      <w:pPr>
        <w:spacing w:line="360" w:lineRule="auto"/>
        <w:jc w:val="both"/>
        <w:rPr>
          <w:szCs w:val="24"/>
        </w:rPr>
      </w:pPr>
      <w:r w:rsidRPr="004B6EE5">
        <w:rPr>
          <w:szCs w:val="24"/>
        </w:rPr>
        <w:t>For instance, convert the number 42 to base-3 and get [1, 1, 2, 0]. That's a feature vector to a model.</w:t>
      </w:r>
    </w:p>
    <w:p w14:paraId="43D95B90" w14:textId="77777777" w:rsidR="004B6EE5" w:rsidRPr="004B6EE5" w:rsidRDefault="004B6EE5" w:rsidP="004B6EE5">
      <w:pPr>
        <w:spacing w:line="360" w:lineRule="auto"/>
        <w:jc w:val="both"/>
        <w:rPr>
          <w:b/>
          <w:szCs w:val="24"/>
        </w:rPr>
      </w:pPr>
      <w:r w:rsidRPr="004B6EE5">
        <w:rPr>
          <w:b/>
          <w:szCs w:val="24"/>
        </w:rPr>
        <w:t>Dataset Splitting and Preprocessing</w:t>
      </w:r>
    </w:p>
    <w:p w14:paraId="049A6999" w14:textId="77777777" w:rsidR="004B6EE5" w:rsidRDefault="004B6EE5" w:rsidP="004B6EE5">
      <w:pPr>
        <w:spacing w:line="360" w:lineRule="auto"/>
        <w:jc w:val="both"/>
        <w:rPr>
          <w:szCs w:val="24"/>
        </w:rPr>
      </w:pPr>
      <w:r w:rsidRPr="004B6EE5">
        <w:rPr>
          <w:szCs w:val="24"/>
        </w:rPr>
        <w:t>Following feature extraction, the dataset</w:t>
      </w:r>
      <w:r>
        <w:rPr>
          <w:szCs w:val="24"/>
        </w:rPr>
        <w:t xml:space="preserve"> is split into input features (X) and target variables (</w:t>
      </w:r>
      <w:r w:rsidRPr="004B6EE5">
        <w:rPr>
          <w:szCs w:val="24"/>
        </w:rPr>
        <w:t>y). Using train_test_split, data is divided into training (80%) and testing (20%) subsets:</w:t>
      </w:r>
    </w:p>
    <w:p w14:paraId="32D1D498" w14:textId="77777777" w:rsidR="004B6EE5" w:rsidRPr="004B6EE5" w:rsidRDefault="004B6EE5" w:rsidP="004B6EE5">
      <w:pPr>
        <w:spacing w:line="360" w:lineRule="auto"/>
        <w:jc w:val="both"/>
        <w:rPr>
          <w:szCs w:val="24"/>
        </w:rPr>
      </w:pPr>
      <w:r w:rsidRPr="004B6EE5">
        <w:rPr>
          <w:szCs w:val="24"/>
        </w:rPr>
        <w:t>from sklearn.model_selec</w:t>
      </w:r>
      <w:r>
        <w:rPr>
          <w:szCs w:val="24"/>
        </w:rPr>
        <w:t>tion import train_test_split</w:t>
      </w:r>
    </w:p>
    <w:p w14:paraId="36D5A608" w14:textId="77777777" w:rsidR="004B6EE5" w:rsidRDefault="004B6EE5" w:rsidP="004B6EE5">
      <w:pPr>
        <w:spacing w:line="360" w:lineRule="auto"/>
        <w:jc w:val="both"/>
        <w:rPr>
          <w:szCs w:val="24"/>
        </w:rPr>
      </w:pPr>
      <w:r w:rsidRPr="004B6EE5">
        <w:rPr>
          <w:szCs w:val="24"/>
        </w:rPr>
        <w:t>X_train, X_test, y_train, y_test = train_test_split(X, y, test_size=0.2, random_state=42)</w:t>
      </w:r>
    </w:p>
    <w:p w14:paraId="3D4F6071" w14:textId="77777777" w:rsidR="004B6EE5" w:rsidRPr="004B6EE5" w:rsidRDefault="004B6EE5" w:rsidP="004B6EE5">
      <w:pPr>
        <w:spacing w:line="360" w:lineRule="auto"/>
        <w:jc w:val="both"/>
        <w:rPr>
          <w:szCs w:val="24"/>
        </w:rPr>
      </w:pPr>
      <w:r w:rsidRPr="004B6EE5">
        <w:rPr>
          <w:szCs w:val="24"/>
        </w:rPr>
        <w:t>This ensures that the model will be tested on unseen data, thus preventing overfitti</w:t>
      </w:r>
      <w:r w:rsidR="001A08C2">
        <w:rPr>
          <w:szCs w:val="24"/>
        </w:rPr>
        <w:t>ng and ensuring generalization</w:t>
      </w:r>
      <w:r w:rsidR="00D44B13">
        <w:rPr>
          <w:szCs w:val="24"/>
        </w:rPr>
        <w:t xml:space="preserve"> </w:t>
      </w:r>
      <w:r w:rsidR="00D44B13" w:rsidRPr="00D44B13">
        <w:rPr>
          <w:szCs w:val="24"/>
        </w:rPr>
        <w:t>(Tanveer et al., 2024)</w:t>
      </w:r>
      <w:r w:rsidR="001A08C2">
        <w:rPr>
          <w:szCs w:val="24"/>
        </w:rPr>
        <w:t>.</w:t>
      </w:r>
    </w:p>
    <w:p w14:paraId="2933993B" w14:textId="77777777" w:rsidR="004B6EE5" w:rsidRPr="004B6EE5" w:rsidRDefault="001A08C2" w:rsidP="001A08C2">
      <w:pPr>
        <w:pStyle w:val="Heading2"/>
      </w:pPr>
      <w:bookmarkStart w:id="20" w:name="_Toc184903173"/>
      <w:r>
        <w:t xml:space="preserve">5.3 </w:t>
      </w:r>
      <w:r w:rsidR="004B6EE5" w:rsidRPr="004B6EE5">
        <w:t>Model Development</w:t>
      </w:r>
      <w:bookmarkEnd w:id="20"/>
    </w:p>
    <w:p w14:paraId="3B8A3F88" w14:textId="77777777" w:rsidR="004B6EE5" w:rsidRPr="004B6EE5" w:rsidRDefault="004B6EE5" w:rsidP="004B6EE5">
      <w:pPr>
        <w:spacing w:line="360" w:lineRule="auto"/>
        <w:jc w:val="both"/>
        <w:rPr>
          <w:szCs w:val="24"/>
        </w:rPr>
      </w:pPr>
      <w:r w:rsidRPr="004B6EE5">
        <w:rPr>
          <w:szCs w:val="24"/>
        </w:rPr>
        <w:t>The DT.ipynb notebook implements multiple models to handle multi-output predictions, each with un</w:t>
      </w:r>
      <w:r>
        <w:rPr>
          <w:szCs w:val="24"/>
        </w:rPr>
        <w:t>ique strengths and limitations.</w:t>
      </w:r>
    </w:p>
    <w:p w14:paraId="41B408BE" w14:textId="77777777" w:rsidR="004B6EE5" w:rsidRPr="004B6EE5" w:rsidRDefault="004B6EE5" w:rsidP="004B6EE5">
      <w:pPr>
        <w:spacing w:line="360" w:lineRule="auto"/>
        <w:jc w:val="both"/>
        <w:rPr>
          <w:b/>
          <w:szCs w:val="24"/>
        </w:rPr>
      </w:pPr>
      <w:r w:rsidRPr="004B6EE5">
        <w:rPr>
          <w:b/>
          <w:szCs w:val="24"/>
        </w:rPr>
        <w:t>Multi-Output Decision Tree Classifier</w:t>
      </w:r>
    </w:p>
    <w:p w14:paraId="32C02DAD" w14:textId="77777777" w:rsidR="004B6EE5" w:rsidRDefault="004B6EE5" w:rsidP="004B6EE5">
      <w:pPr>
        <w:spacing w:line="360" w:lineRule="auto"/>
        <w:jc w:val="both"/>
        <w:rPr>
          <w:szCs w:val="24"/>
        </w:rPr>
      </w:pPr>
      <w:r w:rsidRPr="004B6EE5">
        <w:rPr>
          <w:szCs w:val="24"/>
        </w:rPr>
        <w:lastRenderedPageBreak/>
        <w:t>The basic Decision Tree Classifier is wrapped in a MultiOutputClassifier to make predictions for multiple outputs simultaneously:</w:t>
      </w:r>
    </w:p>
    <w:p w14:paraId="11A518B9" w14:textId="77777777" w:rsidR="004B6EE5" w:rsidRPr="004B6EE5" w:rsidRDefault="004B6EE5" w:rsidP="004B6EE5">
      <w:pPr>
        <w:spacing w:line="360" w:lineRule="auto"/>
        <w:jc w:val="both"/>
        <w:rPr>
          <w:szCs w:val="24"/>
        </w:rPr>
      </w:pPr>
      <w:r w:rsidRPr="004B6EE5">
        <w:rPr>
          <w:szCs w:val="24"/>
        </w:rPr>
        <w:t>from sklearn.tree import DecisionTreeClassifier</w:t>
      </w:r>
    </w:p>
    <w:p w14:paraId="05B220A4" w14:textId="77777777" w:rsidR="004B6EE5" w:rsidRPr="004B6EE5" w:rsidRDefault="004B6EE5" w:rsidP="004B6EE5">
      <w:pPr>
        <w:spacing w:line="360" w:lineRule="auto"/>
        <w:jc w:val="both"/>
        <w:rPr>
          <w:szCs w:val="24"/>
        </w:rPr>
      </w:pPr>
      <w:r w:rsidRPr="004B6EE5">
        <w:rPr>
          <w:szCs w:val="24"/>
        </w:rPr>
        <w:t>from sklearn.multioutput import MultiOutputClassifier</w:t>
      </w:r>
    </w:p>
    <w:p w14:paraId="1D9AE63B" w14:textId="77777777" w:rsidR="004B6EE5" w:rsidRPr="004B6EE5" w:rsidRDefault="004B6EE5" w:rsidP="004B6EE5">
      <w:pPr>
        <w:spacing w:line="360" w:lineRule="auto"/>
        <w:jc w:val="both"/>
        <w:rPr>
          <w:szCs w:val="24"/>
        </w:rPr>
      </w:pPr>
    </w:p>
    <w:p w14:paraId="5A7F372E" w14:textId="77777777" w:rsidR="004B6EE5" w:rsidRPr="004B6EE5" w:rsidRDefault="004B6EE5" w:rsidP="004B6EE5">
      <w:pPr>
        <w:spacing w:line="360" w:lineRule="auto"/>
        <w:jc w:val="both"/>
        <w:rPr>
          <w:szCs w:val="24"/>
        </w:rPr>
      </w:pPr>
      <w:r w:rsidRPr="004B6EE5">
        <w:rPr>
          <w:szCs w:val="24"/>
        </w:rPr>
        <w:t>tree_model = MultiOutputClassifier(DecisionTreeClassifier(max_depth=5, random_state=42))</w:t>
      </w:r>
    </w:p>
    <w:p w14:paraId="5D74C011" w14:textId="77777777" w:rsidR="004B6EE5" w:rsidRDefault="004B6EE5" w:rsidP="004B6EE5">
      <w:pPr>
        <w:spacing w:line="360" w:lineRule="auto"/>
        <w:jc w:val="both"/>
        <w:rPr>
          <w:szCs w:val="24"/>
        </w:rPr>
      </w:pPr>
      <w:r w:rsidRPr="004B6EE5">
        <w:rPr>
          <w:szCs w:val="24"/>
        </w:rPr>
        <w:t>tree_model.fit(X_train, y_train)</w:t>
      </w:r>
    </w:p>
    <w:p w14:paraId="62F93CA4" w14:textId="77777777" w:rsidR="004B6EE5" w:rsidRDefault="004B6EE5" w:rsidP="004B6EE5">
      <w:pPr>
        <w:spacing w:line="360" w:lineRule="auto"/>
        <w:jc w:val="both"/>
        <w:rPr>
          <w:szCs w:val="24"/>
        </w:rPr>
      </w:pPr>
    </w:p>
    <w:p w14:paraId="0E985212" w14:textId="77777777" w:rsidR="004B6EE5" w:rsidRPr="004B6EE5" w:rsidRDefault="004B6EE5" w:rsidP="004B6EE5">
      <w:pPr>
        <w:spacing w:line="360" w:lineRule="auto"/>
        <w:jc w:val="both"/>
        <w:rPr>
          <w:szCs w:val="24"/>
        </w:rPr>
      </w:pPr>
      <w:r w:rsidRPr="004B6EE5">
        <w:rPr>
          <w:szCs w:val="24"/>
        </w:rPr>
        <w:t>This approach is straightforward but may struggle with complex int</w:t>
      </w:r>
      <w:r>
        <w:rPr>
          <w:szCs w:val="24"/>
        </w:rPr>
        <w:t>erdependencies between outputs</w:t>
      </w:r>
      <w:r w:rsidR="00D44B13">
        <w:rPr>
          <w:szCs w:val="24"/>
        </w:rPr>
        <w:t xml:space="preserve"> </w:t>
      </w:r>
      <w:r w:rsidR="00D44B13" w:rsidRPr="00D44B13">
        <w:rPr>
          <w:szCs w:val="24"/>
        </w:rPr>
        <w:t>(Noura et al., 2024)</w:t>
      </w:r>
      <w:r>
        <w:rPr>
          <w:szCs w:val="24"/>
        </w:rPr>
        <w:t>.</w:t>
      </w:r>
    </w:p>
    <w:p w14:paraId="04914500" w14:textId="77777777" w:rsidR="004B6EE5" w:rsidRPr="006768C5" w:rsidRDefault="004B6EE5" w:rsidP="004B6EE5">
      <w:pPr>
        <w:spacing w:line="360" w:lineRule="auto"/>
        <w:jc w:val="both"/>
        <w:rPr>
          <w:b/>
          <w:szCs w:val="24"/>
        </w:rPr>
      </w:pPr>
      <w:r w:rsidRPr="006768C5">
        <w:rPr>
          <w:b/>
          <w:szCs w:val="24"/>
        </w:rPr>
        <w:t>Random Forest Classifier</w:t>
      </w:r>
    </w:p>
    <w:p w14:paraId="5410B6EA" w14:textId="77777777" w:rsidR="004B6EE5" w:rsidRDefault="004B6EE5" w:rsidP="004B6EE5">
      <w:pPr>
        <w:spacing w:line="360" w:lineRule="auto"/>
        <w:jc w:val="both"/>
        <w:rPr>
          <w:szCs w:val="24"/>
        </w:rPr>
      </w:pPr>
      <w:r w:rsidRPr="004B6EE5">
        <w:rPr>
          <w:szCs w:val="24"/>
        </w:rPr>
        <w:t>The accuracy of the prediction is enhanced through bagging by combining multiple decision trees. The ensemble approach minimizes overfitting and increases robustness</w:t>
      </w:r>
      <w:r w:rsidR="00D44B13" w:rsidRPr="00D44B13">
        <w:rPr>
          <w:szCs w:val="24"/>
        </w:rPr>
        <w:t>(Jackins et al., 2020)</w:t>
      </w:r>
      <w:r w:rsidRPr="004B6EE5">
        <w:rPr>
          <w:szCs w:val="24"/>
        </w:rPr>
        <w:t>:</w:t>
      </w:r>
    </w:p>
    <w:p w14:paraId="20460567" w14:textId="77777777" w:rsidR="006768C5" w:rsidRPr="006768C5" w:rsidRDefault="006768C5" w:rsidP="006768C5">
      <w:pPr>
        <w:spacing w:line="360" w:lineRule="auto"/>
        <w:jc w:val="both"/>
        <w:rPr>
          <w:szCs w:val="24"/>
        </w:rPr>
      </w:pPr>
      <w:r w:rsidRPr="006768C5">
        <w:rPr>
          <w:szCs w:val="24"/>
        </w:rPr>
        <w:t>from sklearn.ensembl</w:t>
      </w:r>
      <w:r>
        <w:rPr>
          <w:szCs w:val="24"/>
        </w:rPr>
        <w:t>e import RandomForestClassifier</w:t>
      </w:r>
    </w:p>
    <w:p w14:paraId="394A0474" w14:textId="77777777" w:rsidR="006768C5" w:rsidRPr="006768C5" w:rsidRDefault="006768C5" w:rsidP="006768C5">
      <w:pPr>
        <w:spacing w:line="360" w:lineRule="auto"/>
        <w:jc w:val="both"/>
        <w:rPr>
          <w:szCs w:val="24"/>
        </w:rPr>
      </w:pPr>
      <w:r w:rsidRPr="006768C5">
        <w:rPr>
          <w:szCs w:val="24"/>
        </w:rPr>
        <w:t>rf_model = MultiOutputClassifier(RandomForestClassifier(n_estimators=100, random_state=42))</w:t>
      </w:r>
    </w:p>
    <w:p w14:paraId="6799AD48" w14:textId="77777777" w:rsidR="006768C5" w:rsidRDefault="006768C5" w:rsidP="006768C5">
      <w:pPr>
        <w:spacing w:line="360" w:lineRule="auto"/>
        <w:jc w:val="both"/>
        <w:rPr>
          <w:szCs w:val="24"/>
        </w:rPr>
      </w:pPr>
      <w:r w:rsidRPr="006768C5">
        <w:rPr>
          <w:szCs w:val="24"/>
        </w:rPr>
        <w:t>rf_model.fit(X_train, y_train)</w:t>
      </w:r>
    </w:p>
    <w:p w14:paraId="0D998684" w14:textId="77777777" w:rsidR="006768C5" w:rsidRPr="006768C5" w:rsidRDefault="006768C5" w:rsidP="006768C5">
      <w:pPr>
        <w:spacing w:line="360" w:lineRule="auto"/>
        <w:jc w:val="both"/>
        <w:rPr>
          <w:b/>
          <w:szCs w:val="24"/>
        </w:rPr>
      </w:pPr>
      <w:r w:rsidRPr="006768C5">
        <w:rPr>
          <w:b/>
          <w:szCs w:val="24"/>
        </w:rPr>
        <w:t>Gradient Boosting Classifier</w:t>
      </w:r>
    </w:p>
    <w:p w14:paraId="55CA23E2" w14:textId="77777777" w:rsidR="006768C5" w:rsidRDefault="006768C5" w:rsidP="006768C5">
      <w:pPr>
        <w:spacing w:line="360" w:lineRule="auto"/>
        <w:jc w:val="both"/>
        <w:rPr>
          <w:szCs w:val="24"/>
        </w:rPr>
      </w:pPr>
      <w:r w:rsidRPr="006768C5">
        <w:rPr>
          <w:szCs w:val="24"/>
        </w:rPr>
        <w:t>Gradient Boosting iteratively improves predictions by focusing on residual errors. It excels in capturing intricate patterns but is computationally intensive</w:t>
      </w:r>
      <w:r w:rsidR="00D44B13" w:rsidRPr="00D44B13">
        <w:rPr>
          <w:szCs w:val="24"/>
        </w:rPr>
        <w:t>(Sun et al., 2020)</w:t>
      </w:r>
      <w:r w:rsidRPr="006768C5">
        <w:rPr>
          <w:szCs w:val="24"/>
        </w:rPr>
        <w:t>:</w:t>
      </w:r>
    </w:p>
    <w:p w14:paraId="46CF7C34" w14:textId="77777777" w:rsidR="006768C5" w:rsidRPr="006768C5" w:rsidRDefault="006768C5" w:rsidP="006768C5">
      <w:pPr>
        <w:spacing w:line="360" w:lineRule="auto"/>
        <w:jc w:val="both"/>
        <w:rPr>
          <w:szCs w:val="24"/>
        </w:rPr>
      </w:pPr>
      <w:r w:rsidRPr="006768C5">
        <w:rPr>
          <w:szCs w:val="24"/>
        </w:rPr>
        <w:t>from sklearn.ensemble import GradientBoostingClassifier</w:t>
      </w:r>
    </w:p>
    <w:p w14:paraId="20DCAE56" w14:textId="77777777" w:rsidR="006768C5" w:rsidRPr="006768C5" w:rsidRDefault="006768C5" w:rsidP="006768C5">
      <w:pPr>
        <w:spacing w:line="360" w:lineRule="auto"/>
        <w:jc w:val="both"/>
        <w:rPr>
          <w:szCs w:val="24"/>
        </w:rPr>
      </w:pPr>
    </w:p>
    <w:p w14:paraId="4D18CBBE" w14:textId="77777777" w:rsidR="006768C5" w:rsidRPr="006768C5" w:rsidRDefault="006768C5" w:rsidP="006768C5">
      <w:pPr>
        <w:spacing w:line="360" w:lineRule="auto"/>
        <w:jc w:val="both"/>
        <w:rPr>
          <w:szCs w:val="24"/>
        </w:rPr>
      </w:pPr>
      <w:r w:rsidRPr="006768C5">
        <w:rPr>
          <w:szCs w:val="24"/>
        </w:rPr>
        <w:t>gb_model = GradientBoostingClassifier()</w:t>
      </w:r>
    </w:p>
    <w:p w14:paraId="4B4D2232" w14:textId="77777777" w:rsidR="006768C5" w:rsidRDefault="006768C5" w:rsidP="006768C5">
      <w:pPr>
        <w:spacing w:line="360" w:lineRule="auto"/>
        <w:jc w:val="both"/>
        <w:rPr>
          <w:szCs w:val="24"/>
        </w:rPr>
      </w:pPr>
      <w:r w:rsidRPr="006768C5">
        <w:rPr>
          <w:szCs w:val="24"/>
        </w:rPr>
        <w:t>gb_model.fit(X_train, y_train[:, 0])  # Single-output gradient boosting</w:t>
      </w:r>
    </w:p>
    <w:p w14:paraId="6925C0C3" w14:textId="77777777" w:rsidR="006768C5" w:rsidRPr="006768C5" w:rsidRDefault="006768C5" w:rsidP="006768C5">
      <w:pPr>
        <w:spacing w:line="360" w:lineRule="auto"/>
        <w:jc w:val="both"/>
        <w:rPr>
          <w:szCs w:val="24"/>
        </w:rPr>
      </w:pPr>
      <w:r w:rsidRPr="006768C5">
        <w:rPr>
          <w:szCs w:val="24"/>
        </w:rPr>
        <w:lastRenderedPageBreak/>
        <w:t>Hyperparameter tuning for each model is done by using GridSearchCV to tune parameters like tree dept</w:t>
      </w:r>
      <w:r>
        <w:rPr>
          <w:szCs w:val="24"/>
        </w:rPr>
        <w:t>h and the number of estimators.</w:t>
      </w:r>
    </w:p>
    <w:p w14:paraId="6860E88E" w14:textId="77777777" w:rsidR="006768C5" w:rsidRPr="006768C5" w:rsidRDefault="001A08C2" w:rsidP="001A08C2">
      <w:pPr>
        <w:pStyle w:val="Heading2"/>
      </w:pPr>
      <w:bookmarkStart w:id="21" w:name="_Toc184903174"/>
      <w:r>
        <w:t xml:space="preserve">5.4 </w:t>
      </w:r>
      <w:r w:rsidR="006768C5" w:rsidRPr="006768C5">
        <w:t>Evaluation and Comparison</w:t>
      </w:r>
      <w:bookmarkEnd w:id="21"/>
    </w:p>
    <w:p w14:paraId="68C6891E" w14:textId="77777777" w:rsidR="006768C5" w:rsidRPr="006768C5" w:rsidRDefault="006768C5" w:rsidP="006768C5">
      <w:pPr>
        <w:spacing w:line="360" w:lineRule="auto"/>
        <w:jc w:val="both"/>
        <w:rPr>
          <w:szCs w:val="24"/>
        </w:rPr>
      </w:pPr>
      <w:r w:rsidRPr="006768C5">
        <w:rPr>
          <w:szCs w:val="24"/>
        </w:rPr>
        <w:t>Model performance is assessed with metrics specific to multi-output predictions:</w:t>
      </w:r>
    </w:p>
    <w:p w14:paraId="23873591" w14:textId="77777777" w:rsidR="006768C5" w:rsidRPr="006768C5" w:rsidRDefault="006768C5" w:rsidP="006768C5">
      <w:pPr>
        <w:pStyle w:val="ListParagraph"/>
        <w:numPr>
          <w:ilvl w:val="0"/>
          <w:numId w:val="4"/>
        </w:numPr>
        <w:spacing w:line="360" w:lineRule="auto"/>
        <w:jc w:val="both"/>
        <w:rPr>
          <w:szCs w:val="24"/>
        </w:rPr>
      </w:pPr>
      <w:r w:rsidRPr="006768C5">
        <w:rPr>
          <w:szCs w:val="24"/>
        </w:rPr>
        <w:t>Accuracy: The ratio of correct predictions.</w:t>
      </w:r>
    </w:p>
    <w:p w14:paraId="151EC436" w14:textId="77777777" w:rsidR="006768C5" w:rsidRPr="006768C5" w:rsidRDefault="006768C5" w:rsidP="006768C5">
      <w:pPr>
        <w:pStyle w:val="ListParagraph"/>
        <w:numPr>
          <w:ilvl w:val="0"/>
          <w:numId w:val="4"/>
        </w:numPr>
        <w:spacing w:line="360" w:lineRule="auto"/>
        <w:jc w:val="both"/>
        <w:rPr>
          <w:szCs w:val="24"/>
        </w:rPr>
      </w:pPr>
      <w:r w:rsidRPr="006768C5">
        <w:rPr>
          <w:szCs w:val="24"/>
        </w:rPr>
        <w:t>Precision: The ratio of true positives to all positive predictions.</w:t>
      </w:r>
    </w:p>
    <w:p w14:paraId="5859F880" w14:textId="77777777" w:rsidR="006768C5" w:rsidRPr="006768C5" w:rsidRDefault="006768C5" w:rsidP="006768C5">
      <w:pPr>
        <w:pStyle w:val="ListParagraph"/>
        <w:numPr>
          <w:ilvl w:val="0"/>
          <w:numId w:val="4"/>
        </w:numPr>
        <w:spacing w:line="360" w:lineRule="auto"/>
        <w:jc w:val="both"/>
        <w:rPr>
          <w:szCs w:val="24"/>
        </w:rPr>
      </w:pPr>
      <w:r w:rsidRPr="006768C5">
        <w:rPr>
          <w:szCs w:val="24"/>
        </w:rPr>
        <w:t>Recall: The ratio of true positives identified.</w:t>
      </w:r>
    </w:p>
    <w:p w14:paraId="0E9F18C6" w14:textId="77777777" w:rsidR="006768C5" w:rsidRPr="006768C5" w:rsidRDefault="006768C5" w:rsidP="006768C5">
      <w:pPr>
        <w:pStyle w:val="ListParagraph"/>
        <w:numPr>
          <w:ilvl w:val="0"/>
          <w:numId w:val="4"/>
        </w:numPr>
        <w:spacing w:line="360" w:lineRule="auto"/>
        <w:jc w:val="both"/>
        <w:rPr>
          <w:szCs w:val="24"/>
        </w:rPr>
      </w:pPr>
      <w:r w:rsidRPr="006768C5">
        <w:rPr>
          <w:szCs w:val="24"/>
        </w:rPr>
        <w:t>F1 Score: The harmonic mean of precision and recall.</w:t>
      </w:r>
    </w:p>
    <w:p w14:paraId="08862858" w14:textId="77777777" w:rsidR="006768C5" w:rsidRDefault="006768C5" w:rsidP="006768C5">
      <w:pPr>
        <w:spacing w:line="360" w:lineRule="auto"/>
        <w:jc w:val="both"/>
        <w:rPr>
          <w:szCs w:val="24"/>
        </w:rPr>
      </w:pPr>
      <w:r w:rsidRPr="006768C5">
        <w:rPr>
          <w:szCs w:val="24"/>
        </w:rPr>
        <w:t>Here is how to compute those metrics for the Random Forest model:</w:t>
      </w:r>
    </w:p>
    <w:p w14:paraId="1DC6653A" w14:textId="77777777" w:rsidR="006768C5" w:rsidRPr="006768C5" w:rsidRDefault="006768C5" w:rsidP="006768C5">
      <w:pPr>
        <w:spacing w:line="360" w:lineRule="auto"/>
        <w:jc w:val="both"/>
        <w:rPr>
          <w:szCs w:val="24"/>
        </w:rPr>
      </w:pPr>
      <w:r w:rsidRPr="006768C5">
        <w:rPr>
          <w:szCs w:val="24"/>
        </w:rPr>
        <w:t>from sklearn.metrics import accuracy_score, precision_score, recall_score, f1_score</w:t>
      </w:r>
    </w:p>
    <w:p w14:paraId="5F2630D2" w14:textId="77777777" w:rsidR="006768C5" w:rsidRPr="006768C5" w:rsidRDefault="006768C5" w:rsidP="006768C5">
      <w:pPr>
        <w:spacing w:line="360" w:lineRule="auto"/>
        <w:jc w:val="both"/>
        <w:rPr>
          <w:szCs w:val="24"/>
        </w:rPr>
      </w:pPr>
    </w:p>
    <w:p w14:paraId="572BBE75" w14:textId="77777777" w:rsidR="006768C5" w:rsidRPr="006768C5" w:rsidRDefault="006768C5" w:rsidP="006768C5">
      <w:pPr>
        <w:spacing w:line="360" w:lineRule="auto"/>
        <w:jc w:val="both"/>
        <w:rPr>
          <w:szCs w:val="24"/>
        </w:rPr>
      </w:pPr>
      <w:r w:rsidRPr="006768C5">
        <w:rPr>
          <w:szCs w:val="24"/>
        </w:rPr>
        <w:t>y_pred = rf_model.predict(X_test)</w:t>
      </w:r>
    </w:p>
    <w:p w14:paraId="443663FF" w14:textId="77777777" w:rsidR="006768C5" w:rsidRPr="006768C5" w:rsidRDefault="006768C5" w:rsidP="006768C5">
      <w:pPr>
        <w:spacing w:line="360" w:lineRule="auto"/>
        <w:jc w:val="both"/>
        <w:rPr>
          <w:szCs w:val="24"/>
        </w:rPr>
      </w:pPr>
      <w:r w:rsidRPr="006768C5">
        <w:rPr>
          <w:szCs w:val="24"/>
        </w:rPr>
        <w:t>accuracy = accuracy_score(y_test, y_pred)</w:t>
      </w:r>
    </w:p>
    <w:p w14:paraId="75A71123" w14:textId="77777777" w:rsidR="006768C5" w:rsidRPr="006768C5" w:rsidRDefault="006768C5" w:rsidP="006768C5">
      <w:pPr>
        <w:spacing w:line="360" w:lineRule="auto"/>
        <w:jc w:val="both"/>
        <w:rPr>
          <w:szCs w:val="24"/>
        </w:rPr>
      </w:pPr>
      <w:r w:rsidRPr="006768C5">
        <w:rPr>
          <w:szCs w:val="24"/>
        </w:rPr>
        <w:t>precision = precision_score(y_test, y_pred, average='macro')</w:t>
      </w:r>
    </w:p>
    <w:p w14:paraId="25497450" w14:textId="77777777" w:rsidR="006768C5" w:rsidRPr="006768C5" w:rsidRDefault="006768C5" w:rsidP="006768C5">
      <w:pPr>
        <w:spacing w:line="360" w:lineRule="auto"/>
        <w:jc w:val="both"/>
        <w:rPr>
          <w:szCs w:val="24"/>
        </w:rPr>
      </w:pPr>
      <w:r w:rsidRPr="006768C5">
        <w:rPr>
          <w:szCs w:val="24"/>
        </w:rPr>
        <w:t>recall = recall_score(y_test, y_pred, average='macro')</w:t>
      </w:r>
    </w:p>
    <w:p w14:paraId="0DFFD9A3" w14:textId="77777777" w:rsidR="006768C5" w:rsidRPr="006768C5" w:rsidRDefault="006768C5" w:rsidP="006768C5">
      <w:pPr>
        <w:spacing w:line="360" w:lineRule="auto"/>
        <w:jc w:val="both"/>
        <w:rPr>
          <w:szCs w:val="24"/>
        </w:rPr>
      </w:pPr>
      <w:r w:rsidRPr="006768C5">
        <w:rPr>
          <w:szCs w:val="24"/>
        </w:rPr>
        <w:t>f1 = f1_score(y_test, y_pred, average='macro')</w:t>
      </w:r>
    </w:p>
    <w:p w14:paraId="2B4CFB03" w14:textId="77777777" w:rsidR="006768C5" w:rsidRPr="006768C5" w:rsidRDefault="006768C5" w:rsidP="006768C5">
      <w:pPr>
        <w:spacing w:line="360" w:lineRule="auto"/>
        <w:jc w:val="both"/>
        <w:rPr>
          <w:szCs w:val="24"/>
        </w:rPr>
      </w:pPr>
    </w:p>
    <w:p w14:paraId="43466FCA" w14:textId="77777777" w:rsidR="006768C5" w:rsidRPr="006768C5" w:rsidRDefault="006768C5" w:rsidP="006768C5">
      <w:pPr>
        <w:spacing w:line="360" w:lineRule="auto"/>
        <w:jc w:val="both"/>
        <w:rPr>
          <w:szCs w:val="24"/>
        </w:rPr>
      </w:pPr>
      <w:r w:rsidRPr="006768C5">
        <w:rPr>
          <w:szCs w:val="24"/>
        </w:rPr>
        <w:t>print(f"Accuracy: {accuracy}")</w:t>
      </w:r>
    </w:p>
    <w:p w14:paraId="003B8016" w14:textId="77777777" w:rsidR="006768C5" w:rsidRPr="006768C5" w:rsidRDefault="006768C5" w:rsidP="006768C5">
      <w:pPr>
        <w:spacing w:line="360" w:lineRule="auto"/>
        <w:jc w:val="both"/>
        <w:rPr>
          <w:szCs w:val="24"/>
        </w:rPr>
      </w:pPr>
      <w:r w:rsidRPr="006768C5">
        <w:rPr>
          <w:szCs w:val="24"/>
        </w:rPr>
        <w:t>print(f"Precision: {precision}")</w:t>
      </w:r>
    </w:p>
    <w:p w14:paraId="05AD8E75" w14:textId="77777777" w:rsidR="006768C5" w:rsidRPr="006768C5" w:rsidRDefault="006768C5" w:rsidP="006768C5">
      <w:pPr>
        <w:spacing w:line="360" w:lineRule="auto"/>
        <w:jc w:val="both"/>
        <w:rPr>
          <w:szCs w:val="24"/>
        </w:rPr>
      </w:pPr>
      <w:r w:rsidRPr="006768C5">
        <w:rPr>
          <w:szCs w:val="24"/>
        </w:rPr>
        <w:t>print(f"Recall: {recall}")</w:t>
      </w:r>
    </w:p>
    <w:p w14:paraId="6E3ED666" w14:textId="77777777" w:rsidR="006768C5" w:rsidRPr="006768C5" w:rsidRDefault="006768C5" w:rsidP="006768C5">
      <w:pPr>
        <w:spacing w:line="360" w:lineRule="auto"/>
        <w:jc w:val="both"/>
        <w:rPr>
          <w:szCs w:val="24"/>
        </w:rPr>
      </w:pPr>
      <w:r w:rsidRPr="006768C5">
        <w:rPr>
          <w:szCs w:val="24"/>
        </w:rPr>
        <w:t>print(f"F1 Score: {f1}")</w:t>
      </w:r>
    </w:p>
    <w:p w14:paraId="7BB40298" w14:textId="77777777" w:rsidR="006768C5" w:rsidRPr="00E97E4F" w:rsidRDefault="001A08C2" w:rsidP="001A08C2">
      <w:pPr>
        <w:pStyle w:val="Heading2"/>
      </w:pPr>
      <w:bookmarkStart w:id="22" w:name="_Toc184903175"/>
      <w:r>
        <w:t xml:space="preserve">5.5 </w:t>
      </w:r>
      <w:r w:rsidR="00E97E4F" w:rsidRPr="00E97E4F">
        <w:t>Key Insights</w:t>
      </w:r>
      <w:bookmarkEnd w:id="22"/>
    </w:p>
    <w:p w14:paraId="43D47EB9" w14:textId="77777777" w:rsidR="006768C5" w:rsidRPr="00E97E4F" w:rsidRDefault="006768C5" w:rsidP="00E97E4F">
      <w:pPr>
        <w:pStyle w:val="ListParagraph"/>
        <w:numPr>
          <w:ilvl w:val="0"/>
          <w:numId w:val="5"/>
        </w:numPr>
        <w:spacing w:line="360" w:lineRule="auto"/>
        <w:jc w:val="both"/>
        <w:rPr>
          <w:szCs w:val="24"/>
        </w:rPr>
      </w:pPr>
      <w:r w:rsidRPr="00E97E4F">
        <w:rPr>
          <w:szCs w:val="24"/>
        </w:rPr>
        <w:t>Decision Trees: Easy to interpret and quick to train. But there is a tendency to exceed the standard.</w:t>
      </w:r>
    </w:p>
    <w:p w14:paraId="4A0E62A3" w14:textId="77777777" w:rsidR="006768C5" w:rsidRPr="00E97E4F" w:rsidRDefault="006768C5" w:rsidP="00E97E4F">
      <w:pPr>
        <w:pStyle w:val="ListParagraph"/>
        <w:numPr>
          <w:ilvl w:val="0"/>
          <w:numId w:val="5"/>
        </w:numPr>
        <w:spacing w:line="360" w:lineRule="auto"/>
        <w:jc w:val="both"/>
        <w:rPr>
          <w:szCs w:val="24"/>
        </w:rPr>
      </w:pPr>
      <w:r w:rsidRPr="00E97E4F">
        <w:rPr>
          <w:szCs w:val="24"/>
        </w:rPr>
        <w:t>Random Forest: Robust and Accurate Especially data sets that contain noise.</w:t>
      </w:r>
    </w:p>
    <w:p w14:paraId="24EAE27B" w14:textId="77777777" w:rsidR="006768C5" w:rsidRPr="00E97E4F" w:rsidRDefault="006768C5" w:rsidP="00E97E4F">
      <w:pPr>
        <w:pStyle w:val="ListParagraph"/>
        <w:numPr>
          <w:ilvl w:val="0"/>
          <w:numId w:val="5"/>
        </w:numPr>
        <w:spacing w:line="360" w:lineRule="auto"/>
        <w:jc w:val="both"/>
        <w:rPr>
          <w:szCs w:val="24"/>
        </w:rPr>
      </w:pPr>
      <w:r w:rsidRPr="00E97E4F">
        <w:rPr>
          <w:szCs w:val="24"/>
        </w:rPr>
        <w:t>Gradient Optimization: Better at Handling Complex Patterns But it is computationally expensive.</w:t>
      </w:r>
    </w:p>
    <w:p w14:paraId="61FF454D" w14:textId="77777777" w:rsidR="006768C5" w:rsidRPr="00E97E4F" w:rsidRDefault="006768C5" w:rsidP="00E97E4F">
      <w:pPr>
        <w:pStyle w:val="ListParagraph"/>
        <w:numPr>
          <w:ilvl w:val="0"/>
          <w:numId w:val="5"/>
        </w:numPr>
        <w:spacing w:line="360" w:lineRule="auto"/>
        <w:jc w:val="both"/>
        <w:rPr>
          <w:szCs w:val="24"/>
        </w:rPr>
      </w:pPr>
      <w:r w:rsidRPr="00E97E4F">
        <w:rPr>
          <w:szCs w:val="24"/>
        </w:rPr>
        <w:lastRenderedPageBreak/>
        <w:t>Multi-output learning: Independent outputs require efficient and careful tuning.</w:t>
      </w:r>
    </w:p>
    <w:p w14:paraId="191272CB" w14:textId="77777777" w:rsidR="006768C5" w:rsidRPr="00E97E4F" w:rsidRDefault="00E97E4F" w:rsidP="006768C5">
      <w:pPr>
        <w:spacing w:line="360" w:lineRule="auto"/>
        <w:jc w:val="both"/>
        <w:rPr>
          <w:b/>
          <w:szCs w:val="24"/>
        </w:rPr>
      </w:pPr>
      <w:r w:rsidRPr="00E97E4F">
        <w:rPr>
          <w:b/>
        </w:rPr>
        <w:t>Conclusion</w:t>
      </w:r>
    </w:p>
    <w:p w14:paraId="73CA84B9" w14:textId="77777777" w:rsidR="006768C5" w:rsidRPr="006768C5" w:rsidRDefault="006768C5" w:rsidP="006768C5">
      <w:pPr>
        <w:spacing w:line="360" w:lineRule="auto"/>
        <w:jc w:val="both"/>
        <w:rPr>
          <w:szCs w:val="24"/>
        </w:rPr>
      </w:pPr>
      <w:r w:rsidRPr="006768C5">
        <w:rPr>
          <w:szCs w:val="24"/>
        </w:rPr>
        <w:t>Decision trees and advanced parameters play an important role in AI-driven decision-making systems, especially for multi-output evaluations. Their implementation in DT.ipynb demonstrates their utility in practice. and highlighting the tradeoffs between interpretability, accuracy, and computational efficiency. Future work may explore hybrid models. Combines the strengths of ramp boosting and random forest. or leveraging deep learning techniques for more complex output tasks.</w:t>
      </w:r>
    </w:p>
    <w:p w14:paraId="3B52A924" w14:textId="77777777" w:rsidR="00E97E4F" w:rsidRPr="00E97E4F" w:rsidRDefault="00E97E4F" w:rsidP="00E97E4F">
      <w:pPr>
        <w:pStyle w:val="Heading1"/>
      </w:pPr>
      <w:bookmarkStart w:id="23" w:name="_Toc184903176"/>
      <w:r>
        <w:t>6.</w:t>
      </w:r>
      <w:r w:rsidRPr="00E97E4F">
        <w:t>Reinforcement Learning (RL)</w:t>
      </w:r>
      <w:bookmarkEnd w:id="23"/>
    </w:p>
    <w:p w14:paraId="6D2F8E56" w14:textId="77777777" w:rsidR="00E97E4F" w:rsidRPr="00E97E4F" w:rsidRDefault="00E97E4F" w:rsidP="00E97E4F">
      <w:pPr>
        <w:pStyle w:val="Heading2"/>
      </w:pPr>
      <w:bookmarkStart w:id="24" w:name="_Toc184903177"/>
      <w:r>
        <w:t xml:space="preserve">6.1 </w:t>
      </w:r>
      <w:r w:rsidRPr="00E97E4F">
        <w:t>Introduction to Reinforcement Learning</w:t>
      </w:r>
      <w:bookmarkEnd w:id="24"/>
    </w:p>
    <w:p w14:paraId="5474654A" w14:textId="77777777" w:rsidR="00E97E4F" w:rsidRPr="00E97E4F" w:rsidRDefault="00E97E4F" w:rsidP="00E97E4F">
      <w:pPr>
        <w:spacing w:line="360" w:lineRule="auto"/>
        <w:jc w:val="both"/>
        <w:rPr>
          <w:szCs w:val="24"/>
        </w:rPr>
      </w:pPr>
      <w:r w:rsidRPr="00E97E4F">
        <w:rPr>
          <w:szCs w:val="24"/>
        </w:rPr>
        <w:t>Reinforcement Learning (RL) is a fundamental paradigm in artificial intelligence where agents learn optimal behaviors through interactions with an environment. Through balancing exploration (trying new actions) and exploitation (maximizing known rewards), RL enables agents to solve sequential decision-making problems. Unlike supervised learning, RL does not rely on labeled data but instead learns from feedback in the form of rewards or</w:t>
      </w:r>
      <w:r>
        <w:rPr>
          <w:szCs w:val="24"/>
        </w:rPr>
        <w:t xml:space="preserve"> penalties.</w:t>
      </w:r>
      <w:r w:rsidRPr="00E97E4F">
        <w:rPr>
          <w:szCs w:val="24"/>
        </w:rPr>
        <w:t>RL has broad applications, including: autonomous driving, game playing, robotics, and the optimization of resources. The following RL implementation in the provided notebook, RL.ipynb, solves a problem where the agent learns to make decisions for maximizing cumulative rewards. This shows how RL can model the dynamic environment and adapt its strategy in complex, shifting scenarios</w:t>
      </w:r>
      <w:r w:rsidR="00D44B13">
        <w:rPr>
          <w:szCs w:val="24"/>
        </w:rPr>
        <w:t xml:space="preserve"> </w:t>
      </w:r>
      <w:r w:rsidR="00D44B13" w:rsidRPr="00D44B13">
        <w:rPr>
          <w:szCs w:val="24"/>
        </w:rPr>
        <w:t>(Tambwekar et al., 2023)</w:t>
      </w:r>
      <w:r w:rsidRPr="00E97E4F">
        <w:rPr>
          <w:szCs w:val="24"/>
        </w:rPr>
        <w:t>.</w:t>
      </w:r>
    </w:p>
    <w:p w14:paraId="105E9F07" w14:textId="77777777" w:rsidR="00E97E4F" w:rsidRPr="00E97E4F" w:rsidRDefault="00E97E4F" w:rsidP="00E97E4F">
      <w:pPr>
        <w:pStyle w:val="Heading2"/>
      </w:pPr>
      <w:bookmarkStart w:id="25" w:name="_Toc184903178"/>
      <w:r>
        <w:t xml:space="preserve">6.2 </w:t>
      </w:r>
      <w:r w:rsidRPr="00E97E4F">
        <w:t>Implementation Details</w:t>
      </w:r>
      <w:bookmarkEnd w:id="25"/>
    </w:p>
    <w:p w14:paraId="19078C8A" w14:textId="77777777" w:rsidR="00E97E4F" w:rsidRPr="00E97E4F" w:rsidRDefault="00E97E4F" w:rsidP="00E97E4F">
      <w:pPr>
        <w:spacing w:line="360" w:lineRule="auto"/>
        <w:jc w:val="both"/>
        <w:rPr>
          <w:szCs w:val="24"/>
        </w:rPr>
      </w:pPr>
      <w:r w:rsidRPr="00E97E4F">
        <w:rPr>
          <w:szCs w:val="24"/>
        </w:rPr>
        <w:t>The focus of the implementation is to solve a Markov Decision Process, or MDP, which is the mathematical framework that underlies the RL. The problem statement includes states, actions, rewards, and transitions, which have been formalized as follows:</w:t>
      </w:r>
    </w:p>
    <w:p w14:paraId="51A73810" w14:textId="77777777" w:rsidR="00E97E4F" w:rsidRPr="00E97E4F" w:rsidRDefault="00E97E4F" w:rsidP="00E97E4F">
      <w:pPr>
        <w:spacing w:line="360" w:lineRule="auto"/>
        <w:jc w:val="both"/>
        <w:rPr>
          <w:szCs w:val="24"/>
        </w:rPr>
      </w:pPr>
    </w:p>
    <w:p w14:paraId="171EA4EB" w14:textId="77777777" w:rsidR="00E97E4F" w:rsidRPr="00E97E4F" w:rsidRDefault="00E97E4F" w:rsidP="00E97E4F">
      <w:pPr>
        <w:spacing w:line="360" w:lineRule="auto"/>
        <w:jc w:val="both"/>
        <w:rPr>
          <w:szCs w:val="24"/>
        </w:rPr>
      </w:pPr>
      <w:r w:rsidRPr="00E97E4F">
        <w:rPr>
          <w:szCs w:val="24"/>
        </w:rPr>
        <w:t>Stat</w:t>
      </w:r>
      <w:r>
        <w:rPr>
          <w:szCs w:val="24"/>
        </w:rPr>
        <w:t>es (</w:t>
      </w:r>
      <w:r w:rsidRPr="00E97E4F">
        <w:rPr>
          <w:szCs w:val="24"/>
        </w:rPr>
        <w:t>S): The agent can occupy possible configurations.</w:t>
      </w:r>
    </w:p>
    <w:p w14:paraId="0DA97C74" w14:textId="77777777" w:rsidR="00E97E4F" w:rsidRPr="00E97E4F" w:rsidRDefault="00E97E4F" w:rsidP="00E97E4F">
      <w:pPr>
        <w:spacing w:line="360" w:lineRule="auto"/>
        <w:jc w:val="both"/>
        <w:rPr>
          <w:szCs w:val="24"/>
        </w:rPr>
      </w:pPr>
      <w:r>
        <w:rPr>
          <w:szCs w:val="24"/>
        </w:rPr>
        <w:t>Actions (</w:t>
      </w:r>
      <w:r w:rsidRPr="00E97E4F">
        <w:rPr>
          <w:szCs w:val="24"/>
        </w:rPr>
        <w:t>A): Choices available to an agent in every state.</w:t>
      </w:r>
    </w:p>
    <w:p w14:paraId="3A1820A5" w14:textId="77777777" w:rsidR="00E97E4F" w:rsidRPr="00E97E4F" w:rsidRDefault="00E97E4F" w:rsidP="00E97E4F">
      <w:pPr>
        <w:spacing w:line="360" w:lineRule="auto"/>
        <w:jc w:val="both"/>
        <w:rPr>
          <w:szCs w:val="24"/>
        </w:rPr>
      </w:pPr>
      <w:r>
        <w:rPr>
          <w:szCs w:val="24"/>
        </w:rPr>
        <w:t>Rewards (</w:t>
      </w:r>
      <w:r w:rsidRPr="00E97E4F">
        <w:rPr>
          <w:szCs w:val="24"/>
        </w:rPr>
        <w:t>R): Feedback received following an action in a given state.</w:t>
      </w:r>
    </w:p>
    <w:p w14:paraId="4AA91DC0" w14:textId="77777777" w:rsidR="00E97E4F" w:rsidRPr="00E97E4F" w:rsidRDefault="00E97E4F" w:rsidP="00E97E4F">
      <w:pPr>
        <w:spacing w:line="360" w:lineRule="auto"/>
        <w:jc w:val="both"/>
        <w:rPr>
          <w:szCs w:val="24"/>
        </w:rPr>
      </w:pPr>
      <w:r>
        <w:rPr>
          <w:szCs w:val="24"/>
        </w:rPr>
        <w:t>Transition Probabilities (</w:t>
      </w:r>
      <w:r w:rsidRPr="00E97E4F">
        <w:rPr>
          <w:szCs w:val="24"/>
        </w:rPr>
        <w:t>P): Probability of moving from one state to another given an action.</w:t>
      </w:r>
    </w:p>
    <w:p w14:paraId="54E73759" w14:textId="77777777" w:rsidR="00E97E4F" w:rsidRPr="00E97E4F" w:rsidRDefault="00A0208E" w:rsidP="001A08C2">
      <w:pPr>
        <w:pStyle w:val="Heading2"/>
      </w:pPr>
      <w:bookmarkStart w:id="26" w:name="_Toc184903179"/>
      <w:r>
        <w:lastRenderedPageBreak/>
        <w:t xml:space="preserve">6.3 </w:t>
      </w:r>
      <w:r w:rsidR="00E97E4F" w:rsidRPr="00E97E4F">
        <w:t>Defining the Environment</w:t>
      </w:r>
      <w:bookmarkEnd w:id="26"/>
    </w:p>
    <w:p w14:paraId="4543410D" w14:textId="77777777" w:rsidR="00E97E4F" w:rsidRPr="00E97E4F" w:rsidRDefault="00E97E4F" w:rsidP="00E97E4F">
      <w:pPr>
        <w:spacing w:line="360" w:lineRule="auto"/>
        <w:jc w:val="both"/>
        <w:rPr>
          <w:szCs w:val="24"/>
        </w:rPr>
      </w:pPr>
      <w:r w:rsidRPr="00E97E4F">
        <w:rPr>
          <w:szCs w:val="24"/>
        </w:rPr>
        <w:t>The RL notebook uses a custom environment simulated using Python. The environment uses the OpenAI Gym interface, which makes it compatible with a variety of RL algorithms.</w:t>
      </w:r>
    </w:p>
    <w:p w14:paraId="402362E5" w14:textId="77777777" w:rsidR="00656135" w:rsidRPr="00656135" w:rsidRDefault="00656135" w:rsidP="00656135">
      <w:pPr>
        <w:spacing w:line="360" w:lineRule="auto"/>
        <w:jc w:val="both"/>
        <w:rPr>
          <w:szCs w:val="24"/>
        </w:rPr>
      </w:pPr>
      <w:r w:rsidRPr="00656135">
        <w:rPr>
          <w:szCs w:val="24"/>
        </w:rPr>
        <w:t>import numpy as np</w:t>
      </w:r>
    </w:p>
    <w:p w14:paraId="2895B67F" w14:textId="77777777" w:rsidR="00656135" w:rsidRPr="00656135" w:rsidRDefault="00656135" w:rsidP="00656135">
      <w:pPr>
        <w:spacing w:line="360" w:lineRule="auto"/>
        <w:jc w:val="both"/>
        <w:rPr>
          <w:szCs w:val="24"/>
        </w:rPr>
      </w:pPr>
      <w:r w:rsidRPr="00656135">
        <w:rPr>
          <w:szCs w:val="24"/>
        </w:rPr>
        <w:t>import gym</w:t>
      </w:r>
    </w:p>
    <w:p w14:paraId="1286EEAC" w14:textId="77777777" w:rsidR="00656135" w:rsidRPr="00656135" w:rsidRDefault="00656135" w:rsidP="00656135">
      <w:pPr>
        <w:spacing w:line="360" w:lineRule="auto"/>
        <w:jc w:val="both"/>
        <w:rPr>
          <w:szCs w:val="24"/>
        </w:rPr>
      </w:pPr>
      <w:r w:rsidRPr="00656135">
        <w:rPr>
          <w:szCs w:val="24"/>
        </w:rPr>
        <w:t>from gym import spaces</w:t>
      </w:r>
    </w:p>
    <w:p w14:paraId="5D7EE95D" w14:textId="77777777" w:rsidR="00656135" w:rsidRPr="00656135" w:rsidRDefault="00656135" w:rsidP="00656135">
      <w:pPr>
        <w:spacing w:line="360" w:lineRule="auto"/>
        <w:jc w:val="both"/>
        <w:rPr>
          <w:szCs w:val="24"/>
        </w:rPr>
      </w:pPr>
    </w:p>
    <w:p w14:paraId="68CB8D6B" w14:textId="77777777" w:rsidR="00656135" w:rsidRPr="00656135" w:rsidRDefault="00656135" w:rsidP="00656135">
      <w:pPr>
        <w:spacing w:line="360" w:lineRule="auto"/>
        <w:jc w:val="both"/>
        <w:rPr>
          <w:szCs w:val="24"/>
        </w:rPr>
      </w:pPr>
      <w:r w:rsidRPr="00656135">
        <w:rPr>
          <w:szCs w:val="24"/>
        </w:rPr>
        <w:t>class CustomEnv(gym.Env):</w:t>
      </w:r>
    </w:p>
    <w:p w14:paraId="63FD2CA4" w14:textId="77777777" w:rsidR="00656135" w:rsidRPr="00656135" w:rsidRDefault="00656135" w:rsidP="00656135">
      <w:pPr>
        <w:spacing w:line="360" w:lineRule="auto"/>
        <w:jc w:val="both"/>
        <w:rPr>
          <w:szCs w:val="24"/>
        </w:rPr>
      </w:pPr>
      <w:r w:rsidRPr="00656135">
        <w:rPr>
          <w:szCs w:val="24"/>
        </w:rPr>
        <w:t xml:space="preserve">    def __init__(self):</w:t>
      </w:r>
    </w:p>
    <w:p w14:paraId="02A68991" w14:textId="77777777" w:rsidR="00656135" w:rsidRPr="00656135" w:rsidRDefault="00656135" w:rsidP="00656135">
      <w:pPr>
        <w:spacing w:line="360" w:lineRule="auto"/>
        <w:jc w:val="both"/>
        <w:rPr>
          <w:szCs w:val="24"/>
        </w:rPr>
      </w:pPr>
      <w:r w:rsidRPr="00656135">
        <w:rPr>
          <w:szCs w:val="24"/>
        </w:rPr>
        <w:t xml:space="preserve">        super().__init__()</w:t>
      </w:r>
    </w:p>
    <w:p w14:paraId="49F82810" w14:textId="77777777" w:rsidR="00656135" w:rsidRPr="00656135" w:rsidRDefault="00656135" w:rsidP="00656135">
      <w:pPr>
        <w:spacing w:line="360" w:lineRule="auto"/>
        <w:jc w:val="both"/>
        <w:rPr>
          <w:szCs w:val="24"/>
        </w:rPr>
      </w:pPr>
      <w:r w:rsidRPr="00656135">
        <w:rPr>
          <w:szCs w:val="24"/>
        </w:rPr>
        <w:t xml:space="preserve">        self.action_space = spaces.Discrete(2)  # Example: 2 actions (e.g., left, right)</w:t>
      </w:r>
    </w:p>
    <w:p w14:paraId="5025C3FB" w14:textId="77777777" w:rsidR="00656135" w:rsidRPr="00656135" w:rsidRDefault="00656135" w:rsidP="00656135">
      <w:pPr>
        <w:spacing w:line="360" w:lineRule="auto"/>
        <w:jc w:val="both"/>
        <w:rPr>
          <w:szCs w:val="24"/>
        </w:rPr>
      </w:pPr>
      <w:r w:rsidRPr="00656135">
        <w:rPr>
          <w:szCs w:val="24"/>
        </w:rPr>
        <w:t xml:space="preserve">        self.observation_space = spaces.Discrete(5)  # Example: 5 states</w:t>
      </w:r>
    </w:p>
    <w:p w14:paraId="53DC60AE" w14:textId="77777777" w:rsidR="00656135" w:rsidRPr="00656135" w:rsidRDefault="00656135" w:rsidP="00656135">
      <w:pPr>
        <w:spacing w:line="360" w:lineRule="auto"/>
        <w:jc w:val="both"/>
        <w:rPr>
          <w:szCs w:val="24"/>
        </w:rPr>
      </w:pPr>
      <w:r w:rsidRPr="00656135">
        <w:rPr>
          <w:szCs w:val="24"/>
        </w:rPr>
        <w:t xml:space="preserve">        self.current_state = 0</w:t>
      </w:r>
    </w:p>
    <w:p w14:paraId="4875CDA6" w14:textId="77777777" w:rsidR="00656135" w:rsidRPr="00656135" w:rsidRDefault="00656135" w:rsidP="00656135">
      <w:pPr>
        <w:spacing w:line="360" w:lineRule="auto"/>
        <w:jc w:val="both"/>
        <w:rPr>
          <w:szCs w:val="24"/>
        </w:rPr>
      </w:pPr>
    </w:p>
    <w:p w14:paraId="6A5F3C5C" w14:textId="77777777" w:rsidR="00656135" w:rsidRPr="00656135" w:rsidRDefault="00656135" w:rsidP="00656135">
      <w:pPr>
        <w:spacing w:line="360" w:lineRule="auto"/>
        <w:jc w:val="both"/>
        <w:rPr>
          <w:szCs w:val="24"/>
        </w:rPr>
      </w:pPr>
      <w:r w:rsidRPr="00656135">
        <w:rPr>
          <w:szCs w:val="24"/>
        </w:rPr>
        <w:t xml:space="preserve">    def step(self, action):</w:t>
      </w:r>
    </w:p>
    <w:p w14:paraId="629B7434" w14:textId="77777777" w:rsidR="00656135" w:rsidRPr="00656135" w:rsidRDefault="00656135" w:rsidP="00656135">
      <w:pPr>
        <w:spacing w:line="360" w:lineRule="auto"/>
        <w:jc w:val="both"/>
        <w:rPr>
          <w:szCs w:val="24"/>
        </w:rPr>
      </w:pPr>
      <w:r w:rsidRPr="00656135">
        <w:rPr>
          <w:szCs w:val="24"/>
        </w:rPr>
        <w:t xml:space="preserve">        reward = -1 if action == 0 else 1  # Example: rewards based on action</w:t>
      </w:r>
    </w:p>
    <w:p w14:paraId="00C5E67B" w14:textId="77777777" w:rsidR="00656135" w:rsidRPr="00656135" w:rsidRDefault="00656135" w:rsidP="00656135">
      <w:pPr>
        <w:spacing w:line="360" w:lineRule="auto"/>
        <w:jc w:val="both"/>
        <w:rPr>
          <w:szCs w:val="24"/>
        </w:rPr>
      </w:pPr>
      <w:r w:rsidRPr="00656135">
        <w:rPr>
          <w:szCs w:val="24"/>
        </w:rPr>
        <w:t xml:space="preserve">        self.current_state = (self.current_state + action) % self.observation_space.n</w:t>
      </w:r>
    </w:p>
    <w:p w14:paraId="4327AC43" w14:textId="77777777" w:rsidR="00656135" w:rsidRPr="00656135" w:rsidRDefault="00656135" w:rsidP="00656135">
      <w:pPr>
        <w:spacing w:line="360" w:lineRule="auto"/>
        <w:jc w:val="both"/>
        <w:rPr>
          <w:szCs w:val="24"/>
        </w:rPr>
      </w:pPr>
      <w:r w:rsidRPr="00656135">
        <w:rPr>
          <w:szCs w:val="24"/>
        </w:rPr>
        <w:t xml:space="preserve">        done = self.current_state == 4  # Example: terminal state</w:t>
      </w:r>
    </w:p>
    <w:p w14:paraId="64086D4A" w14:textId="77777777" w:rsidR="00656135" w:rsidRPr="00656135" w:rsidRDefault="00656135" w:rsidP="00656135">
      <w:pPr>
        <w:spacing w:line="360" w:lineRule="auto"/>
        <w:jc w:val="both"/>
        <w:rPr>
          <w:szCs w:val="24"/>
        </w:rPr>
      </w:pPr>
      <w:r w:rsidRPr="00656135">
        <w:rPr>
          <w:szCs w:val="24"/>
        </w:rPr>
        <w:t xml:space="preserve">        return self.current_state, reward, done, {}</w:t>
      </w:r>
    </w:p>
    <w:p w14:paraId="3255AB37" w14:textId="77777777" w:rsidR="00656135" w:rsidRPr="00656135" w:rsidRDefault="00656135" w:rsidP="00656135">
      <w:pPr>
        <w:spacing w:line="360" w:lineRule="auto"/>
        <w:jc w:val="both"/>
        <w:rPr>
          <w:szCs w:val="24"/>
        </w:rPr>
      </w:pPr>
    </w:p>
    <w:p w14:paraId="1B963613" w14:textId="77777777" w:rsidR="00656135" w:rsidRPr="00656135" w:rsidRDefault="00656135" w:rsidP="00656135">
      <w:pPr>
        <w:spacing w:line="360" w:lineRule="auto"/>
        <w:jc w:val="both"/>
        <w:rPr>
          <w:szCs w:val="24"/>
        </w:rPr>
      </w:pPr>
      <w:r w:rsidRPr="00656135">
        <w:rPr>
          <w:szCs w:val="24"/>
        </w:rPr>
        <w:t xml:space="preserve">    def reset(self):</w:t>
      </w:r>
    </w:p>
    <w:p w14:paraId="6CA52940" w14:textId="77777777" w:rsidR="00656135" w:rsidRPr="00656135" w:rsidRDefault="00656135" w:rsidP="00656135">
      <w:pPr>
        <w:spacing w:line="360" w:lineRule="auto"/>
        <w:jc w:val="both"/>
        <w:rPr>
          <w:szCs w:val="24"/>
        </w:rPr>
      </w:pPr>
      <w:r w:rsidRPr="00656135">
        <w:rPr>
          <w:szCs w:val="24"/>
        </w:rPr>
        <w:t xml:space="preserve">        self.current_state = 0</w:t>
      </w:r>
    </w:p>
    <w:p w14:paraId="172C7EDA" w14:textId="77777777" w:rsidR="00E97E4F" w:rsidRPr="00E97E4F" w:rsidRDefault="00656135" w:rsidP="00656135">
      <w:pPr>
        <w:spacing w:line="360" w:lineRule="auto"/>
        <w:jc w:val="both"/>
        <w:rPr>
          <w:szCs w:val="24"/>
        </w:rPr>
      </w:pPr>
      <w:r w:rsidRPr="00656135">
        <w:rPr>
          <w:szCs w:val="24"/>
        </w:rPr>
        <w:t xml:space="preserve">        return self.current_state</w:t>
      </w:r>
    </w:p>
    <w:p w14:paraId="210B3BC0" w14:textId="77777777" w:rsidR="00656135" w:rsidRPr="00656135" w:rsidRDefault="00A0208E" w:rsidP="001A08C2">
      <w:pPr>
        <w:pStyle w:val="Heading2"/>
      </w:pPr>
      <w:bookmarkStart w:id="27" w:name="_Toc184903180"/>
      <w:r>
        <w:lastRenderedPageBreak/>
        <w:t xml:space="preserve">6.4 </w:t>
      </w:r>
      <w:r w:rsidR="00656135" w:rsidRPr="00656135">
        <w:t>Q-Learning</w:t>
      </w:r>
      <w:bookmarkEnd w:id="27"/>
    </w:p>
    <w:p w14:paraId="47000453" w14:textId="77777777" w:rsidR="00656135" w:rsidRPr="00656135" w:rsidRDefault="00656135" w:rsidP="00656135">
      <w:pPr>
        <w:spacing w:line="360" w:lineRule="auto"/>
        <w:jc w:val="both"/>
        <w:rPr>
          <w:szCs w:val="24"/>
        </w:rPr>
      </w:pPr>
      <w:r w:rsidRPr="00656135">
        <w:rPr>
          <w:szCs w:val="24"/>
        </w:rPr>
        <w:t xml:space="preserve">The notebook uses Q-Learning, a model-free RL algorithm, to find an optimal policy. Q-Learning learns </w:t>
      </w:r>
      <w:r>
        <w:rPr>
          <w:szCs w:val="24"/>
        </w:rPr>
        <w:t>a state-action value function (</w:t>
      </w:r>
      <w:r w:rsidRPr="00656135">
        <w:rPr>
          <w:szCs w:val="24"/>
        </w:rPr>
        <w:t>Q), which estimates the cumulative reward of taking an action in a state and following the optimal policy thereafter.</w:t>
      </w:r>
    </w:p>
    <w:p w14:paraId="66B2BA3E" w14:textId="77777777" w:rsidR="00656135" w:rsidRPr="00656135" w:rsidRDefault="00656135" w:rsidP="00656135">
      <w:pPr>
        <w:spacing w:line="360" w:lineRule="auto"/>
        <w:jc w:val="both"/>
        <w:rPr>
          <w:szCs w:val="24"/>
        </w:rPr>
      </w:pPr>
    </w:p>
    <w:p w14:paraId="719FD169" w14:textId="77777777" w:rsidR="006768C5" w:rsidRDefault="00656135" w:rsidP="00656135">
      <w:pPr>
        <w:spacing w:line="360" w:lineRule="auto"/>
        <w:jc w:val="both"/>
        <w:rPr>
          <w:szCs w:val="24"/>
        </w:rPr>
      </w:pPr>
      <w:r w:rsidRPr="00656135">
        <w:rPr>
          <w:szCs w:val="24"/>
        </w:rPr>
        <w:t>The update rule for Q-Learning is:</w:t>
      </w:r>
    </w:p>
    <w:p w14:paraId="1B3190C6" w14:textId="77777777" w:rsidR="00656135" w:rsidRDefault="00656135" w:rsidP="00656135">
      <w:pPr>
        <w:spacing w:line="360" w:lineRule="auto"/>
        <w:jc w:val="both"/>
        <w:rPr>
          <w:szCs w:val="24"/>
        </w:rPr>
      </w:pPr>
      <w:r w:rsidRPr="00656135">
        <w:rPr>
          <w:noProof/>
          <w:szCs w:val="24"/>
        </w:rPr>
        <w:drawing>
          <wp:inline distT="0" distB="0" distL="0" distR="0" wp14:anchorId="2F35C486" wp14:editId="3CC111E3">
            <wp:extent cx="5734050" cy="20999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4050" cy="2099945"/>
                    </a:xfrm>
                    <a:prstGeom prst="rect">
                      <a:avLst/>
                    </a:prstGeom>
                  </pic:spPr>
                </pic:pic>
              </a:graphicData>
            </a:graphic>
          </wp:inline>
        </w:drawing>
      </w:r>
    </w:p>
    <w:p w14:paraId="578BB77F" w14:textId="77777777" w:rsidR="00656135" w:rsidRPr="00656135" w:rsidRDefault="00656135" w:rsidP="00656135">
      <w:pPr>
        <w:spacing w:line="360" w:lineRule="auto"/>
        <w:jc w:val="both"/>
        <w:rPr>
          <w:szCs w:val="24"/>
        </w:rPr>
      </w:pPr>
      <w:r w:rsidRPr="00656135">
        <w:rPr>
          <w:szCs w:val="24"/>
        </w:rPr>
        <w:t># Initialize Q-Table</w:t>
      </w:r>
    </w:p>
    <w:p w14:paraId="260B6C7D" w14:textId="77777777" w:rsidR="00656135" w:rsidRPr="00656135" w:rsidRDefault="00656135" w:rsidP="00656135">
      <w:pPr>
        <w:spacing w:line="360" w:lineRule="auto"/>
        <w:jc w:val="both"/>
        <w:rPr>
          <w:szCs w:val="24"/>
        </w:rPr>
      </w:pPr>
      <w:r w:rsidRPr="00656135">
        <w:rPr>
          <w:szCs w:val="24"/>
        </w:rPr>
        <w:t>q_table = np.zeros((5, 2))  # 5 states, 2 actions</w:t>
      </w:r>
    </w:p>
    <w:p w14:paraId="1F4DB9B9" w14:textId="77777777" w:rsidR="00656135" w:rsidRPr="00656135" w:rsidRDefault="00656135" w:rsidP="00656135">
      <w:pPr>
        <w:spacing w:line="360" w:lineRule="auto"/>
        <w:jc w:val="both"/>
        <w:rPr>
          <w:szCs w:val="24"/>
        </w:rPr>
      </w:pPr>
      <w:r w:rsidRPr="00656135">
        <w:rPr>
          <w:szCs w:val="24"/>
        </w:rPr>
        <w:t>alpha = 0.1  # Learning rate</w:t>
      </w:r>
    </w:p>
    <w:p w14:paraId="03DABE89" w14:textId="77777777" w:rsidR="00656135" w:rsidRPr="00656135" w:rsidRDefault="00656135" w:rsidP="00656135">
      <w:pPr>
        <w:spacing w:line="360" w:lineRule="auto"/>
        <w:jc w:val="both"/>
        <w:rPr>
          <w:szCs w:val="24"/>
        </w:rPr>
      </w:pPr>
      <w:r w:rsidRPr="00656135">
        <w:rPr>
          <w:szCs w:val="24"/>
        </w:rPr>
        <w:t>gamma = 0.9  # Discount factor</w:t>
      </w:r>
    </w:p>
    <w:p w14:paraId="79CC3674" w14:textId="77777777" w:rsidR="00656135" w:rsidRPr="00656135" w:rsidRDefault="00656135" w:rsidP="00656135">
      <w:pPr>
        <w:spacing w:line="360" w:lineRule="auto"/>
        <w:jc w:val="both"/>
        <w:rPr>
          <w:szCs w:val="24"/>
        </w:rPr>
      </w:pPr>
    </w:p>
    <w:p w14:paraId="2A51F22F" w14:textId="77777777" w:rsidR="00656135" w:rsidRPr="00656135" w:rsidRDefault="00656135" w:rsidP="00656135">
      <w:pPr>
        <w:spacing w:line="360" w:lineRule="auto"/>
        <w:jc w:val="both"/>
        <w:rPr>
          <w:szCs w:val="24"/>
        </w:rPr>
      </w:pPr>
      <w:r w:rsidRPr="00656135">
        <w:rPr>
          <w:szCs w:val="24"/>
        </w:rPr>
        <w:t># Training loop</w:t>
      </w:r>
    </w:p>
    <w:p w14:paraId="24C4BA3C" w14:textId="77777777" w:rsidR="00656135" w:rsidRPr="00656135" w:rsidRDefault="00656135" w:rsidP="00656135">
      <w:pPr>
        <w:spacing w:line="360" w:lineRule="auto"/>
        <w:jc w:val="both"/>
        <w:rPr>
          <w:szCs w:val="24"/>
        </w:rPr>
      </w:pPr>
      <w:r w:rsidRPr="00656135">
        <w:rPr>
          <w:szCs w:val="24"/>
        </w:rPr>
        <w:t>for episode in range(1000):</w:t>
      </w:r>
    </w:p>
    <w:p w14:paraId="2A295C60" w14:textId="77777777" w:rsidR="00656135" w:rsidRPr="00656135" w:rsidRDefault="00656135" w:rsidP="00656135">
      <w:pPr>
        <w:spacing w:line="360" w:lineRule="auto"/>
        <w:jc w:val="both"/>
        <w:rPr>
          <w:szCs w:val="24"/>
        </w:rPr>
      </w:pPr>
      <w:r w:rsidRPr="00656135">
        <w:rPr>
          <w:szCs w:val="24"/>
        </w:rPr>
        <w:t xml:space="preserve">    state = env.reset()</w:t>
      </w:r>
    </w:p>
    <w:p w14:paraId="0FC99AC8" w14:textId="77777777" w:rsidR="00656135" w:rsidRPr="00656135" w:rsidRDefault="00656135" w:rsidP="00656135">
      <w:pPr>
        <w:spacing w:line="360" w:lineRule="auto"/>
        <w:jc w:val="both"/>
        <w:rPr>
          <w:szCs w:val="24"/>
        </w:rPr>
      </w:pPr>
      <w:r w:rsidRPr="00656135">
        <w:rPr>
          <w:szCs w:val="24"/>
        </w:rPr>
        <w:t xml:space="preserve">    done = False</w:t>
      </w:r>
    </w:p>
    <w:p w14:paraId="44439E35" w14:textId="77777777" w:rsidR="00656135" w:rsidRPr="00656135" w:rsidRDefault="00656135" w:rsidP="00656135">
      <w:pPr>
        <w:spacing w:line="360" w:lineRule="auto"/>
        <w:jc w:val="both"/>
        <w:rPr>
          <w:szCs w:val="24"/>
        </w:rPr>
      </w:pPr>
      <w:r w:rsidRPr="00656135">
        <w:rPr>
          <w:szCs w:val="24"/>
        </w:rPr>
        <w:t xml:space="preserve">    while not done:</w:t>
      </w:r>
    </w:p>
    <w:p w14:paraId="71192FE4" w14:textId="77777777" w:rsidR="00656135" w:rsidRPr="00656135" w:rsidRDefault="00656135" w:rsidP="00656135">
      <w:pPr>
        <w:spacing w:line="360" w:lineRule="auto"/>
        <w:jc w:val="both"/>
        <w:rPr>
          <w:szCs w:val="24"/>
        </w:rPr>
      </w:pPr>
      <w:r w:rsidRPr="00656135">
        <w:rPr>
          <w:szCs w:val="24"/>
        </w:rPr>
        <w:t xml:space="preserve">        action = np.argmax(q_table[state]) if np.random.random() &gt; 0.1 else env.action_space.sample()</w:t>
      </w:r>
    </w:p>
    <w:p w14:paraId="6E4F3975" w14:textId="77777777" w:rsidR="00656135" w:rsidRPr="00656135" w:rsidRDefault="00656135" w:rsidP="00656135">
      <w:pPr>
        <w:spacing w:line="360" w:lineRule="auto"/>
        <w:jc w:val="both"/>
        <w:rPr>
          <w:szCs w:val="24"/>
        </w:rPr>
      </w:pPr>
      <w:r w:rsidRPr="00656135">
        <w:rPr>
          <w:szCs w:val="24"/>
        </w:rPr>
        <w:t xml:space="preserve">        next_state, reward, done, _ = env.step(action)</w:t>
      </w:r>
    </w:p>
    <w:p w14:paraId="705C329D" w14:textId="77777777" w:rsidR="00656135" w:rsidRPr="00656135" w:rsidRDefault="00656135" w:rsidP="00656135">
      <w:pPr>
        <w:spacing w:line="360" w:lineRule="auto"/>
        <w:jc w:val="both"/>
        <w:rPr>
          <w:szCs w:val="24"/>
        </w:rPr>
      </w:pPr>
      <w:r w:rsidRPr="00656135">
        <w:rPr>
          <w:szCs w:val="24"/>
        </w:rPr>
        <w:lastRenderedPageBreak/>
        <w:t xml:space="preserve">        q_table[state, action] += alpha * (reward + gamma * np.max(q_table[next_state]) - q_table[state, action])</w:t>
      </w:r>
    </w:p>
    <w:p w14:paraId="1C0EADA5" w14:textId="77777777" w:rsidR="00656135" w:rsidRDefault="00656135" w:rsidP="00656135">
      <w:pPr>
        <w:spacing w:line="360" w:lineRule="auto"/>
        <w:jc w:val="both"/>
        <w:rPr>
          <w:szCs w:val="24"/>
        </w:rPr>
      </w:pPr>
      <w:r w:rsidRPr="00656135">
        <w:rPr>
          <w:szCs w:val="24"/>
        </w:rPr>
        <w:t xml:space="preserve">        state = next_state</w:t>
      </w:r>
    </w:p>
    <w:p w14:paraId="7A28491D" w14:textId="77777777" w:rsidR="00656135" w:rsidRDefault="00656135" w:rsidP="00656135">
      <w:pPr>
        <w:spacing w:line="360" w:lineRule="auto"/>
        <w:jc w:val="both"/>
        <w:rPr>
          <w:szCs w:val="24"/>
        </w:rPr>
      </w:pPr>
    </w:p>
    <w:p w14:paraId="7689C3E2" w14:textId="77777777" w:rsidR="00656135" w:rsidRPr="00656135" w:rsidRDefault="00A0208E" w:rsidP="001A08C2">
      <w:pPr>
        <w:pStyle w:val="Heading2"/>
      </w:pPr>
      <w:bookmarkStart w:id="28" w:name="_Toc184903181"/>
      <w:r>
        <w:t xml:space="preserve">6.5 </w:t>
      </w:r>
      <w:r w:rsidR="00656135" w:rsidRPr="00656135">
        <w:t>Policy Extraction</w:t>
      </w:r>
      <w:bookmarkEnd w:id="28"/>
    </w:p>
    <w:p w14:paraId="1E2CBA1A" w14:textId="77777777" w:rsidR="00656135" w:rsidRDefault="00656135" w:rsidP="00656135">
      <w:pPr>
        <w:spacing w:line="360" w:lineRule="auto"/>
        <w:jc w:val="both"/>
        <w:rPr>
          <w:szCs w:val="24"/>
        </w:rPr>
      </w:pPr>
      <w:r w:rsidRPr="00656135">
        <w:rPr>
          <w:szCs w:val="24"/>
        </w:rPr>
        <w:t xml:space="preserve">After the Q-table has been trained, the best policy can be derived from the highest Q-value of the actions taken at every state: </w:t>
      </w:r>
    </w:p>
    <w:p w14:paraId="34EC3ACF" w14:textId="77777777" w:rsidR="00656135" w:rsidRPr="00656135" w:rsidRDefault="00656135" w:rsidP="00656135">
      <w:pPr>
        <w:spacing w:line="360" w:lineRule="auto"/>
        <w:jc w:val="both"/>
        <w:rPr>
          <w:szCs w:val="24"/>
        </w:rPr>
      </w:pPr>
      <w:r w:rsidRPr="00656135">
        <w:rPr>
          <w:szCs w:val="24"/>
        </w:rPr>
        <w:t>optimal_policy = np.argmax(q_table, axis=1)</w:t>
      </w:r>
    </w:p>
    <w:p w14:paraId="6598D5FD" w14:textId="77777777" w:rsidR="00656135" w:rsidRDefault="00656135" w:rsidP="00656135">
      <w:pPr>
        <w:spacing w:line="360" w:lineRule="auto"/>
        <w:jc w:val="both"/>
        <w:rPr>
          <w:szCs w:val="24"/>
        </w:rPr>
      </w:pPr>
      <w:r w:rsidRPr="00656135">
        <w:rPr>
          <w:szCs w:val="24"/>
        </w:rPr>
        <w:t>print("Optimal Policy:", optimal_policy)</w:t>
      </w:r>
    </w:p>
    <w:p w14:paraId="33562CFE" w14:textId="77777777" w:rsidR="00656135" w:rsidRPr="00656135" w:rsidRDefault="00656135" w:rsidP="00656135">
      <w:pPr>
        <w:spacing w:line="360" w:lineRule="auto"/>
        <w:jc w:val="both"/>
        <w:rPr>
          <w:b/>
          <w:szCs w:val="24"/>
        </w:rPr>
      </w:pPr>
      <w:r w:rsidRPr="00656135">
        <w:rPr>
          <w:b/>
          <w:szCs w:val="24"/>
        </w:rPr>
        <w:t>Deep Q-Network (DQN)</w:t>
      </w:r>
    </w:p>
    <w:p w14:paraId="0C08DD33" w14:textId="77777777" w:rsidR="00656135" w:rsidRDefault="00656135" w:rsidP="00656135">
      <w:pPr>
        <w:spacing w:line="360" w:lineRule="auto"/>
        <w:jc w:val="both"/>
        <w:rPr>
          <w:szCs w:val="24"/>
        </w:rPr>
      </w:pPr>
      <w:r w:rsidRPr="00656135">
        <w:rPr>
          <w:szCs w:val="24"/>
        </w:rPr>
        <w:t>The notebook continues with the implementation by adding a Deep Q-Network, which involves a neural network that approximates the Q-function. With TensorFlow/Keras, the network maps states to Q-values for each action:</w:t>
      </w:r>
    </w:p>
    <w:p w14:paraId="4B1AA799" w14:textId="77777777" w:rsidR="00656135" w:rsidRPr="00656135" w:rsidRDefault="00656135" w:rsidP="00656135">
      <w:pPr>
        <w:spacing w:line="360" w:lineRule="auto"/>
        <w:jc w:val="both"/>
        <w:rPr>
          <w:szCs w:val="24"/>
        </w:rPr>
      </w:pPr>
      <w:r w:rsidRPr="00656135">
        <w:rPr>
          <w:szCs w:val="24"/>
        </w:rPr>
        <w:t>import tensorflow as tf</w:t>
      </w:r>
    </w:p>
    <w:p w14:paraId="589C69A7" w14:textId="77777777" w:rsidR="00656135" w:rsidRPr="00656135" w:rsidRDefault="00656135" w:rsidP="00656135">
      <w:pPr>
        <w:spacing w:line="360" w:lineRule="auto"/>
        <w:jc w:val="both"/>
        <w:rPr>
          <w:szCs w:val="24"/>
        </w:rPr>
      </w:pPr>
      <w:r w:rsidRPr="00656135">
        <w:rPr>
          <w:szCs w:val="24"/>
        </w:rPr>
        <w:t>from tensorflow.keras.models import Sequential</w:t>
      </w:r>
    </w:p>
    <w:p w14:paraId="038E1A0B" w14:textId="77777777" w:rsidR="00656135" w:rsidRPr="00656135" w:rsidRDefault="00656135" w:rsidP="00656135">
      <w:pPr>
        <w:spacing w:line="360" w:lineRule="auto"/>
        <w:jc w:val="both"/>
        <w:rPr>
          <w:szCs w:val="24"/>
        </w:rPr>
      </w:pPr>
      <w:r w:rsidRPr="00656135">
        <w:rPr>
          <w:szCs w:val="24"/>
        </w:rPr>
        <w:t>from tensorflow.keras.layers import Dense</w:t>
      </w:r>
    </w:p>
    <w:p w14:paraId="7D89BA76" w14:textId="77777777" w:rsidR="00656135" w:rsidRPr="00656135" w:rsidRDefault="00656135" w:rsidP="00656135">
      <w:pPr>
        <w:spacing w:line="360" w:lineRule="auto"/>
        <w:jc w:val="both"/>
        <w:rPr>
          <w:szCs w:val="24"/>
        </w:rPr>
      </w:pPr>
    </w:p>
    <w:p w14:paraId="27C32FFD" w14:textId="77777777" w:rsidR="00656135" w:rsidRPr="00656135" w:rsidRDefault="00656135" w:rsidP="00656135">
      <w:pPr>
        <w:spacing w:line="360" w:lineRule="auto"/>
        <w:jc w:val="both"/>
        <w:rPr>
          <w:szCs w:val="24"/>
        </w:rPr>
      </w:pPr>
      <w:r w:rsidRPr="00656135">
        <w:rPr>
          <w:szCs w:val="24"/>
        </w:rPr>
        <w:t>model = Sequential([</w:t>
      </w:r>
    </w:p>
    <w:p w14:paraId="0614BEC7" w14:textId="77777777" w:rsidR="00656135" w:rsidRPr="00656135" w:rsidRDefault="00656135" w:rsidP="00656135">
      <w:pPr>
        <w:spacing w:line="360" w:lineRule="auto"/>
        <w:jc w:val="both"/>
        <w:rPr>
          <w:szCs w:val="24"/>
        </w:rPr>
      </w:pPr>
      <w:r w:rsidRPr="00656135">
        <w:rPr>
          <w:szCs w:val="24"/>
        </w:rPr>
        <w:t xml:space="preserve">    Dense(24, input_dim=env.observation_space.n, activation='relu'),</w:t>
      </w:r>
    </w:p>
    <w:p w14:paraId="64E77ECE" w14:textId="77777777" w:rsidR="00656135" w:rsidRPr="00656135" w:rsidRDefault="00656135" w:rsidP="00656135">
      <w:pPr>
        <w:spacing w:line="360" w:lineRule="auto"/>
        <w:jc w:val="both"/>
        <w:rPr>
          <w:szCs w:val="24"/>
        </w:rPr>
      </w:pPr>
      <w:r w:rsidRPr="00656135">
        <w:rPr>
          <w:szCs w:val="24"/>
        </w:rPr>
        <w:t xml:space="preserve">    Dense(24, activation='relu'),</w:t>
      </w:r>
    </w:p>
    <w:p w14:paraId="1FF88C9D" w14:textId="77777777" w:rsidR="00656135" w:rsidRPr="00656135" w:rsidRDefault="00656135" w:rsidP="00656135">
      <w:pPr>
        <w:spacing w:line="360" w:lineRule="auto"/>
        <w:jc w:val="both"/>
        <w:rPr>
          <w:szCs w:val="24"/>
        </w:rPr>
      </w:pPr>
      <w:r w:rsidRPr="00656135">
        <w:rPr>
          <w:szCs w:val="24"/>
        </w:rPr>
        <w:t xml:space="preserve">    Dense(env.action_space.n, activation='linear')</w:t>
      </w:r>
    </w:p>
    <w:p w14:paraId="1D372C78" w14:textId="77777777" w:rsidR="00656135" w:rsidRPr="00656135" w:rsidRDefault="00656135" w:rsidP="00656135">
      <w:pPr>
        <w:spacing w:line="360" w:lineRule="auto"/>
        <w:jc w:val="both"/>
        <w:rPr>
          <w:szCs w:val="24"/>
        </w:rPr>
      </w:pPr>
      <w:r w:rsidRPr="00656135">
        <w:rPr>
          <w:szCs w:val="24"/>
        </w:rPr>
        <w:t>])</w:t>
      </w:r>
    </w:p>
    <w:p w14:paraId="68B1AB5E" w14:textId="77777777" w:rsidR="00656135" w:rsidRPr="00656135" w:rsidRDefault="00656135" w:rsidP="00656135">
      <w:pPr>
        <w:spacing w:line="360" w:lineRule="auto"/>
        <w:jc w:val="both"/>
        <w:rPr>
          <w:szCs w:val="24"/>
        </w:rPr>
      </w:pPr>
    </w:p>
    <w:p w14:paraId="030822B3" w14:textId="77777777" w:rsidR="00656135" w:rsidRDefault="00656135" w:rsidP="00656135">
      <w:pPr>
        <w:spacing w:line="360" w:lineRule="auto"/>
        <w:jc w:val="both"/>
        <w:rPr>
          <w:szCs w:val="24"/>
        </w:rPr>
      </w:pPr>
      <w:r w:rsidRPr="00656135">
        <w:rPr>
          <w:szCs w:val="24"/>
        </w:rPr>
        <w:t>model.compile(optimizer='adam', loss='mse')</w:t>
      </w:r>
    </w:p>
    <w:p w14:paraId="6A27CF91" w14:textId="77777777" w:rsidR="00656135" w:rsidRDefault="00656135" w:rsidP="00656135">
      <w:pPr>
        <w:spacing w:line="360" w:lineRule="auto"/>
        <w:jc w:val="both"/>
        <w:rPr>
          <w:szCs w:val="24"/>
        </w:rPr>
      </w:pPr>
      <w:r w:rsidRPr="00656135">
        <w:rPr>
          <w:szCs w:val="24"/>
        </w:rPr>
        <w:t>Experience replay stabilizes training by storing transitions and randomly sampling them during updates</w:t>
      </w:r>
      <w:r w:rsidR="00D44B13" w:rsidRPr="00D44B13">
        <w:rPr>
          <w:szCs w:val="24"/>
        </w:rPr>
        <w:t>(He et al., 2021)</w:t>
      </w:r>
      <w:r w:rsidRPr="00656135">
        <w:rPr>
          <w:szCs w:val="24"/>
        </w:rPr>
        <w:t>.</w:t>
      </w:r>
    </w:p>
    <w:p w14:paraId="1452E3C5" w14:textId="77777777" w:rsidR="00656135" w:rsidRPr="00656135" w:rsidRDefault="00A0208E" w:rsidP="00656135">
      <w:pPr>
        <w:pStyle w:val="Heading2"/>
      </w:pPr>
      <w:bookmarkStart w:id="29" w:name="_Toc184903182"/>
      <w:r>
        <w:lastRenderedPageBreak/>
        <w:t xml:space="preserve">6.6 </w:t>
      </w:r>
      <w:r w:rsidR="00656135" w:rsidRPr="00656135">
        <w:t>Results and Discussion</w:t>
      </w:r>
      <w:bookmarkEnd w:id="29"/>
    </w:p>
    <w:p w14:paraId="4AF8AADF" w14:textId="77777777" w:rsidR="00656135" w:rsidRPr="00656135" w:rsidRDefault="00656135" w:rsidP="00656135">
      <w:pPr>
        <w:spacing w:line="360" w:lineRule="auto"/>
        <w:jc w:val="both"/>
        <w:rPr>
          <w:b/>
          <w:szCs w:val="24"/>
        </w:rPr>
      </w:pPr>
      <w:r w:rsidRPr="00656135">
        <w:rPr>
          <w:b/>
          <w:szCs w:val="24"/>
        </w:rPr>
        <w:t>Q-Learning Results</w:t>
      </w:r>
    </w:p>
    <w:p w14:paraId="40C01097" w14:textId="77777777" w:rsidR="00656135" w:rsidRPr="00656135" w:rsidRDefault="00656135" w:rsidP="00656135">
      <w:pPr>
        <w:spacing w:line="360" w:lineRule="auto"/>
        <w:jc w:val="both"/>
        <w:rPr>
          <w:szCs w:val="24"/>
        </w:rPr>
      </w:pPr>
      <w:r w:rsidRPr="00656135">
        <w:rPr>
          <w:szCs w:val="24"/>
        </w:rPr>
        <w:t>The Q-Learning algorithm learns the optimal policy following enough training episodes. For instance, when the agent begins at state 0, an optimal policy may specify actions that yield maximum cumulative rewards wh</w:t>
      </w:r>
      <w:r>
        <w:rPr>
          <w:szCs w:val="24"/>
        </w:rPr>
        <w:t>ile preventing terminal states.</w:t>
      </w:r>
    </w:p>
    <w:p w14:paraId="23495A0F" w14:textId="77777777" w:rsidR="00656135" w:rsidRPr="00656135" w:rsidRDefault="00656135" w:rsidP="00656135">
      <w:pPr>
        <w:spacing w:line="360" w:lineRule="auto"/>
        <w:jc w:val="both"/>
        <w:rPr>
          <w:szCs w:val="24"/>
        </w:rPr>
      </w:pPr>
      <w:r w:rsidRPr="00656135">
        <w:rPr>
          <w:b/>
          <w:szCs w:val="24"/>
        </w:rPr>
        <w:t>Convergence Analysis</w:t>
      </w:r>
      <w:r w:rsidRPr="00656135">
        <w:rPr>
          <w:szCs w:val="24"/>
        </w:rPr>
        <w:t>: The Q-values are stabilized as the algorithm converges. A plot of episode rewards over time will show a trend towards higher cumulative rewards, showing that decisions are being improved.</w:t>
      </w:r>
    </w:p>
    <w:p w14:paraId="5010A5D3" w14:textId="77777777" w:rsidR="00656135" w:rsidRPr="00656135" w:rsidRDefault="00656135" w:rsidP="00656135">
      <w:pPr>
        <w:spacing w:line="360" w:lineRule="auto"/>
        <w:jc w:val="both"/>
        <w:rPr>
          <w:szCs w:val="24"/>
        </w:rPr>
      </w:pPr>
      <w:r w:rsidRPr="00656135">
        <w:rPr>
          <w:szCs w:val="24"/>
        </w:rPr>
        <w:t>import matplotlib.pyplot as plt</w:t>
      </w:r>
    </w:p>
    <w:p w14:paraId="29B66838" w14:textId="77777777" w:rsidR="00656135" w:rsidRPr="00656135" w:rsidRDefault="00656135" w:rsidP="00656135">
      <w:pPr>
        <w:spacing w:line="360" w:lineRule="auto"/>
        <w:jc w:val="both"/>
        <w:rPr>
          <w:szCs w:val="24"/>
        </w:rPr>
      </w:pPr>
    </w:p>
    <w:p w14:paraId="55C8FAA5" w14:textId="77777777" w:rsidR="00656135" w:rsidRPr="00656135" w:rsidRDefault="00656135" w:rsidP="00656135">
      <w:pPr>
        <w:spacing w:line="360" w:lineRule="auto"/>
        <w:jc w:val="both"/>
        <w:rPr>
          <w:szCs w:val="24"/>
        </w:rPr>
      </w:pPr>
      <w:r w:rsidRPr="00656135">
        <w:rPr>
          <w:szCs w:val="24"/>
        </w:rPr>
        <w:t>plt.plot(episode_rewards)</w:t>
      </w:r>
    </w:p>
    <w:p w14:paraId="1A445EAA" w14:textId="77777777" w:rsidR="00656135" w:rsidRPr="00656135" w:rsidRDefault="00656135" w:rsidP="00656135">
      <w:pPr>
        <w:spacing w:line="360" w:lineRule="auto"/>
        <w:jc w:val="both"/>
        <w:rPr>
          <w:szCs w:val="24"/>
        </w:rPr>
      </w:pPr>
      <w:r w:rsidRPr="00656135">
        <w:rPr>
          <w:szCs w:val="24"/>
        </w:rPr>
        <w:t>plt.title('Episode Rewards Over Time')</w:t>
      </w:r>
    </w:p>
    <w:p w14:paraId="4BF0679D" w14:textId="77777777" w:rsidR="00656135" w:rsidRPr="00656135" w:rsidRDefault="00656135" w:rsidP="00656135">
      <w:pPr>
        <w:spacing w:line="360" w:lineRule="auto"/>
        <w:jc w:val="both"/>
        <w:rPr>
          <w:szCs w:val="24"/>
        </w:rPr>
      </w:pPr>
      <w:r w:rsidRPr="00656135">
        <w:rPr>
          <w:szCs w:val="24"/>
        </w:rPr>
        <w:t>plt.xlabel('Episode')</w:t>
      </w:r>
    </w:p>
    <w:p w14:paraId="60C3D34A" w14:textId="77777777" w:rsidR="00656135" w:rsidRPr="00656135" w:rsidRDefault="00656135" w:rsidP="00656135">
      <w:pPr>
        <w:spacing w:line="360" w:lineRule="auto"/>
        <w:jc w:val="both"/>
        <w:rPr>
          <w:szCs w:val="24"/>
        </w:rPr>
      </w:pPr>
      <w:r w:rsidRPr="00656135">
        <w:rPr>
          <w:szCs w:val="24"/>
        </w:rPr>
        <w:t>plt.ylabel('Total Reward')</w:t>
      </w:r>
    </w:p>
    <w:p w14:paraId="538DB53E" w14:textId="77777777" w:rsidR="00656135" w:rsidRDefault="00656135" w:rsidP="00656135">
      <w:pPr>
        <w:spacing w:line="360" w:lineRule="auto"/>
        <w:jc w:val="both"/>
        <w:rPr>
          <w:szCs w:val="24"/>
        </w:rPr>
      </w:pPr>
      <w:r w:rsidRPr="00656135">
        <w:rPr>
          <w:szCs w:val="24"/>
        </w:rPr>
        <w:t>plt.show()</w:t>
      </w:r>
    </w:p>
    <w:p w14:paraId="7E6EF2EC" w14:textId="77777777" w:rsidR="00656135" w:rsidRPr="00656135" w:rsidRDefault="00656135" w:rsidP="00656135">
      <w:pPr>
        <w:spacing w:line="360" w:lineRule="auto"/>
        <w:jc w:val="both"/>
        <w:rPr>
          <w:szCs w:val="24"/>
        </w:rPr>
      </w:pPr>
      <w:r w:rsidRPr="00656135">
        <w:rPr>
          <w:szCs w:val="24"/>
        </w:rPr>
        <w:t>Results DQN extends Q-Learning capability to address large continuous state spaces. After being trained, the neural network approximates the Q-values very accurately while having better generalization compared with tabular Q-Learning, however its computation training needs careful tuning of hyper-parameters such as learning rate, batch size, replay buffer size, among others</w:t>
      </w:r>
      <w:r w:rsidR="00D44B13">
        <w:rPr>
          <w:szCs w:val="24"/>
        </w:rPr>
        <w:t xml:space="preserve"> </w:t>
      </w:r>
      <w:r w:rsidR="00D44B13" w:rsidRPr="00D44B13">
        <w:rPr>
          <w:szCs w:val="24"/>
        </w:rPr>
        <w:t>(Vasileios Tosounidis et al., 2020)</w:t>
      </w:r>
      <w:r w:rsidR="00D44B13">
        <w:rPr>
          <w:szCs w:val="24"/>
        </w:rPr>
        <w:t>.</w:t>
      </w:r>
    </w:p>
    <w:p w14:paraId="016A3B0E" w14:textId="77777777" w:rsidR="00656135" w:rsidRPr="00A0208E" w:rsidRDefault="00A0208E" w:rsidP="001A08C2">
      <w:pPr>
        <w:pStyle w:val="Heading2"/>
      </w:pPr>
      <w:bookmarkStart w:id="30" w:name="_Toc184903183"/>
      <w:r>
        <w:t xml:space="preserve">6.7 </w:t>
      </w:r>
      <w:r w:rsidR="00656135" w:rsidRPr="00A0208E">
        <w:t>Key Insights</w:t>
      </w:r>
      <w:bookmarkEnd w:id="30"/>
    </w:p>
    <w:p w14:paraId="63682A2D" w14:textId="77777777" w:rsidR="00656135" w:rsidRPr="00656135" w:rsidRDefault="00656135" w:rsidP="00656135">
      <w:pPr>
        <w:spacing w:line="360" w:lineRule="auto"/>
        <w:jc w:val="both"/>
        <w:rPr>
          <w:szCs w:val="24"/>
        </w:rPr>
      </w:pPr>
      <w:r w:rsidRPr="00A0208E">
        <w:rPr>
          <w:b/>
          <w:szCs w:val="24"/>
        </w:rPr>
        <w:t>Exploration vs. Exploitation Trade-off</w:t>
      </w:r>
    </w:p>
    <w:p w14:paraId="2E26F2FE" w14:textId="77777777" w:rsidR="00656135" w:rsidRPr="00656135" w:rsidRDefault="00656135" w:rsidP="00656135">
      <w:pPr>
        <w:spacing w:line="360" w:lineRule="auto"/>
        <w:jc w:val="both"/>
        <w:rPr>
          <w:szCs w:val="24"/>
        </w:rPr>
      </w:pPr>
      <w:r w:rsidRPr="00656135">
        <w:rPr>
          <w:szCs w:val="24"/>
        </w:rPr>
        <w:t>The epsilon-greedy strategy does balance exploration and exploitation but the value of epsilon starts getting reduced with episodes in an epsilon-decreasing policy.</w:t>
      </w:r>
    </w:p>
    <w:p w14:paraId="2744B5C5" w14:textId="77777777" w:rsidR="00656135" w:rsidRPr="00656135" w:rsidRDefault="00A0208E" w:rsidP="00656135">
      <w:pPr>
        <w:spacing w:line="360" w:lineRule="auto"/>
        <w:jc w:val="both"/>
        <w:rPr>
          <w:szCs w:val="24"/>
        </w:rPr>
      </w:pPr>
      <w:r w:rsidRPr="00A0208E">
        <w:rPr>
          <w:b/>
          <w:szCs w:val="24"/>
        </w:rPr>
        <w:t>Scalability</w:t>
      </w:r>
    </w:p>
    <w:p w14:paraId="11FE0296" w14:textId="77777777" w:rsidR="00656135" w:rsidRPr="00656135" w:rsidRDefault="00656135" w:rsidP="00656135">
      <w:pPr>
        <w:spacing w:line="360" w:lineRule="auto"/>
        <w:jc w:val="both"/>
        <w:rPr>
          <w:szCs w:val="24"/>
        </w:rPr>
      </w:pPr>
      <w:r w:rsidRPr="00656135">
        <w:rPr>
          <w:szCs w:val="24"/>
        </w:rPr>
        <w:t>Q-Learning is effective for the smaller discrete state spaces but doesn't scale well.</w:t>
      </w:r>
    </w:p>
    <w:p w14:paraId="58B5FAEC" w14:textId="77777777" w:rsidR="00656135" w:rsidRPr="00656135" w:rsidRDefault="00656135" w:rsidP="00656135">
      <w:pPr>
        <w:spacing w:line="360" w:lineRule="auto"/>
        <w:jc w:val="both"/>
        <w:rPr>
          <w:szCs w:val="24"/>
        </w:rPr>
      </w:pPr>
      <w:r w:rsidRPr="00656135">
        <w:rPr>
          <w:szCs w:val="24"/>
        </w:rPr>
        <w:t>DQN overcomes this weakness by using neural networks to represent function approximation.</w:t>
      </w:r>
    </w:p>
    <w:p w14:paraId="5868260C" w14:textId="77777777" w:rsidR="00656135" w:rsidRPr="00656135" w:rsidRDefault="00A0208E" w:rsidP="00656135">
      <w:pPr>
        <w:spacing w:line="360" w:lineRule="auto"/>
        <w:jc w:val="both"/>
        <w:rPr>
          <w:szCs w:val="24"/>
        </w:rPr>
      </w:pPr>
      <w:r w:rsidRPr="00A0208E">
        <w:rPr>
          <w:b/>
          <w:szCs w:val="24"/>
        </w:rPr>
        <w:lastRenderedPageBreak/>
        <w:t>Convergence Issues</w:t>
      </w:r>
    </w:p>
    <w:p w14:paraId="2E886CEF" w14:textId="77777777" w:rsidR="00656135" w:rsidRPr="00A0208E" w:rsidRDefault="00656135" w:rsidP="00A0208E">
      <w:pPr>
        <w:pStyle w:val="ListParagraph"/>
        <w:numPr>
          <w:ilvl w:val="0"/>
          <w:numId w:val="7"/>
        </w:numPr>
        <w:spacing w:line="360" w:lineRule="auto"/>
        <w:jc w:val="both"/>
        <w:rPr>
          <w:szCs w:val="24"/>
        </w:rPr>
      </w:pPr>
      <w:r w:rsidRPr="00A0208E">
        <w:rPr>
          <w:szCs w:val="24"/>
        </w:rPr>
        <w:t>Large values of discount factors ( γ</w:t>
      </w:r>
      <w:r w:rsidR="00A0208E" w:rsidRPr="00A0208E">
        <w:rPr>
          <w:szCs w:val="24"/>
        </w:rPr>
        <w:t>)</w:t>
      </w:r>
      <w:r w:rsidRPr="00A0208E">
        <w:rPr>
          <w:szCs w:val="24"/>
        </w:rPr>
        <w:t>Focuses more on long-term rewards, but convergence is slow</w:t>
      </w:r>
    </w:p>
    <w:p w14:paraId="42C7C6BE" w14:textId="77777777" w:rsidR="00656135" w:rsidRPr="00A0208E" w:rsidRDefault="00656135" w:rsidP="00D44B13">
      <w:pPr>
        <w:pStyle w:val="ListParagraph"/>
        <w:numPr>
          <w:ilvl w:val="0"/>
          <w:numId w:val="7"/>
        </w:numPr>
        <w:spacing w:line="360" w:lineRule="auto"/>
        <w:jc w:val="both"/>
        <w:rPr>
          <w:szCs w:val="24"/>
        </w:rPr>
      </w:pPr>
      <w:r w:rsidRPr="00A0208E">
        <w:rPr>
          <w:szCs w:val="24"/>
        </w:rPr>
        <w:t>Low learning rates ( α</w:t>
      </w:r>
      <w:r w:rsidR="00A0208E" w:rsidRPr="00A0208E">
        <w:rPr>
          <w:szCs w:val="24"/>
        </w:rPr>
        <w:t>)</w:t>
      </w:r>
      <w:r w:rsidRPr="00A0208E">
        <w:rPr>
          <w:szCs w:val="24"/>
        </w:rPr>
        <w:t>Guarantees stability but increases the number of training episodes</w:t>
      </w:r>
      <w:r w:rsidR="00D44B13" w:rsidRPr="00D44B13">
        <w:rPr>
          <w:szCs w:val="24"/>
        </w:rPr>
        <w:t>(Tofangchi et al., 2021)</w:t>
      </w:r>
    </w:p>
    <w:p w14:paraId="05205087" w14:textId="77777777" w:rsidR="00656135" w:rsidRPr="00A0208E" w:rsidRDefault="001A08C2" w:rsidP="001A08C2">
      <w:pPr>
        <w:pStyle w:val="Heading2"/>
      </w:pPr>
      <w:bookmarkStart w:id="31" w:name="_Toc184903184"/>
      <w:r>
        <w:t xml:space="preserve">6.8 </w:t>
      </w:r>
      <w:r w:rsidR="00656135" w:rsidRPr="00A0208E">
        <w:t>Real-world Applications</w:t>
      </w:r>
      <w:bookmarkEnd w:id="31"/>
    </w:p>
    <w:p w14:paraId="43BDF4EE" w14:textId="77777777" w:rsidR="00656135" w:rsidRPr="00656135" w:rsidRDefault="00656135" w:rsidP="00656135">
      <w:pPr>
        <w:spacing w:line="360" w:lineRule="auto"/>
        <w:jc w:val="both"/>
        <w:rPr>
          <w:szCs w:val="24"/>
        </w:rPr>
      </w:pPr>
      <w:r w:rsidRPr="00656135">
        <w:rPr>
          <w:szCs w:val="24"/>
        </w:rPr>
        <w:t>RL is best suited to dynamic and stochastic environments; it is applied in robotics, inventory management, and recommendation systems.</w:t>
      </w:r>
    </w:p>
    <w:p w14:paraId="696A168A" w14:textId="77777777" w:rsidR="00656135" w:rsidRPr="00A0208E" w:rsidRDefault="00A0208E" w:rsidP="00656135">
      <w:pPr>
        <w:spacing w:line="360" w:lineRule="auto"/>
        <w:jc w:val="both"/>
        <w:rPr>
          <w:b/>
          <w:szCs w:val="24"/>
        </w:rPr>
      </w:pPr>
      <w:r w:rsidRPr="00A0208E">
        <w:rPr>
          <w:b/>
          <w:szCs w:val="24"/>
        </w:rPr>
        <w:t>Future Scope:</w:t>
      </w:r>
    </w:p>
    <w:p w14:paraId="25EFA24C" w14:textId="77777777" w:rsidR="00656135" w:rsidRPr="00656135" w:rsidRDefault="00A0208E" w:rsidP="00656135">
      <w:pPr>
        <w:spacing w:line="360" w:lineRule="auto"/>
        <w:jc w:val="both"/>
        <w:rPr>
          <w:szCs w:val="24"/>
        </w:rPr>
      </w:pPr>
      <w:r w:rsidRPr="00A0208E">
        <w:rPr>
          <w:b/>
          <w:szCs w:val="24"/>
        </w:rPr>
        <w:t>Policy Improvement</w:t>
      </w:r>
      <w:r>
        <w:rPr>
          <w:szCs w:val="24"/>
        </w:rPr>
        <w:t xml:space="preserve"> </w:t>
      </w:r>
      <w:r w:rsidR="00656135" w:rsidRPr="00656135">
        <w:rPr>
          <w:szCs w:val="24"/>
        </w:rPr>
        <w:t>More sophisticated algorithms may be applied, such as Actor-Critic or Proximal Policy Optimization (PPO).</w:t>
      </w:r>
    </w:p>
    <w:p w14:paraId="7532023E" w14:textId="77777777" w:rsidR="00656135" w:rsidRPr="00656135" w:rsidRDefault="00A0208E" w:rsidP="00656135">
      <w:pPr>
        <w:spacing w:line="360" w:lineRule="auto"/>
        <w:jc w:val="both"/>
        <w:rPr>
          <w:szCs w:val="24"/>
        </w:rPr>
      </w:pPr>
      <w:r w:rsidRPr="00A0208E">
        <w:rPr>
          <w:b/>
          <w:szCs w:val="24"/>
        </w:rPr>
        <w:t>Continuous Action Spaces</w:t>
      </w:r>
      <w:r>
        <w:rPr>
          <w:szCs w:val="24"/>
        </w:rPr>
        <w:t>:</w:t>
      </w:r>
      <w:r w:rsidR="00656135" w:rsidRPr="00656135">
        <w:rPr>
          <w:szCs w:val="24"/>
        </w:rPr>
        <w:t xml:space="preserve"> Extending to problems with continuous action space using techniques such as DDPG.</w:t>
      </w:r>
    </w:p>
    <w:p w14:paraId="1A8CED0D" w14:textId="77777777" w:rsidR="00656135" w:rsidRPr="00656135" w:rsidRDefault="00A0208E" w:rsidP="00656135">
      <w:pPr>
        <w:spacing w:line="360" w:lineRule="auto"/>
        <w:jc w:val="both"/>
        <w:rPr>
          <w:szCs w:val="24"/>
        </w:rPr>
      </w:pPr>
      <w:r w:rsidRPr="00A0208E">
        <w:rPr>
          <w:b/>
          <w:szCs w:val="24"/>
        </w:rPr>
        <w:t>Realistic Environment</w:t>
      </w:r>
      <w:r>
        <w:rPr>
          <w:szCs w:val="24"/>
        </w:rPr>
        <w:t xml:space="preserve"> </w:t>
      </w:r>
      <w:r w:rsidR="00656135" w:rsidRPr="00656135">
        <w:rPr>
          <w:szCs w:val="24"/>
        </w:rPr>
        <w:t>Simulate realistic environments: including noise and partial observability for improved robustness</w:t>
      </w:r>
    </w:p>
    <w:p w14:paraId="2B6ECE30" w14:textId="77777777" w:rsidR="00656135" w:rsidRPr="00656135" w:rsidRDefault="00656135" w:rsidP="00656135">
      <w:pPr>
        <w:spacing w:line="360" w:lineRule="auto"/>
        <w:jc w:val="both"/>
        <w:rPr>
          <w:szCs w:val="24"/>
        </w:rPr>
      </w:pPr>
      <w:r w:rsidRPr="00A0208E">
        <w:rPr>
          <w:b/>
          <w:szCs w:val="24"/>
        </w:rPr>
        <w:t>Transfer</w:t>
      </w:r>
      <w:r w:rsidR="00A0208E" w:rsidRPr="00A0208E">
        <w:rPr>
          <w:b/>
          <w:szCs w:val="24"/>
        </w:rPr>
        <w:t xml:space="preserve"> Learning</w:t>
      </w:r>
      <w:r w:rsidR="00A0208E">
        <w:rPr>
          <w:szCs w:val="24"/>
        </w:rPr>
        <w:t xml:space="preserve"> </w:t>
      </w:r>
      <w:r w:rsidRPr="00656135">
        <w:rPr>
          <w:szCs w:val="24"/>
        </w:rPr>
        <w:t>Apply knowledge obtained in other tasks where applicable to speed up training of related tasks and adapt the knowledge better</w:t>
      </w:r>
      <w:r w:rsidR="00D44B13">
        <w:rPr>
          <w:szCs w:val="24"/>
        </w:rPr>
        <w:t xml:space="preserve"> </w:t>
      </w:r>
      <w:r w:rsidR="00D44B13" w:rsidRPr="00D44B13">
        <w:rPr>
          <w:szCs w:val="24"/>
        </w:rPr>
        <w:t>(Bell et al., 2022)</w:t>
      </w:r>
      <w:r w:rsidRPr="00656135">
        <w:rPr>
          <w:szCs w:val="24"/>
        </w:rPr>
        <w:t>.</w:t>
      </w:r>
    </w:p>
    <w:p w14:paraId="54E8BF55" w14:textId="77777777" w:rsidR="00A0208E" w:rsidRPr="00A0208E" w:rsidRDefault="00A0208E" w:rsidP="00A0208E">
      <w:pPr>
        <w:pStyle w:val="Heading1"/>
      </w:pPr>
      <w:bookmarkStart w:id="32" w:name="_Toc184903185"/>
      <w:r>
        <w:t xml:space="preserve">7. </w:t>
      </w:r>
      <w:r w:rsidRPr="00A0208E">
        <w:t>Conclusion and Recommendations</w:t>
      </w:r>
      <w:bookmarkEnd w:id="32"/>
    </w:p>
    <w:p w14:paraId="00010D0E" w14:textId="77777777" w:rsidR="00A0208E" w:rsidRPr="00A0208E" w:rsidRDefault="00A0208E" w:rsidP="00A0208E">
      <w:pPr>
        <w:pStyle w:val="Heading2"/>
      </w:pPr>
      <w:bookmarkStart w:id="33" w:name="_Toc184903186"/>
      <w:r>
        <w:t xml:space="preserve">7.1 </w:t>
      </w:r>
      <w:r w:rsidRPr="00A0208E">
        <w:t>Summary of Findings</w:t>
      </w:r>
      <w:bookmarkEnd w:id="33"/>
    </w:p>
    <w:p w14:paraId="435E7826" w14:textId="77777777" w:rsidR="00A0208E" w:rsidRPr="00A0208E" w:rsidRDefault="00A0208E" w:rsidP="00A0208E">
      <w:pPr>
        <w:spacing w:line="360" w:lineRule="auto"/>
        <w:jc w:val="both"/>
        <w:rPr>
          <w:szCs w:val="24"/>
        </w:rPr>
      </w:pPr>
      <w:r w:rsidRPr="00A0208E">
        <w:rPr>
          <w:szCs w:val="24"/>
        </w:rPr>
        <w:t>This portfolio demonstrates how diverse computational methods can be applied for the purposes of decision-making in AI systems. Through the exploration of Linear Programming, it was demonstrated how clear constraints, such as the distribution of resources, can be used to solve optimization problems by applying tools like PuLP. Dynamic Programming (DP) demonstrated the power of subdividing complex problems into overlapping subproblems, solving it efficiently with memoization or bottom-up approaches applied to solving the Subset Sum Problem. This implementation of Particle Swarm Optimization focused on its bio-inspired solution for non-linear optimization problems such as Traveling Salesman Problem: emphasizing pa</w:t>
      </w:r>
      <w:r>
        <w:rPr>
          <w:szCs w:val="24"/>
        </w:rPr>
        <w:t>rameter tuning and scalability.</w:t>
      </w:r>
      <w:r w:rsidRPr="00A0208E">
        <w:rPr>
          <w:szCs w:val="24"/>
        </w:rPr>
        <w:t xml:space="preserve">The Decision Trees (DT) section demonstrated their applicability in multi-output predictions, extending to advanced ensemble techniques such as Random Forests and Gradient Boosting, which improved accuracy and robustness. Lastly, </w:t>
      </w:r>
      <w:r w:rsidRPr="00A0208E">
        <w:rPr>
          <w:szCs w:val="24"/>
        </w:rPr>
        <w:lastRenderedPageBreak/>
        <w:t xml:space="preserve">Reinforcement Learning (RL) showcased its ability to enable agents to learn optimal strategies in dynamic environments, with implementations of Q-Learning and Deep Q-Networks (DQN) revealing their potential in handling both </w:t>
      </w:r>
      <w:r>
        <w:rPr>
          <w:szCs w:val="24"/>
        </w:rPr>
        <w:t>discrete and continuous spaces.</w:t>
      </w:r>
    </w:p>
    <w:p w14:paraId="1A342E23" w14:textId="77777777" w:rsidR="00A0208E" w:rsidRPr="00A0208E" w:rsidRDefault="00A0208E" w:rsidP="00A0208E">
      <w:pPr>
        <w:pStyle w:val="Heading2"/>
      </w:pPr>
      <w:bookmarkStart w:id="34" w:name="_Toc184903187"/>
      <w:r>
        <w:t xml:space="preserve">7.2 </w:t>
      </w:r>
      <w:r w:rsidRPr="00A0208E">
        <w:t>Critical Discussion</w:t>
      </w:r>
      <w:bookmarkEnd w:id="34"/>
    </w:p>
    <w:p w14:paraId="5EDABE5E" w14:textId="77777777" w:rsidR="00A0208E" w:rsidRPr="00A0208E" w:rsidRDefault="00A0208E" w:rsidP="00A0208E">
      <w:pPr>
        <w:spacing w:line="360" w:lineRule="auto"/>
        <w:jc w:val="both"/>
        <w:rPr>
          <w:szCs w:val="24"/>
        </w:rPr>
      </w:pPr>
      <w:r w:rsidRPr="00A0208E">
        <w:rPr>
          <w:szCs w:val="24"/>
        </w:rPr>
        <w:t>Each of the methods has its strengths and weaknesses. LP is deterministic and highly efficient for well-defined linear problems but not flexible for non-linear problems. DP provides scalability and precision but can face space constraints for large state spaces. PSO's balance between exploration and exploitation is ideal for non-convex problems, though its heuristic nature may not guarantee a global optimum. Decision Trees are very interpretable but prone to overfitting without proper regularization, whereas ensembles correct this at th</w:t>
      </w:r>
      <w:r>
        <w:rPr>
          <w:szCs w:val="24"/>
        </w:rPr>
        <w:t>e cost of increased complexity.</w:t>
      </w:r>
      <w:r w:rsidRPr="00A0208E">
        <w:rPr>
          <w:szCs w:val="24"/>
        </w:rPr>
        <w:t>Reinforcement Learning is a standout for dynamic decision-making, but it requires a lot of computational resources and careful tuning of hyperparameters. The diversity of techniques ensures that specific methods can be matched to problem characteristics, reinforcing the importance of choosing appropriate tools</w:t>
      </w:r>
      <w:r>
        <w:rPr>
          <w:szCs w:val="24"/>
        </w:rPr>
        <w:t xml:space="preserve"> for AI-driven decision-making.</w:t>
      </w:r>
    </w:p>
    <w:p w14:paraId="08C60B32" w14:textId="77777777" w:rsidR="00A0208E" w:rsidRPr="00A0208E" w:rsidRDefault="00A0208E" w:rsidP="00A0208E">
      <w:pPr>
        <w:pStyle w:val="Heading2"/>
      </w:pPr>
      <w:bookmarkStart w:id="35" w:name="_Toc184903188"/>
      <w:r>
        <w:t xml:space="preserve">7.3 </w:t>
      </w:r>
      <w:r w:rsidRPr="00A0208E">
        <w:t>Future Work</w:t>
      </w:r>
      <w:bookmarkEnd w:id="35"/>
    </w:p>
    <w:p w14:paraId="30A837FC" w14:textId="77777777" w:rsidR="00A0208E" w:rsidRPr="00A0208E" w:rsidRDefault="00A0208E" w:rsidP="00A0208E">
      <w:pPr>
        <w:spacing w:line="360" w:lineRule="auto"/>
        <w:jc w:val="both"/>
        <w:rPr>
          <w:szCs w:val="24"/>
        </w:rPr>
      </w:pPr>
      <w:r w:rsidRPr="00A0208E">
        <w:rPr>
          <w:szCs w:val="24"/>
        </w:rPr>
        <w:t>From this portfolio, further research could be done on hybrid approaches, which combine the advantages of various techniques. For example, using PSO with DP may solve scalability problems while retaining optimization quality. More sophisticated RL algorithms, such as PPO or Actor-Critic, can make agents more adaptable in continuous and partially observable environments. Transfer learning in RL may also allow agents to generalize across related tasks and thus reduce training time.</w:t>
      </w:r>
    </w:p>
    <w:p w14:paraId="40788894" w14:textId="77777777" w:rsidR="00A0208E" w:rsidRPr="00A0208E" w:rsidRDefault="00A0208E" w:rsidP="00A0208E">
      <w:pPr>
        <w:spacing w:line="360" w:lineRule="auto"/>
        <w:jc w:val="both"/>
        <w:rPr>
          <w:szCs w:val="24"/>
        </w:rPr>
      </w:pPr>
    </w:p>
    <w:p w14:paraId="6B1C5AEC" w14:textId="77777777" w:rsidR="00656135" w:rsidRDefault="00A0208E" w:rsidP="00A0208E">
      <w:pPr>
        <w:spacing w:line="360" w:lineRule="auto"/>
        <w:jc w:val="both"/>
        <w:rPr>
          <w:szCs w:val="24"/>
        </w:rPr>
      </w:pPr>
      <w:r w:rsidRPr="00A0208E">
        <w:rPr>
          <w:szCs w:val="24"/>
        </w:rPr>
        <w:t>In decision tree-based models, incorporating explainability tools like SHAP (SHapley Additive exPlanations) could provide deeper insights into model decisions, addressing the growing demand for interpretable AI. Further, applying these methods to real-world datasets, such as healthcare or finance, would validate their practical util</w:t>
      </w:r>
      <w:r w:rsidR="00331F05">
        <w:rPr>
          <w:szCs w:val="24"/>
        </w:rPr>
        <w:t xml:space="preserve">ity and uncover new challenges. </w:t>
      </w:r>
      <w:r w:rsidRPr="00A0208E">
        <w:rPr>
          <w:szCs w:val="24"/>
        </w:rPr>
        <w:t>In conclusion, the portfolio demonstrates the significance of computational techniques in enabling AI systems to make smart, efficient, and reliable decisions. By using these techniques and innovation to overcome their constraints, further breakthroughs may open new avenues for application in the field of AI, and it would change industries and society at large.</w:t>
      </w:r>
    </w:p>
    <w:p w14:paraId="39D902AD" w14:textId="77777777" w:rsidR="00331F05" w:rsidRDefault="00331F05" w:rsidP="00A0208E">
      <w:pPr>
        <w:spacing w:line="360" w:lineRule="auto"/>
        <w:jc w:val="both"/>
        <w:rPr>
          <w:szCs w:val="24"/>
        </w:rPr>
      </w:pPr>
    </w:p>
    <w:p w14:paraId="554872E6" w14:textId="77777777" w:rsidR="00331F05" w:rsidRDefault="00331F05" w:rsidP="00A0208E">
      <w:pPr>
        <w:spacing w:line="360" w:lineRule="auto"/>
        <w:jc w:val="both"/>
        <w:rPr>
          <w:szCs w:val="24"/>
        </w:rPr>
      </w:pPr>
    </w:p>
    <w:p w14:paraId="576CC967" w14:textId="77777777" w:rsidR="000C2322" w:rsidRDefault="000C2322" w:rsidP="000C2322">
      <w:pPr>
        <w:pStyle w:val="Heading1"/>
        <w:spacing w:before="0" w:after="0" w:line="480" w:lineRule="auto"/>
        <w:jc w:val="center"/>
        <w:rPr>
          <w:szCs w:val="24"/>
          <w:lang w:val="en-IN"/>
        </w:rPr>
      </w:pPr>
      <w:r>
        <w:rPr>
          <w:szCs w:val="24"/>
        </w:rPr>
        <w:t>References</w:t>
      </w:r>
    </w:p>
    <w:p w14:paraId="03776B2F" w14:textId="77777777" w:rsidR="000C2322" w:rsidRDefault="000C2322" w:rsidP="000C2322">
      <w:pPr>
        <w:pStyle w:val="NormalWeb"/>
        <w:spacing w:before="0" w:beforeAutospacing="0" w:after="0" w:afterAutospacing="0" w:line="480" w:lineRule="auto"/>
        <w:ind w:left="720" w:hanging="720"/>
      </w:pPr>
      <w:r>
        <w:t xml:space="preserve">Bell, A. J., Solano-Kamaiko, I., Nov, O., &amp; Stoyanovich, J. (2022). </w:t>
      </w:r>
      <w:r>
        <w:rPr>
          <w:i/>
          <w:iCs/>
        </w:rPr>
        <w:t>It’s Just Not That Simple: An Empirical Study of the Accuracy-Explainability Trade-off in Machine Learning for Public Policy</w:t>
      </w:r>
      <w:r>
        <w:t>. https://doi.org/10.1145/3531146.3533090</w:t>
      </w:r>
    </w:p>
    <w:p w14:paraId="175799BB" w14:textId="77777777" w:rsidR="000C2322" w:rsidRDefault="000C2322" w:rsidP="000C2322">
      <w:pPr>
        <w:pStyle w:val="NormalWeb"/>
        <w:spacing w:before="0" w:beforeAutospacing="0" w:after="0" w:afterAutospacing="0" w:line="480" w:lineRule="auto"/>
        <w:ind w:left="720" w:hanging="720"/>
      </w:pPr>
      <w:r>
        <w:t xml:space="preserve">Forootani, A., Tipaldi, M., Ghaniee Zarch, M., Liuzza, D., &amp; Glielmo, L. (2019). Modelling and solving resource allocation problems via a dynamic programming approach. </w:t>
      </w:r>
      <w:r>
        <w:rPr>
          <w:i/>
          <w:iCs/>
        </w:rPr>
        <w:t>International Journal of Control</w:t>
      </w:r>
      <w:r>
        <w:t>, 1–12. https://doi.org/10.1080/00207179.2019.1661521</w:t>
      </w:r>
    </w:p>
    <w:p w14:paraId="16B1627E" w14:textId="77777777" w:rsidR="000C2322" w:rsidRDefault="000C2322" w:rsidP="000C2322">
      <w:pPr>
        <w:pStyle w:val="NormalWeb"/>
        <w:spacing w:before="0" w:beforeAutospacing="0" w:after="0" w:afterAutospacing="0" w:line="480" w:lineRule="auto"/>
        <w:ind w:left="720" w:hanging="720"/>
      </w:pPr>
      <w:r>
        <w:t xml:space="preserve">Gupta, S., Modgil, S., Bhattacharyya, S., &amp; Bose, I. (2021). Artificial intelligence for decision support systems in the field of operations research: review and future scope of research. </w:t>
      </w:r>
      <w:r>
        <w:rPr>
          <w:i/>
          <w:iCs/>
        </w:rPr>
        <w:t>Annals of Operations Research</w:t>
      </w:r>
      <w:r>
        <w:t xml:space="preserve">, </w:t>
      </w:r>
      <w:r>
        <w:rPr>
          <w:i/>
          <w:iCs/>
        </w:rPr>
        <w:t>308</w:t>
      </w:r>
      <w:r>
        <w:t>. https://doi.org/10.1007/s10479-020-03856-6</w:t>
      </w:r>
    </w:p>
    <w:p w14:paraId="2E1C4129" w14:textId="77777777" w:rsidR="000C2322" w:rsidRDefault="000C2322" w:rsidP="000C2322">
      <w:pPr>
        <w:pStyle w:val="NormalWeb"/>
        <w:spacing w:before="0" w:beforeAutospacing="0" w:after="0" w:afterAutospacing="0" w:line="480" w:lineRule="auto"/>
        <w:ind w:left="720" w:hanging="720"/>
      </w:pPr>
      <w:r>
        <w:t xml:space="preserve">He, Z., Tran, K.-P., Thomassey, S., Zeng, X., Xu, J., &amp; Yi, C. (2021). A deep reinforcement learning based multi-criteria decision support system for optimizing textile chemical process. </w:t>
      </w:r>
      <w:r>
        <w:rPr>
          <w:i/>
          <w:iCs/>
        </w:rPr>
        <w:t>Computers in Industry</w:t>
      </w:r>
      <w:r>
        <w:t xml:space="preserve">, </w:t>
      </w:r>
      <w:r>
        <w:rPr>
          <w:i/>
          <w:iCs/>
        </w:rPr>
        <w:t>125</w:t>
      </w:r>
      <w:r>
        <w:t>, 103373. https://doi.org/10.1016/j.compind.2020.103373</w:t>
      </w:r>
    </w:p>
    <w:p w14:paraId="0CFC7D04" w14:textId="77777777" w:rsidR="000C2322" w:rsidRDefault="000C2322" w:rsidP="000C2322">
      <w:pPr>
        <w:pStyle w:val="NormalWeb"/>
        <w:spacing w:before="0" w:beforeAutospacing="0" w:after="0" w:afterAutospacing="0" w:line="480" w:lineRule="auto"/>
        <w:ind w:left="720" w:hanging="720"/>
      </w:pPr>
      <w:r>
        <w:t xml:space="preserve">Jackins, V., Vimal, S., Kaliappan, M., &amp; Lee, M. Y. (2020). AI-based smart prediction of clinical disease using random forest classifier and Naive Bayes. </w:t>
      </w:r>
      <w:r>
        <w:rPr>
          <w:i/>
          <w:iCs/>
        </w:rPr>
        <w:t>The Journal of Supercomputing</w:t>
      </w:r>
      <w:r>
        <w:t>. https://doi.org/10.1007/s11227-020-03481-x</w:t>
      </w:r>
    </w:p>
    <w:p w14:paraId="4D54C1FE" w14:textId="77777777" w:rsidR="000C2322" w:rsidRDefault="000C2322" w:rsidP="000C2322">
      <w:pPr>
        <w:pStyle w:val="NormalWeb"/>
        <w:spacing w:before="0" w:beforeAutospacing="0" w:after="0" w:afterAutospacing="0" w:line="480" w:lineRule="auto"/>
        <w:ind w:left="720" w:hanging="720"/>
      </w:pPr>
      <w:r>
        <w:t xml:space="preserve">Khan, A., Shafi, I., Sajid Gul Khawaja, Isabel, Ángel, M., Juan Castanedo Galán, &amp; Ashraf, I. (2023). Adaptive Filtering: Issues, Challenges, and Best-Fit Solutions Using Particle Swarm Optimization Variants. </w:t>
      </w:r>
      <w:r>
        <w:rPr>
          <w:i/>
          <w:iCs/>
        </w:rPr>
        <w:t>Sensors</w:t>
      </w:r>
      <w:r>
        <w:t xml:space="preserve">, </w:t>
      </w:r>
      <w:r>
        <w:rPr>
          <w:i/>
          <w:iCs/>
        </w:rPr>
        <w:t>23</w:t>
      </w:r>
      <w:r>
        <w:t>(18), 7710–7710. https://doi.org/10.3390/s23187710</w:t>
      </w:r>
    </w:p>
    <w:p w14:paraId="47A30850" w14:textId="77777777" w:rsidR="000C2322" w:rsidRDefault="000C2322" w:rsidP="000C2322">
      <w:pPr>
        <w:pStyle w:val="NormalWeb"/>
        <w:spacing w:before="0" w:beforeAutospacing="0" w:after="0" w:afterAutospacing="0" w:line="480" w:lineRule="auto"/>
        <w:ind w:left="720" w:hanging="720"/>
      </w:pPr>
      <w:r>
        <w:lastRenderedPageBreak/>
        <w:t xml:space="preserve">Kuziemski, M., &amp; Misuraca, G. (2020). AI governance in the public sector: Three tales from the frontiers of automated decision-making in democratic settings. </w:t>
      </w:r>
      <w:r>
        <w:rPr>
          <w:i/>
          <w:iCs/>
        </w:rPr>
        <w:t>Telecommunications Policy</w:t>
      </w:r>
      <w:r>
        <w:t xml:space="preserve">, </w:t>
      </w:r>
      <w:r>
        <w:rPr>
          <w:i/>
          <w:iCs/>
        </w:rPr>
        <w:t>44</w:t>
      </w:r>
      <w:r>
        <w:t>(6), 101976. https://doi.org/10.1016/j.telpol.2020.101976</w:t>
      </w:r>
    </w:p>
    <w:p w14:paraId="5482B323" w14:textId="77777777" w:rsidR="000C2322" w:rsidRDefault="000C2322" w:rsidP="000C2322">
      <w:pPr>
        <w:pStyle w:val="NormalWeb"/>
        <w:spacing w:before="0" w:beforeAutospacing="0" w:after="0" w:afterAutospacing="0" w:line="480" w:lineRule="auto"/>
        <w:ind w:left="720" w:hanging="720"/>
      </w:pPr>
      <w:r>
        <w:t xml:space="preserve">Lan, H., Bao, Z., &amp; Peng, Y. (2021). A Survey on Advancing the DBMS Query Optimizer: Cardinality Estimation, Cost Model, and Plan Enumeration. </w:t>
      </w:r>
      <w:r>
        <w:rPr>
          <w:i/>
          <w:iCs/>
        </w:rPr>
        <w:t>Data Science and Engineering</w:t>
      </w:r>
      <w:r>
        <w:t xml:space="preserve">, </w:t>
      </w:r>
      <w:r>
        <w:rPr>
          <w:i/>
          <w:iCs/>
        </w:rPr>
        <w:t>6</w:t>
      </w:r>
      <w:r>
        <w:t>(1), 86–101. https://doi.org/10.1007/s41019-020-00149-7</w:t>
      </w:r>
    </w:p>
    <w:p w14:paraId="351F29E5" w14:textId="77777777" w:rsidR="000C2322" w:rsidRDefault="000C2322" w:rsidP="000C2322">
      <w:pPr>
        <w:pStyle w:val="NormalWeb"/>
        <w:spacing w:before="0" w:beforeAutospacing="0" w:after="0" w:afterAutospacing="0" w:line="480" w:lineRule="auto"/>
        <w:ind w:left="720" w:hanging="720"/>
      </w:pPr>
      <w:r>
        <w:t xml:space="preserve">Mahbooba, B., Timilsina, M., Sahal, R., &amp; Serrano, M. (2021). Explainable Artificial Intelligence (XAI) to Enhance Trust Management in Intrusion Detection Systems Using Decision Tree Model. </w:t>
      </w:r>
      <w:r>
        <w:rPr>
          <w:i/>
          <w:iCs/>
        </w:rPr>
        <w:t>Complexity</w:t>
      </w:r>
      <w:r>
        <w:t xml:space="preserve">, </w:t>
      </w:r>
      <w:r>
        <w:rPr>
          <w:i/>
          <w:iCs/>
        </w:rPr>
        <w:t>2021</w:t>
      </w:r>
      <w:r>
        <w:t>, 1–11. https://doi.org/10.1155/2021/6634811</w:t>
      </w:r>
    </w:p>
    <w:p w14:paraId="07970A6A" w14:textId="77777777" w:rsidR="000C2322" w:rsidRDefault="000C2322" w:rsidP="000C2322">
      <w:pPr>
        <w:pStyle w:val="NormalWeb"/>
        <w:spacing w:before="0" w:beforeAutospacing="0" w:after="0" w:afterAutospacing="0" w:line="480" w:lineRule="auto"/>
        <w:ind w:left="720" w:hanging="720"/>
      </w:pPr>
      <w:r>
        <w:t xml:space="preserve">Nassar, A., &amp; Kamal, M. (2021). Ethical Dilemmas in AI-Powered Decision-Making: A Deep Dive into Big Data-Driven Ethical Considerations. </w:t>
      </w:r>
      <w:r>
        <w:rPr>
          <w:i/>
          <w:iCs/>
        </w:rPr>
        <w:t>International Journal of Responsible Artificial Intelligence</w:t>
      </w:r>
      <w:r>
        <w:t xml:space="preserve">, </w:t>
      </w:r>
      <w:r>
        <w:rPr>
          <w:i/>
          <w:iCs/>
        </w:rPr>
        <w:t>11</w:t>
      </w:r>
      <w:r>
        <w:t>(8), 1–11. https://neuralslate.com/index.php/Journal-of-Responsible-AI/article/view/43</w:t>
      </w:r>
    </w:p>
    <w:p w14:paraId="48773E47" w14:textId="77777777" w:rsidR="000C2322" w:rsidRDefault="000C2322" w:rsidP="000C2322">
      <w:pPr>
        <w:pStyle w:val="NormalWeb"/>
        <w:spacing w:before="0" w:beforeAutospacing="0" w:after="0" w:afterAutospacing="0" w:line="480" w:lineRule="auto"/>
        <w:ind w:left="720" w:hanging="720"/>
      </w:pPr>
      <w:r>
        <w:t xml:space="preserve">Noura, H. N., Chu, T., Allal, Z., Salman, O., &amp; Chahine, K. (2024). A comparative study of ensemble methods and multi-output classifiers for predictive maintenance of hydraulic systems. </w:t>
      </w:r>
      <w:r>
        <w:rPr>
          <w:i/>
          <w:iCs/>
        </w:rPr>
        <w:t>Results in Engineering</w:t>
      </w:r>
      <w:r>
        <w:t xml:space="preserve">, </w:t>
      </w:r>
      <w:r>
        <w:rPr>
          <w:i/>
          <w:iCs/>
        </w:rPr>
        <w:t>24</w:t>
      </w:r>
      <w:r>
        <w:t>, 102900. https://doi.org/10.1016/j.rineng.2024.102900</w:t>
      </w:r>
    </w:p>
    <w:p w14:paraId="219D055C" w14:textId="77777777" w:rsidR="000C2322" w:rsidRDefault="000C2322" w:rsidP="000C2322">
      <w:pPr>
        <w:pStyle w:val="NormalWeb"/>
        <w:spacing w:before="0" w:beforeAutospacing="0" w:after="0" w:afterAutospacing="0" w:line="480" w:lineRule="auto"/>
        <w:ind w:left="720" w:hanging="720"/>
      </w:pPr>
      <w:r>
        <w:t xml:space="preserve">Ramírez-Ochoa, D.-D., Pérez-Domínguez, L. A., Martínez-Gómez, E.-A., &amp; Luviano-Cruz, D. (2022). PSO, a Swarm Intelligence-Based Evolutionary Algorithm as a Decision-Making Strategy: A Review. </w:t>
      </w:r>
      <w:r>
        <w:rPr>
          <w:i/>
          <w:iCs/>
        </w:rPr>
        <w:t>Symmetry</w:t>
      </w:r>
      <w:r>
        <w:t xml:space="preserve">, </w:t>
      </w:r>
      <w:r>
        <w:rPr>
          <w:i/>
          <w:iCs/>
        </w:rPr>
        <w:t>14</w:t>
      </w:r>
      <w:r>
        <w:t>(3), 455. https://doi.org/10.3390/sym14030455</w:t>
      </w:r>
    </w:p>
    <w:p w14:paraId="1FE34C8D" w14:textId="77777777" w:rsidR="000C2322" w:rsidRDefault="000C2322" w:rsidP="000C2322">
      <w:pPr>
        <w:pStyle w:val="NormalWeb"/>
        <w:spacing w:before="0" w:beforeAutospacing="0" w:after="0" w:afterAutospacing="0" w:line="480" w:lineRule="auto"/>
        <w:ind w:left="720" w:hanging="720"/>
      </w:pPr>
      <w:r>
        <w:lastRenderedPageBreak/>
        <w:t xml:space="preserve">Salehi Sarbijan, M., &amp; Behnamian, J. (2020). Multi-product production routing problem by consideration of outsourcing and carbon emissions: particle swarm optimization. </w:t>
      </w:r>
      <w:r>
        <w:rPr>
          <w:i/>
          <w:iCs/>
        </w:rPr>
        <w:t>Engineering Optimization</w:t>
      </w:r>
      <w:r>
        <w:t>, 1–17. https://doi.org/10.1080/0305215x.2020.1786080</w:t>
      </w:r>
    </w:p>
    <w:p w14:paraId="6DFC848D" w14:textId="77777777" w:rsidR="000C2322" w:rsidRDefault="000C2322" w:rsidP="000C2322">
      <w:pPr>
        <w:pStyle w:val="NormalWeb"/>
        <w:spacing w:before="0" w:beforeAutospacing="0" w:after="0" w:afterAutospacing="0" w:line="480" w:lineRule="auto"/>
        <w:ind w:left="720" w:hanging="720"/>
      </w:pPr>
      <w:r>
        <w:t xml:space="preserve">Shuai, H., Ai, X., Fang, J., Ding, T., Chen, Z., &amp; Wen, J. (2020). Real-time optimization of the integrated gas and power systems using hybrid approximate dynamic programming. </w:t>
      </w:r>
      <w:r>
        <w:rPr>
          <w:i/>
          <w:iCs/>
        </w:rPr>
        <w:t>International Journal of Electrical Power &amp; Energy Systems</w:t>
      </w:r>
      <w:r>
        <w:t xml:space="preserve">, </w:t>
      </w:r>
      <w:r>
        <w:rPr>
          <w:i/>
          <w:iCs/>
        </w:rPr>
        <w:t>118</w:t>
      </w:r>
      <w:r>
        <w:t>, 105776. https://doi.org/10.1016/j.ijepes.2019.105776</w:t>
      </w:r>
    </w:p>
    <w:p w14:paraId="0B76126E" w14:textId="77777777" w:rsidR="000C2322" w:rsidRDefault="000C2322" w:rsidP="000C2322">
      <w:pPr>
        <w:pStyle w:val="NormalWeb"/>
        <w:spacing w:before="0" w:beforeAutospacing="0" w:after="0" w:afterAutospacing="0" w:line="480" w:lineRule="auto"/>
        <w:ind w:left="720" w:hanging="720"/>
      </w:pPr>
      <w:r>
        <w:t xml:space="preserve">Sun, R., Wang, G., Zhang, W., Hsu, L.-T., &amp; Ochieng, W. Y. (2020). A gradient boosting decision tree based GPS signal reception classification algorithm. </w:t>
      </w:r>
      <w:r>
        <w:rPr>
          <w:i/>
          <w:iCs/>
        </w:rPr>
        <w:t>Applied Soft Computing</w:t>
      </w:r>
      <w:r>
        <w:t xml:space="preserve">, </w:t>
      </w:r>
      <w:r>
        <w:rPr>
          <w:i/>
          <w:iCs/>
        </w:rPr>
        <w:t>86</w:t>
      </w:r>
      <w:r>
        <w:t>, 105942. https://doi.org/10.1016/j.asoc.2019.105942</w:t>
      </w:r>
    </w:p>
    <w:p w14:paraId="4BADCD84" w14:textId="77777777" w:rsidR="000C2322" w:rsidRDefault="000C2322" w:rsidP="000C2322">
      <w:pPr>
        <w:pStyle w:val="NormalWeb"/>
        <w:spacing w:before="0" w:beforeAutospacing="0" w:after="0" w:afterAutospacing="0" w:line="480" w:lineRule="auto"/>
        <w:ind w:left="720" w:hanging="720"/>
      </w:pPr>
      <w:r>
        <w:t xml:space="preserve">Suresh, A., Udendhran, R., &amp; Balamurgan, M. (2019). Hybridized neural network and decision tree based classifier for prognostic decision making in breast cancers. </w:t>
      </w:r>
      <w:r>
        <w:rPr>
          <w:i/>
          <w:iCs/>
        </w:rPr>
        <w:t>Soft Computing</w:t>
      </w:r>
      <w:r>
        <w:t xml:space="preserve">, </w:t>
      </w:r>
      <w:r>
        <w:rPr>
          <w:i/>
          <w:iCs/>
        </w:rPr>
        <w:t>24</w:t>
      </w:r>
      <w:r>
        <w:t>(11), 7947–7953. https://doi.org/10.1007/s00500-019-04066-4</w:t>
      </w:r>
    </w:p>
    <w:p w14:paraId="65B22CB3" w14:textId="77777777" w:rsidR="000C2322" w:rsidRDefault="000C2322" w:rsidP="000C2322">
      <w:pPr>
        <w:pStyle w:val="NormalWeb"/>
        <w:spacing w:before="0" w:beforeAutospacing="0" w:after="0" w:afterAutospacing="0" w:line="480" w:lineRule="auto"/>
        <w:ind w:left="720" w:hanging="720"/>
      </w:pPr>
      <w:r>
        <w:t xml:space="preserve">Tambwekar, P., Silva, A., Gopalan, N., &amp; Gombolay, M. (2023). Natural Language Specification of Reinforcement Learning Policies Through Differentiable Decision Trees. </w:t>
      </w:r>
      <w:r>
        <w:rPr>
          <w:i/>
          <w:iCs/>
        </w:rPr>
        <w:t>IEEE Robotics and Automation Letters</w:t>
      </w:r>
      <w:r>
        <w:t xml:space="preserve">, </w:t>
      </w:r>
      <w:r>
        <w:rPr>
          <w:i/>
          <w:iCs/>
        </w:rPr>
        <w:t>8</w:t>
      </w:r>
      <w:r>
        <w:t>(6), 3621–3628. https://doi.org/10.1109/lra.2023.3268593</w:t>
      </w:r>
    </w:p>
    <w:p w14:paraId="7F69B081" w14:textId="77777777" w:rsidR="000C2322" w:rsidRDefault="000C2322" w:rsidP="000C2322">
      <w:pPr>
        <w:pStyle w:val="NormalWeb"/>
        <w:spacing w:before="0" w:beforeAutospacing="0" w:after="0" w:afterAutospacing="0" w:line="480" w:lineRule="auto"/>
        <w:ind w:left="720" w:hanging="720"/>
      </w:pPr>
      <w:r>
        <w:t xml:space="preserve">Tang, B., &amp; Khalil, E. B. (2024). PyEPO: a PyTorch-based end-to-end predict-then-optimize library for linear and integer programming. </w:t>
      </w:r>
      <w:r>
        <w:rPr>
          <w:i/>
          <w:iCs/>
        </w:rPr>
        <w:t>Mathematical Programming Computation</w:t>
      </w:r>
      <w:r>
        <w:t xml:space="preserve">, </w:t>
      </w:r>
      <w:r>
        <w:rPr>
          <w:i/>
          <w:iCs/>
        </w:rPr>
        <w:t>16</w:t>
      </w:r>
      <w:r>
        <w:t>(3), 297–335. https://doi.org/10.1007/s12532-024-00255-x</w:t>
      </w:r>
    </w:p>
    <w:p w14:paraId="14A55122" w14:textId="77777777" w:rsidR="000C2322" w:rsidRDefault="000C2322" w:rsidP="000C2322">
      <w:pPr>
        <w:pStyle w:val="NormalWeb"/>
        <w:spacing w:before="0" w:beforeAutospacing="0" w:after="0" w:afterAutospacing="0" w:line="480" w:lineRule="auto"/>
        <w:ind w:left="720" w:hanging="720"/>
      </w:pPr>
      <w:r>
        <w:t xml:space="preserve">Tanveer, H., Muhammad Ali Adam, Muzammil Ahmad Khan, Muhammad Awais Ali, &amp; Shakoor, A. (2024). Analyzing the Performance and Efficiency of Machine Learning Algorithms, such as Deep Learning, Decision Trees, or Support Vector Machines, on Various Datasets and Applications. </w:t>
      </w:r>
      <w:r>
        <w:rPr>
          <w:i/>
          <w:iCs/>
        </w:rPr>
        <w:t>Deleted Journal</w:t>
      </w:r>
      <w:r>
        <w:t xml:space="preserve">, </w:t>
      </w:r>
      <w:r>
        <w:rPr>
          <w:i/>
          <w:iCs/>
        </w:rPr>
        <w:t>3</w:t>
      </w:r>
      <w:r>
        <w:t>(2), 126–136. https://doi.org/10.62019/abbdm.v3i2.83</w:t>
      </w:r>
    </w:p>
    <w:p w14:paraId="25263A07" w14:textId="77777777" w:rsidR="000C2322" w:rsidRDefault="000C2322" w:rsidP="000C2322">
      <w:pPr>
        <w:pStyle w:val="NormalWeb"/>
        <w:spacing w:before="0" w:beforeAutospacing="0" w:after="0" w:afterAutospacing="0" w:line="480" w:lineRule="auto"/>
        <w:ind w:left="720" w:hanging="720"/>
      </w:pPr>
      <w:r>
        <w:lastRenderedPageBreak/>
        <w:t xml:space="preserve">Tofangchi, S., Hanelt, A., Marz, D., &amp; Kolbe, L. M. (2021). Handling the Efficiency–Personalization Trade-Off in Service Robotics: A Machine-Learning Approach. </w:t>
      </w:r>
      <w:r>
        <w:rPr>
          <w:i/>
          <w:iCs/>
        </w:rPr>
        <w:t>Journal of Management Information Systems</w:t>
      </w:r>
      <w:r>
        <w:t xml:space="preserve">, </w:t>
      </w:r>
      <w:r>
        <w:rPr>
          <w:i/>
          <w:iCs/>
        </w:rPr>
        <w:t>38</w:t>
      </w:r>
      <w:r>
        <w:t>(1), 246–276. https://doi.org/10.1080/07421222.2021.1870391</w:t>
      </w:r>
    </w:p>
    <w:p w14:paraId="468CEC9E" w14:textId="77777777" w:rsidR="000C2322" w:rsidRDefault="000C2322" w:rsidP="000C2322">
      <w:pPr>
        <w:pStyle w:val="NormalWeb"/>
        <w:spacing w:before="0" w:beforeAutospacing="0" w:after="0" w:afterAutospacing="0" w:line="480" w:lineRule="auto"/>
        <w:ind w:left="720" w:hanging="720"/>
      </w:pPr>
      <w:r>
        <w:t xml:space="preserve">Vasileios Tosounidis, Pavlidis, G., &amp; Sakellariou, I. (2020). </w:t>
      </w:r>
      <w:r>
        <w:rPr>
          <w:i/>
          <w:iCs/>
        </w:rPr>
        <w:t>Deep Q-Learning for Load Balancing Traffic in SDN Networks</w:t>
      </w:r>
      <w:r>
        <w:t>. https://doi.org/10.1145/3411408.3411423</w:t>
      </w:r>
    </w:p>
    <w:p w14:paraId="275E4D94" w14:textId="19E354D0" w:rsidR="000C2322" w:rsidRDefault="000C2322" w:rsidP="000C2322">
      <w:pPr>
        <w:pStyle w:val="NormalWeb"/>
        <w:spacing w:before="0" w:beforeAutospacing="0" w:after="0" w:afterAutospacing="0" w:line="480" w:lineRule="auto"/>
        <w:ind w:left="720" w:hanging="720"/>
      </w:pPr>
      <w:r>
        <w:t xml:space="preserve">Wang, D., Gao, N., Liu, D., Li, J., &amp; Lewis, F. L. (2023). Recent progress in reinforcement learning and adaptive dynamic programming for advanced control applications. </w:t>
      </w:r>
      <w:r>
        <w:rPr>
          <w:i/>
          <w:iCs/>
        </w:rPr>
        <w:t>IEEE/CAA Journal of Automatica Sinica</w:t>
      </w:r>
      <w:r>
        <w:t xml:space="preserve">, 1–19. </w:t>
      </w:r>
      <w:hyperlink r:id="rId20" w:history="1">
        <w:r w:rsidR="006968AE" w:rsidRPr="00BB36A5">
          <w:rPr>
            <w:rStyle w:val="Hyperlink"/>
          </w:rPr>
          <w:t>https://doi.org/10.1109/jas.2023.123843</w:t>
        </w:r>
      </w:hyperlink>
    </w:p>
    <w:p w14:paraId="184FFBF2" w14:textId="77777777" w:rsidR="006968AE" w:rsidRDefault="006968AE" w:rsidP="000C2322">
      <w:pPr>
        <w:pStyle w:val="NormalWeb"/>
        <w:spacing w:before="0" w:beforeAutospacing="0" w:after="0" w:afterAutospacing="0" w:line="480" w:lineRule="auto"/>
        <w:ind w:left="720" w:hanging="720"/>
      </w:pPr>
    </w:p>
    <w:p w14:paraId="51DB6554" w14:textId="77777777" w:rsidR="006968AE" w:rsidRDefault="006968AE" w:rsidP="000C2322">
      <w:pPr>
        <w:pStyle w:val="NormalWeb"/>
        <w:spacing w:before="0" w:beforeAutospacing="0" w:after="0" w:afterAutospacing="0" w:line="480" w:lineRule="auto"/>
        <w:ind w:left="720" w:hanging="720"/>
      </w:pPr>
    </w:p>
    <w:p w14:paraId="56C52F75" w14:textId="77777777" w:rsidR="006968AE" w:rsidRDefault="006968AE" w:rsidP="000C2322">
      <w:pPr>
        <w:pStyle w:val="NormalWeb"/>
        <w:spacing w:before="0" w:beforeAutospacing="0" w:after="0" w:afterAutospacing="0" w:line="480" w:lineRule="auto"/>
        <w:ind w:left="720" w:hanging="720"/>
      </w:pPr>
    </w:p>
    <w:p w14:paraId="4034001C" w14:textId="77777777" w:rsidR="006968AE" w:rsidRDefault="006968AE" w:rsidP="000C2322">
      <w:pPr>
        <w:pStyle w:val="NormalWeb"/>
        <w:spacing w:before="0" w:beforeAutospacing="0" w:after="0" w:afterAutospacing="0" w:line="480" w:lineRule="auto"/>
        <w:ind w:left="720" w:hanging="720"/>
      </w:pPr>
    </w:p>
    <w:p w14:paraId="469DEC75" w14:textId="77777777" w:rsidR="006968AE" w:rsidRDefault="006968AE" w:rsidP="000C2322">
      <w:pPr>
        <w:pStyle w:val="NormalWeb"/>
        <w:spacing w:before="0" w:beforeAutospacing="0" w:after="0" w:afterAutospacing="0" w:line="480" w:lineRule="auto"/>
        <w:ind w:left="720" w:hanging="720"/>
      </w:pPr>
    </w:p>
    <w:p w14:paraId="159EFF7F" w14:textId="77777777" w:rsidR="006968AE" w:rsidRDefault="006968AE" w:rsidP="000C2322">
      <w:pPr>
        <w:pStyle w:val="NormalWeb"/>
        <w:spacing w:before="0" w:beforeAutospacing="0" w:after="0" w:afterAutospacing="0" w:line="480" w:lineRule="auto"/>
        <w:ind w:left="720" w:hanging="720"/>
      </w:pPr>
    </w:p>
    <w:p w14:paraId="49CB5018" w14:textId="77777777" w:rsidR="006968AE" w:rsidRDefault="006968AE" w:rsidP="000C2322">
      <w:pPr>
        <w:pStyle w:val="NormalWeb"/>
        <w:spacing w:before="0" w:beforeAutospacing="0" w:after="0" w:afterAutospacing="0" w:line="480" w:lineRule="auto"/>
        <w:ind w:left="720" w:hanging="720"/>
      </w:pPr>
    </w:p>
    <w:p w14:paraId="1ADC2395" w14:textId="77777777" w:rsidR="006968AE" w:rsidRDefault="006968AE" w:rsidP="000C2322">
      <w:pPr>
        <w:pStyle w:val="NormalWeb"/>
        <w:spacing w:before="0" w:beforeAutospacing="0" w:after="0" w:afterAutospacing="0" w:line="480" w:lineRule="auto"/>
        <w:ind w:left="720" w:hanging="720"/>
      </w:pPr>
    </w:p>
    <w:p w14:paraId="12BA5D50" w14:textId="77777777" w:rsidR="006968AE" w:rsidRDefault="006968AE" w:rsidP="000C2322">
      <w:pPr>
        <w:pStyle w:val="NormalWeb"/>
        <w:spacing w:before="0" w:beforeAutospacing="0" w:after="0" w:afterAutospacing="0" w:line="480" w:lineRule="auto"/>
        <w:ind w:left="720" w:hanging="720"/>
      </w:pPr>
    </w:p>
    <w:p w14:paraId="4DDBD649" w14:textId="77777777" w:rsidR="006968AE" w:rsidRDefault="006968AE" w:rsidP="000C2322">
      <w:pPr>
        <w:pStyle w:val="NormalWeb"/>
        <w:spacing w:before="0" w:beforeAutospacing="0" w:after="0" w:afterAutospacing="0" w:line="480" w:lineRule="auto"/>
        <w:ind w:left="720" w:hanging="720"/>
      </w:pPr>
    </w:p>
    <w:p w14:paraId="113D5B27" w14:textId="77777777" w:rsidR="006968AE" w:rsidRDefault="006968AE" w:rsidP="000C2322">
      <w:pPr>
        <w:pStyle w:val="NormalWeb"/>
        <w:spacing w:before="0" w:beforeAutospacing="0" w:after="0" w:afterAutospacing="0" w:line="480" w:lineRule="auto"/>
        <w:ind w:left="720" w:hanging="720"/>
      </w:pPr>
    </w:p>
    <w:p w14:paraId="6BB17FAE" w14:textId="77777777" w:rsidR="006968AE" w:rsidRDefault="006968AE" w:rsidP="000C2322">
      <w:pPr>
        <w:pStyle w:val="NormalWeb"/>
        <w:spacing w:before="0" w:beforeAutospacing="0" w:after="0" w:afterAutospacing="0" w:line="480" w:lineRule="auto"/>
        <w:ind w:left="720" w:hanging="720"/>
      </w:pPr>
    </w:p>
    <w:p w14:paraId="1D96E566" w14:textId="77777777" w:rsidR="006968AE" w:rsidRDefault="006968AE" w:rsidP="000C2322">
      <w:pPr>
        <w:pStyle w:val="NormalWeb"/>
        <w:spacing w:before="0" w:beforeAutospacing="0" w:after="0" w:afterAutospacing="0" w:line="480" w:lineRule="auto"/>
        <w:ind w:left="720" w:hanging="720"/>
      </w:pPr>
    </w:p>
    <w:p w14:paraId="19A3278E" w14:textId="77777777" w:rsidR="006968AE" w:rsidRDefault="006968AE" w:rsidP="000C2322">
      <w:pPr>
        <w:pStyle w:val="NormalWeb"/>
        <w:spacing w:before="0" w:beforeAutospacing="0" w:after="0" w:afterAutospacing="0" w:line="480" w:lineRule="auto"/>
        <w:ind w:left="720" w:hanging="720"/>
      </w:pPr>
    </w:p>
    <w:p w14:paraId="30DE565B" w14:textId="77777777" w:rsidR="006968AE" w:rsidRDefault="006968AE" w:rsidP="000C2322">
      <w:pPr>
        <w:pStyle w:val="NormalWeb"/>
        <w:spacing w:before="0" w:beforeAutospacing="0" w:after="0" w:afterAutospacing="0" w:line="480" w:lineRule="auto"/>
        <w:ind w:left="720" w:hanging="720"/>
      </w:pPr>
    </w:p>
    <w:p w14:paraId="31282E51" w14:textId="2A2F7A1B" w:rsidR="006968AE" w:rsidRDefault="006968AE" w:rsidP="006968AE">
      <w:pPr>
        <w:pStyle w:val="Heading1"/>
      </w:pPr>
      <w:r>
        <w:t>Appendix:</w:t>
      </w:r>
    </w:p>
    <w:p w14:paraId="53DB832E" w14:textId="44069FF6" w:rsidR="00BC0052" w:rsidRPr="00BC0052" w:rsidRDefault="00BC0052" w:rsidP="00BC0052">
      <w:proofErr w:type="spellStart"/>
      <w:r>
        <w:t>Github</w:t>
      </w:r>
      <w:proofErr w:type="spellEnd"/>
      <w:r>
        <w:t xml:space="preserve"> location codes:</w:t>
      </w:r>
    </w:p>
    <w:p w14:paraId="0CF021A4" w14:textId="3846336C" w:rsidR="006968AE" w:rsidRDefault="00BC0052" w:rsidP="000C2322">
      <w:pPr>
        <w:pStyle w:val="NormalWeb"/>
        <w:spacing w:before="0" w:beforeAutospacing="0" w:after="0" w:afterAutospacing="0" w:line="480" w:lineRule="auto"/>
        <w:ind w:left="720" w:hanging="720"/>
      </w:pPr>
      <w:r w:rsidRPr="00BC0052">
        <w:drawing>
          <wp:inline distT="0" distB="0" distL="0" distR="0" wp14:anchorId="782F8E59" wp14:editId="032A1DEC">
            <wp:extent cx="5734050" cy="2273935"/>
            <wp:effectExtent l="0" t="0" r="0" b="0"/>
            <wp:docPr id="1154313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313678" name="Picture 1" descr="A screenshot of a computer&#10;&#10;Description automatically generated"/>
                    <pic:cNvPicPr/>
                  </pic:nvPicPr>
                  <pic:blipFill>
                    <a:blip r:embed="rId21"/>
                    <a:stretch>
                      <a:fillRect/>
                    </a:stretch>
                  </pic:blipFill>
                  <pic:spPr>
                    <a:xfrm>
                      <a:off x="0" y="0"/>
                      <a:ext cx="5734050" cy="2273935"/>
                    </a:xfrm>
                    <a:prstGeom prst="rect">
                      <a:avLst/>
                    </a:prstGeom>
                  </pic:spPr>
                </pic:pic>
              </a:graphicData>
            </a:graphic>
          </wp:inline>
        </w:drawing>
      </w:r>
    </w:p>
    <w:p w14:paraId="0F6C85E0" w14:textId="77777777" w:rsidR="006968AE" w:rsidRDefault="006968AE" w:rsidP="000C2322">
      <w:pPr>
        <w:pStyle w:val="NormalWeb"/>
        <w:spacing w:before="0" w:beforeAutospacing="0" w:after="0" w:afterAutospacing="0" w:line="480" w:lineRule="auto"/>
        <w:ind w:left="720" w:hanging="720"/>
      </w:pPr>
    </w:p>
    <w:p w14:paraId="4DE42497" w14:textId="77777777" w:rsidR="006968AE" w:rsidRDefault="006968AE" w:rsidP="000C2322">
      <w:pPr>
        <w:pStyle w:val="NormalWeb"/>
        <w:spacing w:before="0" w:beforeAutospacing="0" w:after="0" w:afterAutospacing="0" w:line="480" w:lineRule="auto"/>
        <w:ind w:left="720" w:hanging="720"/>
      </w:pPr>
    </w:p>
    <w:p w14:paraId="67D2FAFC" w14:textId="77777777" w:rsidR="00331F05" w:rsidRPr="00336690" w:rsidRDefault="00331F05" w:rsidP="00A0208E">
      <w:pPr>
        <w:spacing w:line="360" w:lineRule="auto"/>
        <w:jc w:val="both"/>
        <w:rPr>
          <w:szCs w:val="24"/>
        </w:rPr>
      </w:pPr>
    </w:p>
    <w:sectPr w:rsidR="00331F05" w:rsidRPr="00336690" w:rsidSect="00F35EAE">
      <w:pgSz w:w="11910" w:h="16840"/>
      <w:pgMar w:top="1440" w:right="1440" w:bottom="1440" w:left="1440" w:header="720" w:footer="720"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40431"/>
    <w:multiLevelType w:val="hybridMultilevel"/>
    <w:tmpl w:val="DFE4E2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6F2F19"/>
    <w:multiLevelType w:val="hybridMultilevel"/>
    <w:tmpl w:val="11AE93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FE10321"/>
    <w:multiLevelType w:val="hybridMultilevel"/>
    <w:tmpl w:val="952C5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9B6A0D"/>
    <w:multiLevelType w:val="multilevel"/>
    <w:tmpl w:val="6DACFB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7B228D"/>
    <w:multiLevelType w:val="hybridMultilevel"/>
    <w:tmpl w:val="6D361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B91384A"/>
    <w:multiLevelType w:val="multilevel"/>
    <w:tmpl w:val="38CEABE2"/>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730D0213"/>
    <w:multiLevelType w:val="hybridMultilevel"/>
    <w:tmpl w:val="60BCA3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7004649">
    <w:abstractNumId w:val="3"/>
  </w:num>
  <w:num w:numId="2" w16cid:durableId="922564319">
    <w:abstractNumId w:val="5"/>
  </w:num>
  <w:num w:numId="3" w16cid:durableId="475687039">
    <w:abstractNumId w:val="4"/>
  </w:num>
  <w:num w:numId="4" w16cid:durableId="435713219">
    <w:abstractNumId w:val="2"/>
  </w:num>
  <w:num w:numId="5" w16cid:durableId="91508994">
    <w:abstractNumId w:val="1"/>
  </w:num>
  <w:num w:numId="6" w16cid:durableId="232740973">
    <w:abstractNumId w:val="0"/>
  </w:num>
  <w:num w:numId="7" w16cid:durableId="20543057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xNDE3NTY2NLEwNTdX0lEKTi0uzszPAykwrAUAGdhf3ywAAAA="/>
  </w:docVars>
  <w:rsids>
    <w:rsidRoot w:val="00621B85"/>
    <w:rsid w:val="000A300A"/>
    <w:rsid w:val="000C2322"/>
    <w:rsid w:val="001A08C2"/>
    <w:rsid w:val="001F1A54"/>
    <w:rsid w:val="0029249D"/>
    <w:rsid w:val="002A6F61"/>
    <w:rsid w:val="00331F05"/>
    <w:rsid w:val="00336690"/>
    <w:rsid w:val="003F040F"/>
    <w:rsid w:val="0048774A"/>
    <w:rsid w:val="004B3752"/>
    <w:rsid w:val="004B6EE5"/>
    <w:rsid w:val="006101F0"/>
    <w:rsid w:val="00621B85"/>
    <w:rsid w:val="00656135"/>
    <w:rsid w:val="006768C5"/>
    <w:rsid w:val="006968AE"/>
    <w:rsid w:val="008B33F1"/>
    <w:rsid w:val="009868DF"/>
    <w:rsid w:val="00A0208E"/>
    <w:rsid w:val="00B95C89"/>
    <w:rsid w:val="00BC0052"/>
    <w:rsid w:val="00D44B13"/>
    <w:rsid w:val="00E26E68"/>
    <w:rsid w:val="00E97E4F"/>
    <w:rsid w:val="00EB700A"/>
    <w:rsid w:val="00F35EAE"/>
    <w:rsid w:val="00FC51A5"/>
    <w:rsid w:val="00FD2A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5C432F"/>
  <w15:chartTrackingRefBased/>
  <w15:docId w15:val="{C174ED06-CC55-4D90-B5BC-A82A570D1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6101F0"/>
    <w:pPr>
      <w:keepNext/>
      <w:keepLines/>
      <w:spacing w:before="36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101F0"/>
    <w:pPr>
      <w:keepNext/>
      <w:keepLines/>
      <w:spacing w:before="160" w:after="12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1F0"/>
    <w:rPr>
      <w:rFonts w:eastAsiaTheme="majorEastAsia" w:cstheme="majorBidi"/>
      <w:b/>
      <w:szCs w:val="32"/>
      <w:lang w:val="en-US"/>
    </w:rPr>
  </w:style>
  <w:style w:type="character" w:customStyle="1" w:styleId="Heading2Char">
    <w:name w:val="Heading 2 Char"/>
    <w:basedOn w:val="DefaultParagraphFont"/>
    <w:link w:val="Heading2"/>
    <w:uiPriority w:val="9"/>
    <w:rsid w:val="006101F0"/>
    <w:rPr>
      <w:rFonts w:eastAsiaTheme="majorEastAsia" w:cstheme="majorBidi"/>
      <w:b/>
      <w:color w:val="000000" w:themeColor="text1"/>
      <w:szCs w:val="26"/>
      <w:lang w:val="en-US"/>
    </w:rPr>
  </w:style>
  <w:style w:type="paragraph" w:styleId="NormalWeb">
    <w:name w:val="Normal (Web)"/>
    <w:basedOn w:val="Normal"/>
    <w:uiPriority w:val="99"/>
    <w:semiHidden/>
    <w:unhideWhenUsed/>
    <w:rsid w:val="006101F0"/>
    <w:pPr>
      <w:spacing w:before="100" w:beforeAutospacing="1" w:after="100" w:afterAutospacing="1" w:line="240" w:lineRule="auto"/>
    </w:pPr>
    <w:rPr>
      <w:rFonts w:eastAsia="Times New Roman"/>
      <w:szCs w:val="24"/>
      <w:lang w:val="en-IN" w:eastAsia="en-IN"/>
    </w:rPr>
  </w:style>
  <w:style w:type="character" w:customStyle="1" w:styleId="katex-mathml">
    <w:name w:val="katex-mathml"/>
    <w:basedOn w:val="DefaultParagraphFont"/>
    <w:rsid w:val="006101F0"/>
  </w:style>
  <w:style w:type="character" w:customStyle="1" w:styleId="mord">
    <w:name w:val="mord"/>
    <w:basedOn w:val="DefaultParagraphFont"/>
    <w:rsid w:val="006101F0"/>
  </w:style>
  <w:style w:type="character" w:customStyle="1" w:styleId="vlist-s">
    <w:name w:val="vlist-s"/>
    <w:basedOn w:val="DefaultParagraphFont"/>
    <w:rsid w:val="006101F0"/>
  </w:style>
  <w:style w:type="character" w:customStyle="1" w:styleId="mpunct">
    <w:name w:val="mpunct"/>
    <w:basedOn w:val="DefaultParagraphFont"/>
    <w:rsid w:val="006101F0"/>
  </w:style>
  <w:style w:type="character" w:customStyle="1" w:styleId="minner">
    <w:name w:val="minner"/>
    <w:basedOn w:val="DefaultParagraphFont"/>
    <w:rsid w:val="006101F0"/>
  </w:style>
  <w:style w:type="character" w:styleId="Strong">
    <w:name w:val="Strong"/>
    <w:basedOn w:val="DefaultParagraphFont"/>
    <w:uiPriority w:val="22"/>
    <w:qFormat/>
    <w:rsid w:val="002A6F61"/>
    <w:rPr>
      <w:b/>
      <w:bCs/>
    </w:rPr>
  </w:style>
  <w:style w:type="character" w:styleId="HTMLCode">
    <w:name w:val="HTML Code"/>
    <w:basedOn w:val="DefaultParagraphFont"/>
    <w:uiPriority w:val="99"/>
    <w:semiHidden/>
    <w:unhideWhenUsed/>
    <w:rsid w:val="002A6F6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A6F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A6F61"/>
    <w:rPr>
      <w:rFonts w:ascii="Courier New" w:eastAsia="Times New Roman" w:hAnsi="Courier New" w:cs="Courier New"/>
      <w:sz w:val="20"/>
      <w:szCs w:val="20"/>
      <w:lang w:eastAsia="en-IN"/>
    </w:rPr>
  </w:style>
  <w:style w:type="character" w:customStyle="1" w:styleId="mopen">
    <w:name w:val="mopen"/>
    <w:basedOn w:val="DefaultParagraphFont"/>
    <w:rsid w:val="00E26E68"/>
  </w:style>
  <w:style w:type="character" w:customStyle="1" w:styleId="mclose">
    <w:name w:val="mclose"/>
    <w:basedOn w:val="DefaultParagraphFont"/>
    <w:rsid w:val="00E26E68"/>
  </w:style>
  <w:style w:type="character" w:customStyle="1" w:styleId="hljs-keyword">
    <w:name w:val="hljs-keyword"/>
    <w:basedOn w:val="DefaultParagraphFont"/>
    <w:rsid w:val="003F040F"/>
  </w:style>
  <w:style w:type="character" w:customStyle="1" w:styleId="hljs-title">
    <w:name w:val="hljs-title"/>
    <w:basedOn w:val="DefaultParagraphFont"/>
    <w:rsid w:val="003F040F"/>
  </w:style>
  <w:style w:type="character" w:customStyle="1" w:styleId="hljs-params">
    <w:name w:val="hljs-params"/>
    <w:basedOn w:val="DefaultParagraphFont"/>
    <w:rsid w:val="003F040F"/>
  </w:style>
  <w:style w:type="character" w:customStyle="1" w:styleId="hljs-number">
    <w:name w:val="hljs-number"/>
    <w:basedOn w:val="DefaultParagraphFont"/>
    <w:rsid w:val="003F040F"/>
  </w:style>
  <w:style w:type="character" w:customStyle="1" w:styleId="hljs-literal">
    <w:name w:val="hljs-literal"/>
    <w:basedOn w:val="DefaultParagraphFont"/>
    <w:rsid w:val="003F040F"/>
  </w:style>
  <w:style w:type="character" w:customStyle="1" w:styleId="hljs-comment">
    <w:name w:val="hljs-comment"/>
    <w:basedOn w:val="DefaultParagraphFont"/>
    <w:rsid w:val="003F040F"/>
  </w:style>
  <w:style w:type="character" w:customStyle="1" w:styleId="hljs-builtin">
    <w:name w:val="hljs-built_in"/>
    <w:basedOn w:val="DefaultParagraphFont"/>
    <w:rsid w:val="003F040F"/>
  </w:style>
  <w:style w:type="character" w:customStyle="1" w:styleId="mbin">
    <w:name w:val="mbin"/>
    <w:basedOn w:val="DefaultParagraphFont"/>
    <w:rsid w:val="003F040F"/>
  </w:style>
  <w:style w:type="paragraph" w:styleId="ListParagraph">
    <w:name w:val="List Paragraph"/>
    <w:basedOn w:val="Normal"/>
    <w:uiPriority w:val="34"/>
    <w:qFormat/>
    <w:rsid w:val="003F040F"/>
    <w:pPr>
      <w:ind w:left="720"/>
      <w:contextualSpacing/>
    </w:pPr>
  </w:style>
  <w:style w:type="paragraph" w:styleId="TOCHeading">
    <w:name w:val="TOC Heading"/>
    <w:basedOn w:val="Heading1"/>
    <w:next w:val="Normal"/>
    <w:uiPriority w:val="39"/>
    <w:unhideWhenUsed/>
    <w:qFormat/>
    <w:rsid w:val="001F1A54"/>
    <w:pPr>
      <w:spacing w:before="240" w:after="0"/>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F1A54"/>
    <w:pPr>
      <w:spacing w:after="100"/>
    </w:pPr>
  </w:style>
  <w:style w:type="paragraph" w:styleId="TOC2">
    <w:name w:val="toc 2"/>
    <w:basedOn w:val="Normal"/>
    <w:next w:val="Normal"/>
    <w:autoRedefine/>
    <w:uiPriority w:val="39"/>
    <w:unhideWhenUsed/>
    <w:rsid w:val="001F1A54"/>
    <w:pPr>
      <w:spacing w:after="100"/>
      <w:ind w:left="240"/>
    </w:pPr>
  </w:style>
  <w:style w:type="character" w:styleId="Hyperlink">
    <w:name w:val="Hyperlink"/>
    <w:basedOn w:val="DefaultParagraphFont"/>
    <w:uiPriority w:val="99"/>
    <w:unhideWhenUsed/>
    <w:rsid w:val="001F1A54"/>
    <w:rPr>
      <w:color w:val="0563C1" w:themeColor="hyperlink"/>
      <w:u w:val="single"/>
    </w:rPr>
  </w:style>
  <w:style w:type="character" w:styleId="UnresolvedMention">
    <w:name w:val="Unresolved Mention"/>
    <w:basedOn w:val="DefaultParagraphFont"/>
    <w:uiPriority w:val="99"/>
    <w:semiHidden/>
    <w:unhideWhenUsed/>
    <w:rsid w:val="006968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827953">
      <w:bodyDiv w:val="1"/>
      <w:marLeft w:val="0"/>
      <w:marRight w:val="0"/>
      <w:marTop w:val="0"/>
      <w:marBottom w:val="0"/>
      <w:divBdr>
        <w:top w:val="none" w:sz="0" w:space="0" w:color="auto"/>
        <w:left w:val="none" w:sz="0" w:space="0" w:color="auto"/>
        <w:bottom w:val="none" w:sz="0" w:space="0" w:color="auto"/>
        <w:right w:val="none" w:sz="0" w:space="0" w:color="auto"/>
      </w:divBdr>
      <w:divsChild>
        <w:div w:id="329332349">
          <w:marLeft w:val="0"/>
          <w:marRight w:val="0"/>
          <w:marTop w:val="0"/>
          <w:marBottom w:val="0"/>
          <w:divBdr>
            <w:top w:val="none" w:sz="0" w:space="0" w:color="auto"/>
            <w:left w:val="none" w:sz="0" w:space="0" w:color="auto"/>
            <w:bottom w:val="none" w:sz="0" w:space="0" w:color="auto"/>
            <w:right w:val="none" w:sz="0" w:space="0" w:color="auto"/>
          </w:divBdr>
          <w:divsChild>
            <w:div w:id="616566529">
              <w:marLeft w:val="0"/>
              <w:marRight w:val="0"/>
              <w:marTop w:val="0"/>
              <w:marBottom w:val="0"/>
              <w:divBdr>
                <w:top w:val="none" w:sz="0" w:space="0" w:color="auto"/>
                <w:left w:val="none" w:sz="0" w:space="0" w:color="auto"/>
                <w:bottom w:val="none" w:sz="0" w:space="0" w:color="auto"/>
                <w:right w:val="none" w:sz="0" w:space="0" w:color="auto"/>
              </w:divBdr>
            </w:div>
            <w:div w:id="352195012">
              <w:marLeft w:val="0"/>
              <w:marRight w:val="0"/>
              <w:marTop w:val="0"/>
              <w:marBottom w:val="0"/>
              <w:divBdr>
                <w:top w:val="none" w:sz="0" w:space="0" w:color="auto"/>
                <w:left w:val="none" w:sz="0" w:space="0" w:color="auto"/>
                <w:bottom w:val="none" w:sz="0" w:space="0" w:color="auto"/>
                <w:right w:val="none" w:sz="0" w:space="0" w:color="auto"/>
              </w:divBdr>
              <w:divsChild>
                <w:div w:id="1966303790">
                  <w:marLeft w:val="0"/>
                  <w:marRight w:val="0"/>
                  <w:marTop w:val="0"/>
                  <w:marBottom w:val="0"/>
                  <w:divBdr>
                    <w:top w:val="none" w:sz="0" w:space="0" w:color="auto"/>
                    <w:left w:val="none" w:sz="0" w:space="0" w:color="auto"/>
                    <w:bottom w:val="none" w:sz="0" w:space="0" w:color="auto"/>
                    <w:right w:val="none" w:sz="0" w:space="0" w:color="auto"/>
                  </w:divBdr>
                  <w:divsChild>
                    <w:div w:id="93147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028850">
      <w:bodyDiv w:val="1"/>
      <w:marLeft w:val="0"/>
      <w:marRight w:val="0"/>
      <w:marTop w:val="0"/>
      <w:marBottom w:val="0"/>
      <w:divBdr>
        <w:top w:val="none" w:sz="0" w:space="0" w:color="auto"/>
        <w:left w:val="none" w:sz="0" w:space="0" w:color="auto"/>
        <w:bottom w:val="none" w:sz="0" w:space="0" w:color="auto"/>
        <w:right w:val="none" w:sz="0" w:space="0" w:color="auto"/>
      </w:divBdr>
      <w:divsChild>
        <w:div w:id="1966500569">
          <w:marLeft w:val="-720"/>
          <w:marRight w:val="0"/>
          <w:marTop w:val="0"/>
          <w:marBottom w:val="0"/>
          <w:divBdr>
            <w:top w:val="none" w:sz="0" w:space="0" w:color="auto"/>
            <w:left w:val="none" w:sz="0" w:space="0" w:color="auto"/>
            <w:bottom w:val="none" w:sz="0" w:space="0" w:color="auto"/>
            <w:right w:val="none" w:sz="0" w:space="0" w:color="auto"/>
          </w:divBdr>
        </w:div>
      </w:divsChild>
    </w:div>
    <w:div w:id="1525900909">
      <w:bodyDiv w:val="1"/>
      <w:marLeft w:val="0"/>
      <w:marRight w:val="0"/>
      <w:marTop w:val="0"/>
      <w:marBottom w:val="0"/>
      <w:divBdr>
        <w:top w:val="none" w:sz="0" w:space="0" w:color="auto"/>
        <w:left w:val="none" w:sz="0" w:space="0" w:color="auto"/>
        <w:bottom w:val="none" w:sz="0" w:space="0" w:color="auto"/>
        <w:right w:val="none" w:sz="0" w:space="0" w:color="auto"/>
      </w:divBdr>
    </w:div>
    <w:div w:id="1543597532">
      <w:bodyDiv w:val="1"/>
      <w:marLeft w:val="0"/>
      <w:marRight w:val="0"/>
      <w:marTop w:val="0"/>
      <w:marBottom w:val="0"/>
      <w:divBdr>
        <w:top w:val="none" w:sz="0" w:space="0" w:color="auto"/>
        <w:left w:val="none" w:sz="0" w:space="0" w:color="auto"/>
        <w:bottom w:val="none" w:sz="0" w:space="0" w:color="auto"/>
        <w:right w:val="none" w:sz="0" w:space="0" w:color="auto"/>
      </w:divBdr>
    </w:div>
    <w:div w:id="1554318044">
      <w:bodyDiv w:val="1"/>
      <w:marLeft w:val="0"/>
      <w:marRight w:val="0"/>
      <w:marTop w:val="0"/>
      <w:marBottom w:val="0"/>
      <w:divBdr>
        <w:top w:val="none" w:sz="0" w:space="0" w:color="auto"/>
        <w:left w:val="none" w:sz="0" w:space="0" w:color="auto"/>
        <w:bottom w:val="none" w:sz="0" w:space="0" w:color="auto"/>
        <w:right w:val="none" w:sz="0" w:space="0" w:color="auto"/>
      </w:divBdr>
      <w:divsChild>
        <w:div w:id="733553098">
          <w:marLeft w:val="0"/>
          <w:marRight w:val="0"/>
          <w:marTop w:val="0"/>
          <w:marBottom w:val="0"/>
          <w:divBdr>
            <w:top w:val="none" w:sz="0" w:space="0" w:color="auto"/>
            <w:left w:val="none" w:sz="0" w:space="0" w:color="auto"/>
            <w:bottom w:val="none" w:sz="0" w:space="0" w:color="auto"/>
            <w:right w:val="none" w:sz="0" w:space="0" w:color="auto"/>
          </w:divBdr>
          <w:divsChild>
            <w:div w:id="372315177">
              <w:marLeft w:val="0"/>
              <w:marRight w:val="0"/>
              <w:marTop w:val="0"/>
              <w:marBottom w:val="0"/>
              <w:divBdr>
                <w:top w:val="none" w:sz="0" w:space="0" w:color="auto"/>
                <w:left w:val="none" w:sz="0" w:space="0" w:color="auto"/>
                <w:bottom w:val="none" w:sz="0" w:space="0" w:color="auto"/>
                <w:right w:val="none" w:sz="0" w:space="0" w:color="auto"/>
              </w:divBdr>
            </w:div>
            <w:div w:id="246817008">
              <w:marLeft w:val="0"/>
              <w:marRight w:val="0"/>
              <w:marTop w:val="0"/>
              <w:marBottom w:val="0"/>
              <w:divBdr>
                <w:top w:val="none" w:sz="0" w:space="0" w:color="auto"/>
                <w:left w:val="none" w:sz="0" w:space="0" w:color="auto"/>
                <w:bottom w:val="none" w:sz="0" w:space="0" w:color="auto"/>
                <w:right w:val="none" w:sz="0" w:space="0" w:color="auto"/>
              </w:divBdr>
              <w:divsChild>
                <w:div w:id="64498838">
                  <w:marLeft w:val="0"/>
                  <w:marRight w:val="0"/>
                  <w:marTop w:val="0"/>
                  <w:marBottom w:val="0"/>
                  <w:divBdr>
                    <w:top w:val="none" w:sz="0" w:space="0" w:color="auto"/>
                    <w:left w:val="none" w:sz="0" w:space="0" w:color="auto"/>
                    <w:bottom w:val="none" w:sz="0" w:space="0" w:color="auto"/>
                    <w:right w:val="none" w:sz="0" w:space="0" w:color="auto"/>
                  </w:divBdr>
                  <w:divsChild>
                    <w:div w:id="15796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263035">
      <w:bodyDiv w:val="1"/>
      <w:marLeft w:val="0"/>
      <w:marRight w:val="0"/>
      <w:marTop w:val="0"/>
      <w:marBottom w:val="0"/>
      <w:divBdr>
        <w:top w:val="none" w:sz="0" w:space="0" w:color="auto"/>
        <w:left w:val="none" w:sz="0" w:space="0" w:color="auto"/>
        <w:bottom w:val="none" w:sz="0" w:space="0" w:color="auto"/>
        <w:right w:val="none" w:sz="0" w:space="0" w:color="auto"/>
      </w:divBdr>
      <w:divsChild>
        <w:div w:id="221478320">
          <w:marLeft w:val="0"/>
          <w:marRight w:val="0"/>
          <w:marTop w:val="0"/>
          <w:marBottom w:val="0"/>
          <w:divBdr>
            <w:top w:val="none" w:sz="0" w:space="0" w:color="auto"/>
            <w:left w:val="none" w:sz="0" w:space="0" w:color="auto"/>
            <w:bottom w:val="none" w:sz="0" w:space="0" w:color="auto"/>
            <w:right w:val="none" w:sz="0" w:space="0" w:color="auto"/>
          </w:divBdr>
          <w:divsChild>
            <w:div w:id="2033726801">
              <w:marLeft w:val="0"/>
              <w:marRight w:val="0"/>
              <w:marTop w:val="0"/>
              <w:marBottom w:val="0"/>
              <w:divBdr>
                <w:top w:val="none" w:sz="0" w:space="0" w:color="auto"/>
                <w:left w:val="none" w:sz="0" w:space="0" w:color="auto"/>
                <w:bottom w:val="none" w:sz="0" w:space="0" w:color="auto"/>
                <w:right w:val="none" w:sz="0" w:space="0" w:color="auto"/>
              </w:divBdr>
            </w:div>
            <w:div w:id="532156310">
              <w:marLeft w:val="0"/>
              <w:marRight w:val="0"/>
              <w:marTop w:val="0"/>
              <w:marBottom w:val="0"/>
              <w:divBdr>
                <w:top w:val="none" w:sz="0" w:space="0" w:color="auto"/>
                <w:left w:val="none" w:sz="0" w:space="0" w:color="auto"/>
                <w:bottom w:val="none" w:sz="0" w:space="0" w:color="auto"/>
                <w:right w:val="none" w:sz="0" w:space="0" w:color="auto"/>
              </w:divBdr>
              <w:divsChild>
                <w:div w:id="913008625">
                  <w:marLeft w:val="0"/>
                  <w:marRight w:val="0"/>
                  <w:marTop w:val="0"/>
                  <w:marBottom w:val="0"/>
                  <w:divBdr>
                    <w:top w:val="none" w:sz="0" w:space="0" w:color="auto"/>
                    <w:left w:val="none" w:sz="0" w:space="0" w:color="auto"/>
                    <w:bottom w:val="none" w:sz="0" w:space="0" w:color="auto"/>
                    <w:right w:val="none" w:sz="0" w:space="0" w:color="auto"/>
                  </w:divBdr>
                  <w:divsChild>
                    <w:div w:id="18089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075998">
      <w:bodyDiv w:val="1"/>
      <w:marLeft w:val="0"/>
      <w:marRight w:val="0"/>
      <w:marTop w:val="0"/>
      <w:marBottom w:val="0"/>
      <w:divBdr>
        <w:top w:val="none" w:sz="0" w:space="0" w:color="auto"/>
        <w:left w:val="none" w:sz="0" w:space="0" w:color="auto"/>
        <w:bottom w:val="none" w:sz="0" w:space="0" w:color="auto"/>
        <w:right w:val="none" w:sz="0" w:space="0" w:color="auto"/>
      </w:divBdr>
    </w:div>
    <w:div w:id="2144351462">
      <w:bodyDiv w:val="1"/>
      <w:marLeft w:val="0"/>
      <w:marRight w:val="0"/>
      <w:marTop w:val="0"/>
      <w:marBottom w:val="0"/>
      <w:divBdr>
        <w:top w:val="none" w:sz="0" w:space="0" w:color="auto"/>
        <w:left w:val="none" w:sz="0" w:space="0" w:color="auto"/>
        <w:bottom w:val="none" w:sz="0" w:space="0" w:color="auto"/>
        <w:right w:val="none" w:sz="0" w:space="0" w:color="auto"/>
      </w:divBdr>
      <w:divsChild>
        <w:div w:id="425615780">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github.com/Skrshari/Decision-Making-for-AI-Systems-"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doi.org/10.1109/jas.2023.123843"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149DB-E377-40DD-B261-5C6A4CDF5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5820</Words>
  <Characters>39504</Characters>
  <Application>Microsoft Office Word</Application>
  <DocSecurity>4</DocSecurity>
  <Lines>329</Lines>
  <Paragraphs>9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c:creator>
  <cp:keywords/>
  <dc:description/>
  <cp:revision>2</cp:revision>
  <cp:lastPrinted>2024-12-12T16:32:00Z</cp:lastPrinted>
  <dcterms:created xsi:type="dcterms:W3CDTF">2024-12-12T16:45:00Z</dcterms:created>
  <dcterms:modified xsi:type="dcterms:W3CDTF">2024-12-1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64a800-32f2-4784-8944-758249239494</vt:lpwstr>
  </property>
</Properties>
</file>